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A43E47" w14:textId="049B1DB7" w:rsidR="00916DCA" w:rsidRPr="00B04D5A" w:rsidRDefault="00FC6241" w:rsidP="00B02794">
      <w:pPr>
        <w:pStyle w:val="Title"/>
      </w:pPr>
      <w:r w:rsidRPr="00B04D5A">
        <w:t>Lab 0</w:t>
      </w:r>
      <w:r w:rsidR="00C9262F" w:rsidRPr="00B04D5A">
        <w:t>9</w:t>
      </w:r>
      <w:r w:rsidRPr="00B04D5A">
        <w:t xml:space="preserve">: </w:t>
      </w:r>
      <w:r w:rsidR="00C9262F" w:rsidRPr="00B04D5A">
        <w:t>Network Address Translation</w:t>
      </w:r>
    </w:p>
    <w:p w14:paraId="1E63DD8C" w14:textId="77777777" w:rsidR="00B65141" w:rsidRPr="00B04D5A" w:rsidRDefault="00B65141" w:rsidP="00B65141"/>
    <w:p w14:paraId="24552E0C" w14:textId="4E7043AC" w:rsidR="00C133FA" w:rsidRPr="00FA20F3" w:rsidRDefault="0000355F" w:rsidP="001E3641">
      <w:pPr>
        <w:rPr>
          <w:rFonts w:cs="Cordia New"/>
        </w:rPr>
      </w:pPr>
      <w:r w:rsidRPr="00B04D5A">
        <w:rPr>
          <w:rFonts w:hint="cs"/>
          <w:cs/>
        </w:rPr>
        <w:t>ปฏิบัติการ</w:t>
      </w:r>
      <w:r w:rsidR="00CC3E77" w:rsidRPr="00B04D5A">
        <w:rPr>
          <w:rFonts w:hint="cs"/>
          <w:cs/>
        </w:rPr>
        <w:t>ในครั้งนี้เราจะมาสำรวจพฤติกรรมการทำ</w:t>
      </w:r>
      <w:r w:rsidR="00E30D6B" w:rsidRPr="00B04D5A">
        <w:rPr>
          <w:rFonts w:hint="cs"/>
          <w:cs/>
        </w:rPr>
        <w:t xml:space="preserve"> </w:t>
      </w:r>
      <w:r w:rsidR="00E30D6B" w:rsidRPr="00B04D5A">
        <w:t>Network Address Translation</w:t>
      </w:r>
      <w:r w:rsidR="00DD7634" w:rsidRPr="00B04D5A">
        <w:t xml:space="preserve"> (NAT) </w:t>
      </w:r>
      <w:r w:rsidR="00DD7634" w:rsidRPr="00B04D5A">
        <w:rPr>
          <w:rFonts w:hint="cs"/>
          <w:cs/>
        </w:rPr>
        <w:t xml:space="preserve">ของ </w:t>
      </w:r>
      <w:r w:rsidR="00DD7634" w:rsidRPr="00B04D5A">
        <w:t>router</w:t>
      </w:r>
      <w:r w:rsidR="00CC3E77" w:rsidRPr="00B04D5A">
        <w:t xml:space="preserve"> </w:t>
      </w:r>
      <w:r w:rsidR="00CC3E77" w:rsidRPr="00B04D5A">
        <w:rPr>
          <w:rFonts w:hint="cs"/>
          <w:cs/>
        </w:rPr>
        <w:t>โดย</w:t>
      </w:r>
      <w:r w:rsidR="006158DD" w:rsidRPr="00B04D5A">
        <w:rPr>
          <w:rFonts w:hint="cs"/>
          <w:cs/>
        </w:rPr>
        <w:t xml:space="preserve">ปฏิบัติการครั้งนี้จะแตกต่างจากครั้งอื่นที่ปกติเราจะดักจับ </w:t>
      </w:r>
      <w:r w:rsidR="006158DD" w:rsidRPr="00B04D5A">
        <w:t xml:space="preserve">packets </w:t>
      </w:r>
      <w:r w:rsidR="006158DD" w:rsidRPr="00B04D5A">
        <w:rPr>
          <w:rFonts w:hint="cs"/>
          <w:cs/>
        </w:rPr>
        <w:t xml:space="preserve">จากจุดเดียว </w:t>
      </w:r>
      <w:r w:rsidR="00A1776A" w:rsidRPr="00B04D5A">
        <w:t xml:space="preserve"> </w:t>
      </w:r>
      <w:r w:rsidR="00A1776A" w:rsidRPr="00B04D5A">
        <w:rPr>
          <w:rFonts w:hint="cs"/>
          <w:cs/>
        </w:rPr>
        <w:t xml:space="preserve">เนื่องจากเราสนใจใน </w:t>
      </w:r>
      <w:r w:rsidR="00A1776A" w:rsidRPr="00B04D5A">
        <w:t xml:space="preserve">packets </w:t>
      </w:r>
      <w:r w:rsidR="00A1776A" w:rsidRPr="00B04D5A">
        <w:rPr>
          <w:rFonts w:hint="cs"/>
          <w:cs/>
        </w:rPr>
        <w:t>ที่ดักจับได้จากทั้งสองจุด นั่นคือ</w:t>
      </w:r>
      <w:r w:rsidR="00FB7957" w:rsidRPr="00B04D5A">
        <w:rPr>
          <w:rFonts w:hint="cs"/>
          <w:cs/>
        </w:rPr>
        <w:t xml:space="preserve">ทั้งด้านที่เป็น </w:t>
      </w:r>
      <w:r w:rsidR="00FB7957" w:rsidRPr="00B04D5A">
        <w:t xml:space="preserve">input </w:t>
      </w:r>
      <w:r w:rsidR="00FB7957" w:rsidRPr="00B04D5A">
        <w:rPr>
          <w:rFonts w:hint="cs"/>
          <w:cs/>
        </w:rPr>
        <w:t xml:space="preserve">และ </w:t>
      </w:r>
      <w:r w:rsidR="00FB7957" w:rsidRPr="00B04D5A">
        <w:t xml:space="preserve">output </w:t>
      </w:r>
      <w:r w:rsidR="00FB7957" w:rsidRPr="00B04D5A">
        <w:rPr>
          <w:rFonts w:hint="cs"/>
          <w:cs/>
        </w:rPr>
        <w:t xml:space="preserve">ของอุปกรณ์ </w:t>
      </w:r>
      <w:r w:rsidR="00FB7957" w:rsidRPr="00B04D5A">
        <w:t xml:space="preserve">NAT </w:t>
      </w:r>
      <w:r w:rsidR="00740E21" w:rsidRPr="00B04D5A">
        <w:rPr>
          <w:rFonts w:hint="cs"/>
          <w:cs/>
        </w:rPr>
        <w:t>ซึ่ง</w:t>
      </w:r>
      <w:r w:rsidR="00AF606B" w:rsidRPr="00B04D5A">
        <w:rPr>
          <w:rFonts w:hint="cs"/>
          <w:cs/>
        </w:rPr>
        <w:t xml:space="preserve">การดักจับ </w:t>
      </w:r>
      <w:r w:rsidR="00AF606B" w:rsidRPr="00B04D5A">
        <w:t xml:space="preserve">packets </w:t>
      </w:r>
      <w:r w:rsidR="00AF606B" w:rsidRPr="00B04D5A">
        <w:rPr>
          <w:rFonts w:hint="cs"/>
          <w:cs/>
        </w:rPr>
        <w:t>จากสภาพแวดล้อมจริงไม่สามารถทำได้โดยง่ายนัก ดังนั้นในปฏิบัติการครั้งนี้ผู้เรียนจะได้</w:t>
      </w:r>
      <w:r w:rsidR="0026571E" w:rsidRPr="00B04D5A">
        <w:rPr>
          <w:rFonts w:hint="cs"/>
          <w:cs/>
        </w:rPr>
        <w:t>ศึกษาและวิเคราะห์ข้อมูลจากไฟล์ที่ได้จัดเตรียมไว้ให้</w:t>
      </w:r>
    </w:p>
    <w:p w14:paraId="4585E82E" w14:textId="76458DC2" w:rsidR="00816DBB" w:rsidRPr="00B04D5A" w:rsidRDefault="00334EA4" w:rsidP="003D459E">
      <w:pPr>
        <w:pStyle w:val="Heading1"/>
        <w:numPr>
          <w:ilvl w:val="0"/>
          <w:numId w:val="34"/>
        </w:numPr>
      </w:pPr>
      <w:bookmarkStart w:id="0" w:name="_Ref158706932"/>
      <w:r w:rsidRPr="00B04D5A">
        <w:t>NAT Measurement Scenario</w:t>
      </w:r>
      <w:bookmarkEnd w:id="0"/>
    </w:p>
    <w:p w14:paraId="20394E26" w14:textId="6FC23FE8" w:rsidR="00B0451C" w:rsidRPr="00B04D5A" w:rsidRDefault="00632903">
      <w:pPr>
        <w:rPr>
          <w:rFonts w:cs="Cordia New"/>
        </w:rPr>
      </w:pPr>
      <w:r w:rsidRPr="00B04D5A">
        <w:rPr>
          <w:rFonts w:cs="Cordia New" w:hint="cs"/>
          <w:cs/>
        </w:rPr>
        <w:t xml:space="preserve">ในปฏิบัติการครั้งนี้ เราได้เตรียมไฟล์ที่ดักจับ </w:t>
      </w:r>
      <w:r w:rsidRPr="00B04D5A">
        <w:rPr>
          <w:rFonts w:cs="Cordia New"/>
        </w:rPr>
        <w:t xml:space="preserve">packet </w:t>
      </w:r>
      <w:r w:rsidR="006727C8" w:rsidRPr="00B04D5A">
        <w:rPr>
          <w:rFonts w:cs="Cordia New" w:hint="cs"/>
          <w:cs/>
        </w:rPr>
        <w:t>ซึ่ง</w:t>
      </w:r>
      <w:r w:rsidRPr="00B04D5A">
        <w:rPr>
          <w:rFonts w:cs="Cordia New" w:hint="cs"/>
          <w:cs/>
        </w:rPr>
        <w:t xml:space="preserve">ส่ง </w:t>
      </w:r>
      <w:r w:rsidRPr="00B04D5A">
        <w:rPr>
          <w:rFonts w:cs="Cordia New"/>
        </w:rPr>
        <w:t xml:space="preserve">HTTP GET message </w:t>
      </w:r>
      <w:r w:rsidRPr="00B04D5A">
        <w:rPr>
          <w:rFonts w:cs="Cordia New" w:hint="cs"/>
          <w:cs/>
        </w:rPr>
        <w:t xml:space="preserve">จากเครื่อง </w:t>
      </w:r>
      <w:r w:rsidRPr="00B04D5A">
        <w:rPr>
          <w:rFonts w:cs="Cordia New"/>
        </w:rPr>
        <w:t xml:space="preserve">client </w:t>
      </w:r>
      <w:r w:rsidRPr="00B04D5A">
        <w:rPr>
          <w:rFonts w:cs="Cordia New" w:hint="cs"/>
          <w:cs/>
        </w:rPr>
        <w:t>ซึ่งอยู่</w:t>
      </w:r>
      <w:r w:rsidR="004967B7" w:rsidRPr="00B04D5A">
        <w:rPr>
          <w:rFonts w:cs="Cordia New" w:hint="cs"/>
          <w:cs/>
        </w:rPr>
        <w:t xml:space="preserve">ใน </w:t>
      </w:r>
      <w:r w:rsidR="004967B7" w:rsidRPr="00B04D5A">
        <w:rPr>
          <w:rFonts w:cs="Cordia New"/>
        </w:rPr>
        <w:t xml:space="preserve">home network </w:t>
      </w:r>
      <w:r w:rsidR="004967B7" w:rsidRPr="00B04D5A">
        <w:rPr>
          <w:rFonts w:cs="Cordia New" w:hint="cs"/>
          <w:cs/>
        </w:rPr>
        <w:t xml:space="preserve">ไปยัง </w:t>
      </w:r>
      <w:r w:rsidR="004967B7" w:rsidRPr="00B04D5A">
        <w:rPr>
          <w:rFonts w:cs="Cordia New"/>
        </w:rPr>
        <w:t xml:space="preserve">remote server </w:t>
      </w:r>
      <w:r w:rsidR="004967B7" w:rsidRPr="00B04D5A">
        <w:rPr>
          <w:rFonts w:cs="Cordia New" w:hint="cs"/>
          <w:cs/>
        </w:rPr>
        <w:t>และดักจั</w:t>
      </w:r>
      <w:r w:rsidR="006727C8" w:rsidRPr="00B04D5A">
        <w:rPr>
          <w:rFonts w:cs="Cordia New" w:hint="cs"/>
          <w:cs/>
        </w:rPr>
        <w:t xml:space="preserve">บ </w:t>
      </w:r>
      <w:r w:rsidR="006727C8" w:rsidRPr="00B04D5A">
        <w:rPr>
          <w:rFonts w:cs="Cordia New"/>
        </w:rPr>
        <w:t>packet</w:t>
      </w:r>
      <w:r w:rsidR="006727C8" w:rsidRPr="00B04D5A">
        <w:rPr>
          <w:rFonts w:cs="Cordia New" w:hint="cs"/>
          <w:cs/>
        </w:rPr>
        <w:t xml:space="preserve"> ซึ่งเป็น </w:t>
      </w:r>
      <w:r w:rsidR="006727C8" w:rsidRPr="00B04D5A">
        <w:rPr>
          <w:rFonts w:cs="Cordia New"/>
        </w:rPr>
        <w:t xml:space="preserve">response </w:t>
      </w:r>
      <w:r w:rsidR="006727C8" w:rsidRPr="00B04D5A">
        <w:rPr>
          <w:rFonts w:cs="Cordia New" w:hint="cs"/>
          <w:cs/>
        </w:rPr>
        <w:t xml:space="preserve">จาก </w:t>
      </w:r>
      <w:r w:rsidR="006727C8" w:rsidRPr="00B04D5A">
        <w:rPr>
          <w:rFonts w:cs="Cordia New"/>
        </w:rPr>
        <w:t xml:space="preserve">server </w:t>
      </w:r>
      <w:r w:rsidR="006727C8" w:rsidRPr="00B04D5A">
        <w:rPr>
          <w:rFonts w:cs="Cordia New" w:hint="cs"/>
          <w:cs/>
        </w:rPr>
        <w:t>นั้น</w:t>
      </w:r>
      <w:r w:rsidR="00E30D6B" w:rsidRPr="00B04D5A">
        <w:rPr>
          <w:rFonts w:cs="Cordia New" w:hint="cs"/>
          <w:cs/>
        </w:rPr>
        <w:t xml:space="preserve"> โดยมี </w:t>
      </w:r>
      <w:r w:rsidR="00E30D6B" w:rsidRPr="00B04D5A">
        <w:rPr>
          <w:rFonts w:cs="Cordia New"/>
        </w:rPr>
        <w:t xml:space="preserve">router </w:t>
      </w:r>
      <w:r w:rsidR="006E10E1" w:rsidRPr="00B04D5A">
        <w:rPr>
          <w:rFonts w:cs="Cordia New" w:hint="cs"/>
          <w:cs/>
        </w:rPr>
        <w:t xml:space="preserve">เป็นอุปกรณ์ที่ให้บริการ </w:t>
      </w:r>
      <w:r w:rsidR="006E10E1" w:rsidRPr="00B04D5A">
        <w:rPr>
          <w:rFonts w:cs="Cordia New"/>
        </w:rPr>
        <w:t xml:space="preserve">NAT </w:t>
      </w:r>
      <w:r w:rsidR="006E10E1" w:rsidRPr="00B04D5A">
        <w:rPr>
          <w:rFonts w:cs="Cordia New" w:hint="cs"/>
          <w:cs/>
        </w:rPr>
        <w:t xml:space="preserve">โดยเราจะดักจับ </w:t>
      </w:r>
      <w:r w:rsidR="006E10E1" w:rsidRPr="00B04D5A">
        <w:rPr>
          <w:rFonts w:cs="Cordia New"/>
        </w:rPr>
        <w:t xml:space="preserve">packets </w:t>
      </w:r>
      <w:r w:rsidR="006E10E1" w:rsidRPr="00B04D5A">
        <w:rPr>
          <w:rFonts w:cs="Cordia New" w:hint="cs"/>
          <w:cs/>
        </w:rPr>
        <w:t xml:space="preserve">จากสองตำแหน่ง </w:t>
      </w:r>
      <w:r w:rsidR="00397A9A" w:rsidRPr="00B04D5A">
        <w:rPr>
          <w:rFonts w:cs="Cordia New" w:hint="cs"/>
          <w:cs/>
        </w:rPr>
        <w:t xml:space="preserve">จึงทำให้มีไฟล์ </w:t>
      </w:r>
      <w:r w:rsidR="00397A9A" w:rsidRPr="00B04D5A">
        <w:rPr>
          <w:rFonts w:cs="Cordia New"/>
        </w:rPr>
        <w:t xml:space="preserve">trace </w:t>
      </w:r>
      <w:r w:rsidR="00397A9A" w:rsidRPr="00B04D5A">
        <w:rPr>
          <w:rFonts w:cs="Cordia New" w:hint="cs"/>
          <w:cs/>
        </w:rPr>
        <w:t>อยู่สองไฟล์ ได้แก่</w:t>
      </w:r>
    </w:p>
    <w:p w14:paraId="3A282259" w14:textId="6B44944F" w:rsidR="00397A9A" w:rsidRPr="00B04D5A" w:rsidRDefault="00AE6D3A" w:rsidP="00FA20F3">
      <w:pPr>
        <w:pStyle w:val="ListParagraph"/>
        <w:numPr>
          <w:ilvl w:val="0"/>
          <w:numId w:val="35"/>
        </w:numPr>
      </w:pPr>
      <w:r w:rsidRPr="00B04D5A">
        <w:t>nat-inside-wireshark-trace1-</w:t>
      </w:r>
      <w:proofErr w:type="gramStart"/>
      <w:r w:rsidRPr="00B04D5A">
        <w:t>1.pcapng</w:t>
      </w:r>
      <w:proofErr w:type="gramEnd"/>
      <w:r w:rsidR="00652D29" w:rsidRPr="00B04D5A">
        <w:t xml:space="preserve"> </w:t>
      </w:r>
      <w:r w:rsidR="00FD658B" w:rsidRPr="00B04D5A">
        <w:rPr>
          <w:rFonts w:hint="cs"/>
          <w:cs/>
        </w:rPr>
        <w:t xml:space="preserve">ซึ่งเป็นไฟล์ที่ดักจับ </w:t>
      </w:r>
      <w:r w:rsidR="00FD658B" w:rsidRPr="00B04D5A">
        <w:t xml:space="preserve">packets </w:t>
      </w:r>
      <w:r w:rsidR="00FD658B" w:rsidRPr="00B04D5A">
        <w:rPr>
          <w:rFonts w:hint="cs"/>
          <w:cs/>
        </w:rPr>
        <w:t xml:space="preserve">จากฝั่ง </w:t>
      </w:r>
      <w:r w:rsidR="00FD658B" w:rsidRPr="00B04D5A">
        <w:t>local area network (LAN)</w:t>
      </w:r>
      <w:r w:rsidR="002356C3" w:rsidRPr="00B04D5A">
        <w:t xml:space="preserve"> </w:t>
      </w:r>
      <w:r w:rsidR="002356C3" w:rsidRPr="00B04D5A">
        <w:rPr>
          <w:rFonts w:hint="cs"/>
          <w:cs/>
        </w:rPr>
        <w:t xml:space="preserve">ของ </w:t>
      </w:r>
      <w:r w:rsidR="002356C3" w:rsidRPr="00B04D5A">
        <w:t xml:space="preserve">NAT router </w:t>
      </w:r>
      <w:r w:rsidR="002356C3" w:rsidRPr="00B04D5A">
        <w:rPr>
          <w:rFonts w:hint="cs"/>
          <w:cs/>
        </w:rPr>
        <w:t xml:space="preserve">โดยอุปกรณ์ใน </w:t>
      </w:r>
      <w:r w:rsidR="002356C3" w:rsidRPr="00B04D5A">
        <w:t xml:space="preserve">LAN </w:t>
      </w:r>
      <w:r w:rsidR="00275BAF" w:rsidRPr="00B04D5A">
        <w:rPr>
          <w:rFonts w:hint="cs"/>
          <w:cs/>
        </w:rPr>
        <w:t xml:space="preserve">มี </w:t>
      </w:r>
      <w:r w:rsidR="00275BAF" w:rsidRPr="00B04D5A">
        <w:t xml:space="preserve">network address </w:t>
      </w:r>
      <w:r w:rsidR="00275BAF" w:rsidRPr="00B04D5A">
        <w:rPr>
          <w:rFonts w:hint="cs"/>
          <w:cs/>
        </w:rPr>
        <w:t xml:space="preserve">เป็น </w:t>
      </w:r>
      <w:r w:rsidR="00275BAF" w:rsidRPr="00B04D5A">
        <w:t>192.168.10.0/24</w:t>
      </w:r>
    </w:p>
    <w:p w14:paraId="272AC960" w14:textId="3EB04CA3" w:rsidR="00AE6D3A" w:rsidRPr="00B04D5A" w:rsidRDefault="00652D29" w:rsidP="00FA20F3">
      <w:pPr>
        <w:pStyle w:val="ListParagraph"/>
        <w:numPr>
          <w:ilvl w:val="0"/>
          <w:numId w:val="35"/>
        </w:numPr>
      </w:pPr>
      <w:r w:rsidRPr="00B04D5A">
        <w:t>nat-outside-wireshark-trace1-</w:t>
      </w:r>
      <w:proofErr w:type="gramStart"/>
      <w:r w:rsidRPr="00B04D5A">
        <w:t>1.pcapng</w:t>
      </w:r>
      <w:proofErr w:type="gramEnd"/>
      <w:r w:rsidR="00275BAF" w:rsidRPr="00B04D5A">
        <w:t xml:space="preserve"> </w:t>
      </w:r>
      <w:r w:rsidR="00275BAF" w:rsidRPr="00B04D5A">
        <w:rPr>
          <w:rFonts w:hint="cs"/>
          <w:cs/>
        </w:rPr>
        <w:t>ซึ่งเป็น</w:t>
      </w:r>
      <w:r w:rsidR="001E26E2" w:rsidRPr="00B04D5A">
        <w:rPr>
          <w:rFonts w:hint="cs"/>
          <w:cs/>
        </w:rPr>
        <w:t xml:space="preserve">ไฟล์ที่ดักจับ </w:t>
      </w:r>
      <w:r w:rsidR="001E26E2" w:rsidRPr="00B04D5A">
        <w:t xml:space="preserve">packets </w:t>
      </w:r>
      <w:r w:rsidR="001E26E2" w:rsidRPr="00B04D5A">
        <w:rPr>
          <w:rFonts w:hint="cs"/>
          <w:cs/>
        </w:rPr>
        <w:t>จาก</w:t>
      </w:r>
      <w:r w:rsidR="00FA1D9F" w:rsidRPr="00B04D5A">
        <w:rPr>
          <w:rFonts w:hint="cs"/>
          <w:cs/>
        </w:rPr>
        <w:t xml:space="preserve">อีกฝั่งของ </w:t>
      </w:r>
      <w:r w:rsidR="00FA1D9F" w:rsidRPr="00B04D5A">
        <w:t xml:space="preserve">router </w:t>
      </w:r>
      <w:r w:rsidR="00FA1D9F" w:rsidRPr="00B04D5A">
        <w:rPr>
          <w:rFonts w:hint="cs"/>
          <w:cs/>
        </w:rPr>
        <w:t xml:space="preserve">ใกล้กับส่วนที่เชื่อมต่อออกไปยัง </w:t>
      </w:r>
      <w:r w:rsidR="00FA1D9F" w:rsidRPr="00B04D5A">
        <w:t>Internet</w:t>
      </w:r>
      <w:r w:rsidR="007B42BA" w:rsidRPr="00B04D5A">
        <w:rPr>
          <w:rFonts w:hint="cs"/>
          <w:cs/>
        </w:rPr>
        <w:t xml:space="preserve"> </w:t>
      </w:r>
      <w:r w:rsidR="0034511C" w:rsidRPr="00B04D5A">
        <w:rPr>
          <w:rFonts w:hint="cs"/>
          <w:cs/>
        </w:rPr>
        <w:t>ซึ่งเป็นฝั่งด้านซ้ายตาม</w:t>
      </w:r>
      <w:r w:rsidR="00721696">
        <w:t xml:space="preserve"> </w:t>
      </w:r>
      <w:r w:rsidR="00721696">
        <w:fldChar w:fldCharType="begin"/>
      </w:r>
      <w:r w:rsidR="00721696">
        <w:instrText xml:space="preserve"> REF _Ref158695222 \h </w:instrText>
      </w:r>
      <w:r w:rsidR="00721696">
        <w:fldChar w:fldCharType="separate"/>
      </w:r>
      <w:r w:rsidR="00446A89">
        <w:rPr>
          <w:cs/>
        </w:rPr>
        <w:t xml:space="preserve">รูป </w:t>
      </w:r>
      <w:r w:rsidR="00446A89">
        <w:rPr>
          <w:noProof/>
          <w:cs/>
        </w:rPr>
        <w:t>1</w:t>
      </w:r>
      <w:r w:rsidR="00721696">
        <w:fldChar w:fldCharType="end"/>
      </w:r>
      <w:r w:rsidR="00721696">
        <w:t xml:space="preserve"> </w:t>
      </w:r>
      <w:r w:rsidR="00B67308">
        <w:rPr>
          <w:rFonts w:hint="cs"/>
          <w:cs/>
        </w:rPr>
        <w:t xml:space="preserve">โดย </w:t>
      </w:r>
      <w:r w:rsidR="00B67308">
        <w:t xml:space="preserve">packets </w:t>
      </w:r>
      <w:r w:rsidR="00B67308">
        <w:rPr>
          <w:rFonts w:hint="cs"/>
          <w:cs/>
        </w:rPr>
        <w:t xml:space="preserve">ที่ถูกส่งจาก </w:t>
      </w:r>
      <w:r w:rsidR="00B67308">
        <w:t xml:space="preserve">host </w:t>
      </w:r>
      <w:r w:rsidR="00B67308">
        <w:rPr>
          <w:rFonts w:hint="cs"/>
          <w:cs/>
        </w:rPr>
        <w:t>ที่อยู่ด้าน</w:t>
      </w:r>
      <w:r w:rsidR="00E03ED0">
        <w:rPr>
          <w:rFonts w:hint="cs"/>
          <w:cs/>
        </w:rPr>
        <w:t xml:space="preserve">ขวาไปยัง </w:t>
      </w:r>
      <w:r w:rsidR="00E03ED0">
        <w:t xml:space="preserve">server </w:t>
      </w:r>
      <w:r w:rsidR="00E03ED0">
        <w:rPr>
          <w:rFonts w:hint="cs"/>
          <w:cs/>
        </w:rPr>
        <w:t xml:space="preserve">ที่อยู่ด้านซ้ายจะผ่านการทำ </w:t>
      </w:r>
      <w:r w:rsidR="00E03ED0">
        <w:t xml:space="preserve">NAT </w:t>
      </w:r>
      <w:r w:rsidR="00E03ED0">
        <w:rPr>
          <w:rFonts w:hint="cs"/>
          <w:cs/>
        </w:rPr>
        <w:t>มาแล้ว</w:t>
      </w:r>
      <w:r w:rsidR="00A24AEC">
        <w:rPr>
          <w:rFonts w:hint="cs"/>
          <w:cs/>
        </w:rPr>
        <w:t>ก่อนที่จะมาถึงจุดที่ถูกดักจับ</w:t>
      </w:r>
      <w:r w:rsidR="0034511C" w:rsidRPr="00B04D5A">
        <w:rPr>
          <w:rFonts w:hint="cs"/>
          <w:cs/>
        </w:rPr>
        <w:t xml:space="preserve"> </w:t>
      </w:r>
    </w:p>
    <w:p w14:paraId="7F5DB5BF" w14:textId="006BF1C7" w:rsidR="00A95A5F" w:rsidRPr="00B04D5A" w:rsidRDefault="00A95A5F" w:rsidP="007B42BA">
      <w:pPr>
        <w:jc w:val="center"/>
        <w:rPr>
          <w:rFonts w:cs="Cordia New"/>
        </w:rPr>
      </w:pPr>
      <w:r w:rsidRPr="00B04D5A">
        <w:rPr>
          <w:rFonts w:ascii="Arial" w:hAnsi="Arial" w:cs="Arial"/>
          <w:noProof/>
          <w:sz w:val="28"/>
        </w:rPr>
        <w:drawing>
          <wp:inline distT="0" distB="0" distL="0" distR="0" wp14:anchorId="491264B6" wp14:editId="3256F8A1">
            <wp:extent cx="5596128" cy="2615184"/>
            <wp:effectExtent l="0" t="0" r="5080" b="0"/>
            <wp:docPr id="399723876" name="Picture 1" descr="A diagram of a network conne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723876" name="Picture 1" descr="A diagram of a network connec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6128" cy="26151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65061A" w14:textId="06AFED5D" w:rsidR="007B42BA" w:rsidRPr="00B04D5A" w:rsidRDefault="00721696" w:rsidP="00721696">
      <w:pPr>
        <w:pStyle w:val="Caption"/>
      </w:pPr>
      <w:bookmarkStart w:id="1" w:name="_Ref158695222"/>
      <w:r>
        <w:rPr>
          <w:cs/>
        </w:rPr>
        <w:t xml:space="preserve">รูป </w:t>
      </w:r>
      <w:r>
        <w:rPr>
          <w:cs/>
        </w:rPr>
        <w:fldChar w:fldCharType="begin"/>
      </w:r>
      <w:r>
        <w:rPr>
          <w:cs/>
        </w:rPr>
        <w:instrText xml:space="preserve"> </w:instrText>
      </w:r>
      <w:r>
        <w:instrText xml:space="preserve">SEQ </w:instrText>
      </w:r>
      <w:r>
        <w:rPr>
          <w:cs/>
        </w:rPr>
        <w:instrText xml:space="preserve">รูป </w:instrText>
      </w:r>
      <w:r>
        <w:instrText>\* ARABIC</w:instrText>
      </w:r>
      <w:r>
        <w:rPr>
          <w:cs/>
        </w:rPr>
        <w:instrText xml:space="preserve"> </w:instrText>
      </w:r>
      <w:r>
        <w:rPr>
          <w:cs/>
        </w:rPr>
        <w:fldChar w:fldCharType="separate"/>
      </w:r>
      <w:r w:rsidR="00446A89">
        <w:rPr>
          <w:noProof/>
          <w:cs/>
        </w:rPr>
        <w:t>1</w:t>
      </w:r>
      <w:r>
        <w:rPr>
          <w:cs/>
        </w:rPr>
        <w:fldChar w:fldCharType="end"/>
      </w:r>
      <w:bookmarkEnd w:id="1"/>
      <w:r w:rsidR="007B42BA" w:rsidRPr="00B04D5A">
        <w:rPr>
          <w:rFonts w:hint="cs"/>
          <w:cs/>
        </w:rPr>
        <w:t xml:space="preserve"> สถานการณ์</w:t>
      </w:r>
      <w:r w:rsidR="00D31249" w:rsidRPr="00B04D5A">
        <w:rPr>
          <w:rFonts w:hint="cs"/>
          <w:cs/>
        </w:rPr>
        <w:t xml:space="preserve">ที่ใช้ในการดักจับ </w:t>
      </w:r>
      <w:r w:rsidR="00D31249" w:rsidRPr="00B04D5A">
        <w:t>NAT packets</w:t>
      </w:r>
    </w:p>
    <w:p w14:paraId="04444B94" w14:textId="77777777" w:rsidR="00652D29" w:rsidRPr="00B04D5A" w:rsidRDefault="00652D29"/>
    <w:p w14:paraId="5740725B" w14:textId="45C881F1" w:rsidR="00E86F42" w:rsidRDefault="00E86F42" w:rsidP="00E86F42">
      <w:r>
        <w:rPr>
          <w:rFonts w:hint="cs"/>
          <w:cs/>
        </w:rPr>
        <w:lastRenderedPageBreak/>
        <w:t xml:space="preserve">ในสถานการณ์ตามที่แสดงใน </w:t>
      </w:r>
      <w:r>
        <w:rPr>
          <w:cs/>
        </w:rPr>
        <w:fldChar w:fldCharType="begin"/>
      </w:r>
      <w:r>
        <w:rPr>
          <w:cs/>
        </w:rPr>
        <w:instrText xml:space="preserve"> </w:instrText>
      </w:r>
      <w:r>
        <w:rPr>
          <w:rFonts w:hint="cs"/>
        </w:rPr>
        <w:instrText>REF _Ref</w:instrText>
      </w:r>
      <w:r>
        <w:rPr>
          <w:rFonts w:hint="cs"/>
          <w:cs/>
        </w:rPr>
        <w:instrText xml:space="preserve">158695222 </w:instrText>
      </w:r>
      <w:r>
        <w:rPr>
          <w:rFonts w:hint="cs"/>
        </w:rPr>
        <w:instrText>\h</w:instrText>
      </w:r>
      <w:r>
        <w:rPr>
          <w:cs/>
        </w:rPr>
        <w:instrText xml:space="preserve"> </w:instrText>
      </w:r>
      <w:r>
        <w:rPr>
          <w:cs/>
        </w:rPr>
      </w:r>
      <w:r>
        <w:rPr>
          <w:cs/>
        </w:rPr>
        <w:fldChar w:fldCharType="separate"/>
      </w:r>
      <w:r w:rsidR="00446A89">
        <w:rPr>
          <w:cs/>
        </w:rPr>
        <w:t xml:space="preserve">รูป </w:t>
      </w:r>
      <w:r w:rsidR="00446A89">
        <w:rPr>
          <w:noProof/>
          <w:cs/>
        </w:rPr>
        <w:t>1</w:t>
      </w:r>
      <w:r>
        <w:rPr>
          <w:cs/>
        </w:rPr>
        <w:fldChar w:fldCharType="end"/>
      </w:r>
      <w:r w:rsidR="000D5110">
        <w:rPr>
          <w:rFonts w:hint="cs"/>
          <w:cs/>
        </w:rPr>
        <w:t xml:space="preserve"> มี</w:t>
      </w:r>
      <w:r w:rsidR="000D5110">
        <w:t xml:space="preserve"> host </w:t>
      </w:r>
      <w:r w:rsidR="000D5110">
        <w:rPr>
          <w:rFonts w:hint="cs"/>
          <w:cs/>
        </w:rPr>
        <w:t xml:space="preserve">นึงจากฝั่ง </w:t>
      </w:r>
      <w:r w:rsidR="000D5110">
        <w:t xml:space="preserve">LAN </w:t>
      </w:r>
      <w:r w:rsidR="000D5110">
        <w:rPr>
          <w:rFonts w:hint="cs"/>
          <w:cs/>
        </w:rPr>
        <w:t xml:space="preserve">ส่ง </w:t>
      </w:r>
      <w:r w:rsidR="000D5110">
        <w:t xml:space="preserve">HTTP GET request </w:t>
      </w:r>
      <w:r w:rsidR="000D5110">
        <w:rPr>
          <w:rFonts w:hint="cs"/>
          <w:cs/>
        </w:rPr>
        <w:t xml:space="preserve">ไปยัง </w:t>
      </w:r>
      <w:r w:rsidR="000D5110">
        <w:t xml:space="preserve">web server </w:t>
      </w:r>
      <w:r w:rsidR="000D5110">
        <w:rPr>
          <w:rFonts w:hint="cs"/>
          <w:cs/>
        </w:rPr>
        <w:t xml:space="preserve">ซึ่งใช้หมายเลข </w:t>
      </w:r>
      <w:r w:rsidR="000D5110">
        <w:t xml:space="preserve">IP </w:t>
      </w:r>
      <w:r w:rsidR="000D5110">
        <w:rPr>
          <w:rFonts w:hint="cs"/>
          <w:cs/>
        </w:rPr>
        <w:t xml:space="preserve">เป็น </w:t>
      </w:r>
      <w:r w:rsidR="000D5110">
        <w:t xml:space="preserve">138.76.29.8 </w:t>
      </w:r>
      <w:r w:rsidR="00480CD7">
        <w:rPr>
          <w:rFonts w:hint="cs"/>
          <w:cs/>
        </w:rPr>
        <w:t xml:space="preserve">ซึ่ง </w:t>
      </w:r>
      <w:r w:rsidR="00480CD7">
        <w:t xml:space="preserve">web server </w:t>
      </w:r>
      <w:r w:rsidR="00480CD7">
        <w:rPr>
          <w:rFonts w:hint="cs"/>
          <w:cs/>
        </w:rPr>
        <w:t xml:space="preserve">ดังกล่าวได้ส่ง </w:t>
      </w:r>
      <w:r w:rsidR="00480CD7">
        <w:t xml:space="preserve">packet </w:t>
      </w:r>
      <w:r w:rsidR="00480CD7">
        <w:rPr>
          <w:rFonts w:hint="cs"/>
          <w:cs/>
        </w:rPr>
        <w:t xml:space="preserve">ตอบกลับมายัง </w:t>
      </w:r>
      <w:r w:rsidR="00480CD7">
        <w:t xml:space="preserve">host </w:t>
      </w:r>
      <w:r w:rsidR="00736CF4">
        <w:rPr>
          <w:rFonts w:hint="cs"/>
          <w:cs/>
        </w:rPr>
        <w:t xml:space="preserve">ในกรณีนี้เราไม่ได้มุ่งความสนใจไปที่ </w:t>
      </w:r>
      <w:r w:rsidR="00736CF4">
        <w:t xml:space="preserve">HTTP GET request </w:t>
      </w:r>
      <w:r w:rsidR="00736CF4">
        <w:rPr>
          <w:rFonts w:hint="cs"/>
          <w:cs/>
        </w:rPr>
        <w:t>นัก แต่</w:t>
      </w:r>
      <w:r w:rsidR="002145BF">
        <w:rPr>
          <w:rFonts w:hint="cs"/>
          <w:cs/>
        </w:rPr>
        <w:t xml:space="preserve">เรามุ่งความสนใจไปที่การทำงานของ </w:t>
      </w:r>
      <w:r w:rsidR="002145BF">
        <w:t xml:space="preserve">NAT router </w:t>
      </w:r>
      <w:r w:rsidR="002145BF">
        <w:rPr>
          <w:rFonts w:hint="cs"/>
          <w:cs/>
        </w:rPr>
        <w:t>ที่</w:t>
      </w:r>
      <w:r w:rsidR="00E45DE7">
        <w:rPr>
          <w:rFonts w:hint="cs"/>
          <w:cs/>
        </w:rPr>
        <w:t xml:space="preserve">เปลี่ยนหมายเลข </w:t>
      </w:r>
      <w:r w:rsidR="00E45DE7">
        <w:t xml:space="preserve">IP </w:t>
      </w:r>
      <w:r w:rsidR="00E45DE7">
        <w:rPr>
          <w:rFonts w:hint="cs"/>
          <w:cs/>
        </w:rPr>
        <w:t xml:space="preserve">ของ </w:t>
      </w:r>
      <w:r w:rsidR="00E45DE7">
        <w:t>datagram</w:t>
      </w:r>
      <w:r w:rsidR="00E45DE7">
        <w:rPr>
          <w:rFonts w:hint="cs"/>
          <w:cs/>
        </w:rPr>
        <w:t xml:space="preserve"> </w:t>
      </w:r>
      <w:r w:rsidR="00B214A8">
        <w:rPr>
          <w:rFonts w:hint="cs"/>
          <w:cs/>
        </w:rPr>
        <w:t xml:space="preserve">จากฝั่ง </w:t>
      </w:r>
      <w:r w:rsidR="00B214A8">
        <w:t xml:space="preserve">LAN </w:t>
      </w:r>
      <w:r w:rsidR="002D42D2">
        <w:rPr>
          <w:rFonts w:hint="cs"/>
          <w:cs/>
        </w:rPr>
        <w:t>(ฝั่งด้านใน) ไปยังหมายเลขในฝั่งที่</w:t>
      </w:r>
      <w:r w:rsidR="00C22EA5">
        <w:rPr>
          <w:rFonts w:hint="cs"/>
          <w:cs/>
        </w:rPr>
        <w:t>ใกล้</w:t>
      </w:r>
      <w:r w:rsidR="002D42D2">
        <w:rPr>
          <w:rFonts w:hint="cs"/>
          <w:cs/>
        </w:rPr>
        <w:t>กับ</w:t>
      </w:r>
      <w:r w:rsidR="00C22EA5">
        <w:rPr>
          <w:rFonts w:hint="cs"/>
          <w:cs/>
        </w:rPr>
        <w:t>การเชื่อมต่อออกสู่</w:t>
      </w:r>
      <w:r w:rsidR="002D42D2">
        <w:rPr>
          <w:rFonts w:hint="cs"/>
          <w:cs/>
        </w:rPr>
        <w:t xml:space="preserve"> </w:t>
      </w:r>
      <w:r w:rsidR="002D42D2">
        <w:t xml:space="preserve">Internet </w:t>
      </w:r>
      <w:r w:rsidR="002D42D2">
        <w:rPr>
          <w:rFonts w:hint="cs"/>
          <w:cs/>
        </w:rPr>
        <w:t>(ฝั่งด้านนอก)</w:t>
      </w:r>
      <w:r w:rsidR="00C22EA5">
        <w:rPr>
          <w:rFonts w:hint="cs"/>
          <w:cs/>
        </w:rPr>
        <w:t xml:space="preserve"> ของ </w:t>
      </w:r>
      <w:r w:rsidR="00C22EA5">
        <w:t>NAT router</w:t>
      </w:r>
    </w:p>
    <w:p w14:paraId="71C52B6C" w14:textId="52B820CC" w:rsidR="00EB3893" w:rsidRPr="00B04D5A" w:rsidRDefault="00794228" w:rsidP="00995C4C">
      <w:pPr>
        <w:pStyle w:val="Heading1"/>
      </w:pPr>
      <w:bookmarkStart w:id="2" w:name="_Ref158697928"/>
      <w:bookmarkStart w:id="3" w:name="_Ref158706970"/>
      <w:r w:rsidRPr="00B04D5A">
        <w:t>Questions</w:t>
      </w:r>
      <w:r w:rsidR="00411FF5" w:rsidRPr="00B04D5A">
        <w:t xml:space="preserve"> </w:t>
      </w:r>
      <w:bookmarkEnd w:id="2"/>
      <w:r w:rsidR="00446F4A">
        <w:t>(</w:t>
      </w:r>
      <w:r w:rsidR="00446F4A">
        <w:fldChar w:fldCharType="begin"/>
      </w:r>
      <w:r w:rsidR="00446F4A">
        <w:instrText xml:space="preserve"> REF _Ref158706932 \r \h </w:instrText>
      </w:r>
      <w:r w:rsidR="00446F4A">
        <w:fldChar w:fldCharType="separate"/>
      </w:r>
      <w:r w:rsidR="00446A89">
        <w:t>A</w:t>
      </w:r>
      <w:r w:rsidR="00446F4A">
        <w:fldChar w:fldCharType="end"/>
      </w:r>
      <w:r w:rsidR="00446F4A">
        <w:t>)</w:t>
      </w:r>
      <w:bookmarkEnd w:id="3"/>
    </w:p>
    <w:p w14:paraId="27B1D1C6" w14:textId="637A82C9" w:rsidR="00794228" w:rsidRPr="00B04D5A" w:rsidRDefault="000C38A5">
      <w:r>
        <w:rPr>
          <w:rFonts w:hint="cs"/>
          <w:cs/>
        </w:rPr>
        <w:t>ขั้นแรกให้ผู้เรียน</w:t>
      </w:r>
      <w:r w:rsidR="00687F74">
        <w:rPr>
          <w:rFonts w:hint="cs"/>
          <w:cs/>
        </w:rPr>
        <w:t>เปิดไฟล์</w:t>
      </w:r>
      <w:r w:rsidR="00687F74">
        <w:t xml:space="preserve"> </w:t>
      </w:r>
      <w:r w:rsidR="00687F74" w:rsidRPr="00B04D5A">
        <w:t>nat-inside-wireshark-trace1-1.pcapng</w:t>
      </w:r>
      <w:r w:rsidR="00687F74">
        <w:t xml:space="preserve"> </w:t>
      </w:r>
      <w:r w:rsidR="00687F74">
        <w:rPr>
          <w:rFonts w:hint="cs"/>
          <w:cs/>
        </w:rPr>
        <w:t>ซึ่ง</w:t>
      </w:r>
      <w:r w:rsidR="0020661E">
        <w:rPr>
          <w:rFonts w:hint="cs"/>
          <w:cs/>
        </w:rPr>
        <w:t xml:space="preserve">ผู้เรียนจะจะพบ </w:t>
      </w:r>
      <w:r w:rsidR="0020661E">
        <w:t xml:space="preserve">HTTP GET request </w:t>
      </w:r>
      <w:r w:rsidR="0020661E">
        <w:rPr>
          <w:rFonts w:hint="cs"/>
          <w:cs/>
        </w:rPr>
        <w:t>ที่</w:t>
      </w:r>
      <w:r w:rsidR="003259B3">
        <w:rPr>
          <w:rFonts w:hint="cs"/>
          <w:cs/>
        </w:rPr>
        <w:t xml:space="preserve">ส่งออกไปยังหมายเลข </w:t>
      </w:r>
      <w:r w:rsidR="003259B3">
        <w:t xml:space="preserve">IP 138.76.29.8 </w:t>
      </w:r>
      <w:r w:rsidR="003259B3">
        <w:rPr>
          <w:rFonts w:hint="cs"/>
          <w:cs/>
        </w:rPr>
        <w:t>แ</w:t>
      </w:r>
      <w:r w:rsidR="00882073">
        <w:rPr>
          <w:rFonts w:hint="cs"/>
          <w:cs/>
        </w:rPr>
        <w:t xml:space="preserve">ละพบ </w:t>
      </w:r>
      <w:r w:rsidR="00882073">
        <w:t xml:space="preserve">HTTP response message (“200 OK”) </w:t>
      </w:r>
      <w:r w:rsidR="00882073">
        <w:rPr>
          <w:rFonts w:hint="cs"/>
          <w:cs/>
        </w:rPr>
        <w:t xml:space="preserve">ซึ่ง </w:t>
      </w:r>
      <w:r w:rsidR="00882073">
        <w:t xml:space="preserve">messages </w:t>
      </w:r>
      <w:r w:rsidR="00882073">
        <w:rPr>
          <w:rFonts w:hint="cs"/>
          <w:cs/>
        </w:rPr>
        <w:t>ทั้งสอง</w:t>
      </w:r>
      <w:r>
        <w:rPr>
          <w:rFonts w:hint="cs"/>
          <w:cs/>
        </w:rPr>
        <w:t xml:space="preserve">ถูกดักจับจากฝั่ง </w:t>
      </w:r>
      <w:r>
        <w:t xml:space="preserve">LAN </w:t>
      </w:r>
      <w:r>
        <w:rPr>
          <w:rFonts w:hint="cs"/>
          <w:cs/>
        </w:rPr>
        <w:t xml:space="preserve">ของ </w:t>
      </w:r>
      <w:r>
        <w:t xml:space="preserve">router </w:t>
      </w:r>
      <w:r w:rsidR="00687F74">
        <w:rPr>
          <w:rFonts w:hint="cs"/>
          <w:cs/>
        </w:rPr>
        <w:t xml:space="preserve">ให้ผู้เรียนศึกษา </w:t>
      </w:r>
      <w:r w:rsidR="00687F74">
        <w:t xml:space="preserve">packets </w:t>
      </w:r>
      <w:r w:rsidR="00687F74">
        <w:rPr>
          <w:rFonts w:hint="cs"/>
          <w:cs/>
        </w:rPr>
        <w:t>ดังกล่าวและ</w:t>
      </w:r>
      <w:r w:rsidR="00A14638" w:rsidRPr="00B04D5A">
        <w:rPr>
          <w:rFonts w:hint="cs"/>
          <w:cs/>
        </w:rPr>
        <w:t>ตอบคำถามต่อไปนี้</w:t>
      </w:r>
    </w:p>
    <w:p w14:paraId="57B878B7" w14:textId="7EEFAFEE" w:rsidR="00A14638" w:rsidRDefault="008B1408" w:rsidP="00F829C2">
      <w:pPr>
        <w:pStyle w:val="ListParagraph"/>
        <w:numPr>
          <w:ilvl w:val="0"/>
          <w:numId w:val="32"/>
        </w:numPr>
      </w:pPr>
      <w:bookmarkStart w:id="4" w:name="_Ref158697286"/>
      <w:r>
        <w:rPr>
          <w:rFonts w:hint="cs"/>
          <w:cs/>
        </w:rPr>
        <w:t xml:space="preserve">เครื่อง </w:t>
      </w:r>
      <w:r>
        <w:t xml:space="preserve">client </w:t>
      </w:r>
      <w:r>
        <w:rPr>
          <w:rFonts w:hint="cs"/>
          <w:cs/>
        </w:rPr>
        <w:t xml:space="preserve">ที่ส่ง </w:t>
      </w:r>
      <w:r>
        <w:t xml:space="preserve">HTTP GET request </w:t>
      </w:r>
      <w:r>
        <w:rPr>
          <w:rFonts w:hint="cs"/>
          <w:cs/>
        </w:rPr>
        <w:t xml:space="preserve">ในไฟล์ </w:t>
      </w:r>
      <w:r w:rsidRPr="00B04D5A">
        <w:t>nat-inside-wireshark-trace1-1.pcapng</w:t>
      </w:r>
      <w:r>
        <w:rPr>
          <w:rFonts w:hint="cs"/>
          <w:cs/>
        </w:rPr>
        <w:t xml:space="preserve"> ใช้</w:t>
      </w:r>
      <w:r w:rsidRPr="00B04D5A">
        <w:rPr>
          <w:rFonts w:hint="cs"/>
          <w:cs/>
        </w:rPr>
        <w:t xml:space="preserve">หมายเลข </w:t>
      </w:r>
      <w:r w:rsidRPr="00B04D5A">
        <w:t xml:space="preserve">IP address </w:t>
      </w:r>
      <w:r w:rsidR="007131E1">
        <w:rPr>
          <w:rFonts w:hint="cs"/>
          <w:cs/>
        </w:rPr>
        <w:t>หมายเลขใด?</w:t>
      </w:r>
      <w:r w:rsidR="007131E1">
        <w:t xml:space="preserve"> </w:t>
      </w:r>
      <w:r w:rsidR="005B1F8C">
        <w:t xml:space="preserve">TCP segment </w:t>
      </w:r>
      <w:r w:rsidR="005B1F8C">
        <w:rPr>
          <w:rFonts w:hint="cs"/>
          <w:cs/>
        </w:rPr>
        <w:t xml:space="preserve">ที่นำส่ง </w:t>
      </w:r>
      <w:r w:rsidR="005B1F8C">
        <w:t xml:space="preserve">HTTP GET request </w:t>
      </w:r>
      <w:r w:rsidR="005B1F8C">
        <w:rPr>
          <w:rFonts w:hint="cs"/>
          <w:cs/>
        </w:rPr>
        <w:t xml:space="preserve">ระบุหมายเลข </w:t>
      </w:r>
      <w:r w:rsidR="005B1F8C">
        <w:t xml:space="preserve">source port </w:t>
      </w:r>
      <w:r w:rsidR="005B1F8C">
        <w:rPr>
          <w:rFonts w:hint="cs"/>
          <w:cs/>
        </w:rPr>
        <w:t>เป็นเลขอะไร?</w:t>
      </w:r>
      <w:r w:rsidR="004F2B15">
        <w:t xml:space="preserve"> </w:t>
      </w:r>
      <w:r w:rsidR="00062CDF">
        <w:t xml:space="preserve">HTTP GET request </w:t>
      </w:r>
      <w:r w:rsidR="00062CDF">
        <w:rPr>
          <w:rFonts w:hint="cs"/>
          <w:cs/>
        </w:rPr>
        <w:t xml:space="preserve">ถูกส่งไปยังหมายเลข </w:t>
      </w:r>
      <w:r w:rsidR="00062CDF">
        <w:t xml:space="preserve">destination IP </w:t>
      </w:r>
      <w:r w:rsidR="00062CDF">
        <w:rPr>
          <w:rFonts w:hint="cs"/>
          <w:cs/>
        </w:rPr>
        <w:t>หมายเลขใด?</w:t>
      </w:r>
      <w:r w:rsidR="00BF3620">
        <w:rPr>
          <w:rFonts w:hint="cs"/>
          <w:cs/>
        </w:rPr>
        <w:t xml:space="preserve"> </w:t>
      </w:r>
      <w:r w:rsidR="00BF3620">
        <w:t xml:space="preserve">TCP segment </w:t>
      </w:r>
      <w:r w:rsidR="00BF3620">
        <w:rPr>
          <w:rFonts w:hint="cs"/>
          <w:cs/>
        </w:rPr>
        <w:t xml:space="preserve">ที่นำส่ง </w:t>
      </w:r>
      <w:r w:rsidR="00BF3620">
        <w:t xml:space="preserve">HTTP GET request </w:t>
      </w:r>
      <w:r w:rsidR="00BF3620">
        <w:rPr>
          <w:rFonts w:hint="cs"/>
          <w:cs/>
        </w:rPr>
        <w:t xml:space="preserve">ระบุหมายเลข </w:t>
      </w:r>
      <w:r w:rsidR="00BF3620">
        <w:t xml:space="preserve">destination port </w:t>
      </w:r>
      <w:r w:rsidR="00BF3620">
        <w:rPr>
          <w:rFonts w:hint="cs"/>
          <w:cs/>
        </w:rPr>
        <w:t>เป็นเลขอะไร?</w:t>
      </w:r>
      <w:bookmarkEnd w:id="4"/>
    </w:p>
    <w:p w14:paraId="39C02C4A" w14:textId="75D18279" w:rsidR="0074108A" w:rsidRPr="0074108A" w:rsidRDefault="0074108A" w:rsidP="0074108A">
      <w:pPr>
        <w:pStyle w:val="ListParagraph"/>
        <w:rPr>
          <w:color w:val="FF0000"/>
        </w:rPr>
      </w:pPr>
      <w:r w:rsidRPr="0074108A">
        <w:rPr>
          <w:color w:val="FF0000"/>
        </w:rPr>
        <w:t>Source IP: 192.168.10.11</w:t>
      </w:r>
    </w:p>
    <w:p w14:paraId="66461FB8" w14:textId="5D50D908" w:rsidR="0074108A" w:rsidRPr="0074108A" w:rsidRDefault="0074108A" w:rsidP="0074108A">
      <w:pPr>
        <w:pStyle w:val="ListParagraph"/>
        <w:rPr>
          <w:color w:val="FF0000"/>
        </w:rPr>
      </w:pPr>
      <w:r w:rsidRPr="0074108A">
        <w:rPr>
          <w:color w:val="FF0000"/>
        </w:rPr>
        <w:t>Source Port: 53924</w:t>
      </w:r>
    </w:p>
    <w:p w14:paraId="642226DF" w14:textId="49FC61A7" w:rsidR="0074108A" w:rsidRPr="0074108A" w:rsidRDefault="0074108A" w:rsidP="0074108A">
      <w:pPr>
        <w:pStyle w:val="ListParagraph"/>
        <w:rPr>
          <w:color w:val="FF0000"/>
        </w:rPr>
      </w:pPr>
      <w:r w:rsidRPr="0074108A">
        <w:rPr>
          <w:color w:val="FF0000"/>
        </w:rPr>
        <w:t xml:space="preserve">Destination IP: </w:t>
      </w:r>
      <w:r w:rsidRPr="0074108A">
        <w:rPr>
          <w:color w:val="FF0000"/>
        </w:rPr>
        <w:t>138.76.29.8</w:t>
      </w:r>
    </w:p>
    <w:p w14:paraId="2D3994F9" w14:textId="3CEE5C6F" w:rsidR="0074108A" w:rsidRPr="0074108A" w:rsidRDefault="0074108A" w:rsidP="0074108A">
      <w:pPr>
        <w:pStyle w:val="ListParagraph"/>
        <w:rPr>
          <w:color w:val="FF0000"/>
        </w:rPr>
      </w:pPr>
      <w:r w:rsidRPr="0074108A">
        <w:rPr>
          <w:color w:val="FF0000"/>
        </w:rPr>
        <w:t>Destination Port: 80</w:t>
      </w:r>
    </w:p>
    <w:p w14:paraId="5F21AA55" w14:textId="33C1DFD1" w:rsidR="0074108A" w:rsidRPr="0074108A" w:rsidRDefault="0074108A" w:rsidP="0074108A">
      <w:pPr>
        <w:pStyle w:val="ListParagraph"/>
        <w:rPr>
          <w:color w:val="FF0000"/>
        </w:rPr>
      </w:pPr>
      <w:r w:rsidRPr="0074108A">
        <w:rPr>
          <w:color w:val="FF0000"/>
        </w:rPr>
        <w:t>Packet detail pane</w:t>
      </w:r>
    </w:p>
    <w:p w14:paraId="58647061" w14:textId="207A554F" w:rsidR="002F1B90" w:rsidRDefault="00DC2776" w:rsidP="00F829C2">
      <w:pPr>
        <w:pStyle w:val="ListParagraph"/>
        <w:numPr>
          <w:ilvl w:val="0"/>
          <w:numId w:val="32"/>
        </w:numPr>
      </w:pPr>
      <w:r>
        <w:rPr>
          <w:rFonts w:hint="cs"/>
          <w:cs/>
        </w:rPr>
        <w:t>เมื่อเวลาเท่า</w:t>
      </w:r>
      <w:r w:rsidR="003F2806">
        <w:rPr>
          <w:rFonts w:hint="cs"/>
          <w:cs/>
        </w:rPr>
        <w:t>ไร</w:t>
      </w:r>
      <w:r w:rsidR="00434A37">
        <w:rPr>
          <w:rFonts w:hint="cs"/>
          <w:cs/>
        </w:rPr>
        <w:t xml:space="preserve"> (</w:t>
      </w:r>
      <w:r w:rsidR="005E598F">
        <w:rPr>
          <w:rFonts w:hint="cs"/>
          <w:cs/>
        </w:rPr>
        <w:t xml:space="preserve">สำหรับคำถามเวลานับจากนี้ </w:t>
      </w:r>
      <w:r w:rsidR="00434A37">
        <w:rPr>
          <w:rFonts w:hint="cs"/>
          <w:cs/>
        </w:rPr>
        <w:t>โปรดระบุเวลา</w:t>
      </w:r>
      <w:r w:rsidR="003D1429">
        <w:rPr>
          <w:rFonts w:hint="cs"/>
          <w:cs/>
        </w:rPr>
        <w:t xml:space="preserve">นับจากเริ่มต้นไฟล์ </w:t>
      </w:r>
      <w:r w:rsidR="003D1429">
        <w:t xml:space="preserve">trace </w:t>
      </w:r>
      <w:r w:rsidR="003D1429">
        <w:rPr>
          <w:rFonts w:hint="cs"/>
          <w:cs/>
        </w:rPr>
        <w:t xml:space="preserve">ไม่ใช่เวลา </w:t>
      </w:r>
      <w:r w:rsidR="003D1429">
        <w:t>wall-clock</w:t>
      </w:r>
      <w:r w:rsidR="003D1429">
        <w:rPr>
          <w:rFonts w:hint="cs"/>
          <w:cs/>
        </w:rPr>
        <w:t>)</w:t>
      </w:r>
      <w:r w:rsidR="00BF49E7">
        <w:t xml:space="preserve"> </w:t>
      </w:r>
      <w:r w:rsidR="00BF49E7">
        <w:rPr>
          <w:rFonts w:hint="cs"/>
          <w:cs/>
        </w:rPr>
        <w:t xml:space="preserve">ที่ </w:t>
      </w:r>
      <w:r w:rsidR="00BF49E7">
        <w:t xml:space="preserve">HTTP 200 OK message </w:t>
      </w:r>
      <w:r w:rsidR="001625DB">
        <w:rPr>
          <w:rFonts w:hint="cs"/>
          <w:cs/>
        </w:rPr>
        <w:t xml:space="preserve">จาก </w:t>
      </w:r>
      <w:r w:rsidR="001625DB">
        <w:t xml:space="preserve">web server </w:t>
      </w:r>
      <w:r w:rsidR="001625DB">
        <w:rPr>
          <w:rFonts w:hint="cs"/>
          <w:cs/>
        </w:rPr>
        <w:t xml:space="preserve">ถูกส่งต่อจาก </w:t>
      </w:r>
      <w:r w:rsidR="001625DB">
        <w:t xml:space="preserve">NAT router </w:t>
      </w:r>
      <w:r w:rsidR="001625DB">
        <w:rPr>
          <w:rFonts w:hint="cs"/>
          <w:cs/>
        </w:rPr>
        <w:t xml:space="preserve">ไปยังเครื่อง </w:t>
      </w:r>
      <w:r w:rsidR="001625DB">
        <w:t xml:space="preserve">client </w:t>
      </w:r>
      <w:r w:rsidR="001625DB">
        <w:rPr>
          <w:rFonts w:hint="cs"/>
          <w:cs/>
        </w:rPr>
        <w:t xml:space="preserve">ซึ่งอยู่ในฝั่ง </w:t>
      </w:r>
      <w:r w:rsidR="001625DB">
        <w:t>LAN</w:t>
      </w:r>
    </w:p>
    <w:p w14:paraId="4746C755" w14:textId="7F2963E9" w:rsidR="0074108A" w:rsidRPr="0074108A" w:rsidRDefault="0074108A" w:rsidP="0074108A">
      <w:pPr>
        <w:pStyle w:val="ListParagraph"/>
        <w:rPr>
          <w:color w:val="FF0000"/>
        </w:rPr>
      </w:pPr>
      <w:r w:rsidRPr="0074108A">
        <w:rPr>
          <w:color w:val="FF0000"/>
        </w:rPr>
        <w:t xml:space="preserve">t = </w:t>
      </w:r>
      <w:r w:rsidRPr="0074108A">
        <w:rPr>
          <w:color w:val="FF0000"/>
        </w:rPr>
        <w:t>0.030672101</w:t>
      </w:r>
      <w:r w:rsidRPr="0074108A">
        <w:rPr>
          <w:color w:val="FF0000"/>
        </w:rPr>
        <w:t xml:space="preserve">s </w:t>
      </w:r>
    </w:p>
    <w:p w14:paraId="5A7CB870" w14:textId="4831B3F3" w:rsidR="0074108A" w:rsidRPr="0074108A" w:rsidRDefault="0074108A" w:rsidP="0074108A">
      <w:pPr>
        <w:pStyle w:val="ListParagraph"/>
        <w:rPr>
          <w:color w:val="FF0000"/>
        </w:rPr>
      </w:pPr>
      <w:r w:rsidRPr="0074108A">
        <w:rPr>
          <w:color w:val="FF0000"/>
        </w:rPr>
        <w:t xml:space="preserve">packet list </w:t>
      </w:r>
      <w:proofErr w:type="gramStart"/>
      <w:r w:rsidRPr="0074108A">
        <w:rPr>
          <w:color w:val="FF0000"/>
        </w:rPr>
        <w:t>pane</w:t>
      </w:r>
      <w:proofErr w:type="gramEnd"/>
    </w:p>
    <w:p w14:paraId="3D39C453" w14:textId="6A0804D5" w:rsidR="00AE09C6" w:rsidRDefault="00BD7DA0" w:rsidP="00AE09C6">
      <w:pPr>
        <w:pStyle w:val="ListParagraph"/>
        <w:numPr>
          <w:ilvl w:val="0"/>
          <w:numId w:val="32"/>
        </w:numPr>
      </w:pPr>
      <w:r>
        <w:rPr>
          <w:rFonts w:hint="cs"/>
          <w:cs/>
        </w:rPr>
        <w:t xml:space="preserve">หมายเลข </w:t>
      </w:r>
      <w:r>
        <w:t xml:space="preserve">source IP </w:t>
      </w:r>
      <w:r>
        <w:rPr>
          <w:rFonts w:hint="cs"/>
          <w:cs/>
        </w:rPr>
        <w:t xml:space="preserve">และ </w:t>
      </w:r>
      <w:r>
        <w:t xml:space="preserve">destination IP </w:t>
      </w:r>
      <w:r w:rsidR="00172B96">
        <w:rPr>
          <w:rFonts w:hint="cs"/>
          <w:cs/>
        </w:rPr>
        <w:t xml:space="preserve">และหมายเลข </w:t>
      </w:r>
      <w:r w:rsidR="00172B96">
        <w:t xml:space="preserve">TCP source port </w:t>
      </w:r>
      <w:r w:rsidR="00172B96">
        <w:rPr>
          <w:rFonts w:hint="cs"/>
          <w:cs/>
        </w:rPr>
        <w:t xml:space="preserve">และ </w:t>
      </w:r>
      <w:r w:rsidR="00172B96">
        <w:t xml:space="preserve">destination port </w:t>
      </w:r>
      <w:r w:rsidR="00172B96">
        <w:rPr>
          <w:rFonts w:hint="cs"/>
          <w:cs/>
        </w:rPr>
        <w:t xml:space="preserve">ของ </w:t>
      </w:r>
      <w:r w:rsidR="00172B96">
        <w:t>IP</w:t>
      </w:r>
      <w:r w:rsidR="00051FB8">
        <w:t xml:space="preserve"> datagram </w:t>
      </w:r>
      <w:r w:rsidR="00051FB8">
        <w:rPr>
          <w:rFonts w:hint="cs"/>
          <w:cs/>
        </w:rPr>
        <w:t xml:space="preserve">ที่นำส่ง </w:t>
      </w:r>
      <w:r w:rsidR="00051FB8">
        <w:t xml:space="preserve">HTTP 200 OK message </w:t>
      </w:r>
      <w:r w:rsidR="00051FB8">
        <w:rPr>
          <w:rFonts w:hint="cs"/>
          <w:cs/>
        </w:rPr>
        <w:t>มีค่าเป็นเท่าใดบ้าง?</w:t>
      </w:r>
    </w:p>
    <w:p w14:paraId="5E059AB6" w14:textId="211F5C7D" w:rsidR="0074108A" w:rsidRPr="0074108A" w:rsidRDefault="0074108A" w:rsidP="0074108A">
      <w:pPr>
        <w:pStyle w:val="ListParagraph"/>
        <w:rPr>
          <w:color w:val="FF0000"/>
        </w:rPr>
      </w:pPr>
      <w:r w:rsidRPr="0074108A">
        <w:rPr>
          <w:color w:val="FF0000"/>
        </w:rPr>
        <w:t>Source IP: 138.76.29.8</w:t>
      </w:r>
    </w:p>
    <w:p w14:paraId="180D1BC6" w14:textId="60C2F4A4" w:rsidR="0074108A" w:rsidRPr="0074108A" w:rsidRDefault="0074108A" w:rsidP="0074108A">
      <w:pPr>
        <w:pStyle w:val="ListParagraph"/>
        <w:rPr>
          <w:color w:val="FF0000"/>
        </w:rPr>
      </w:pPr>
      <w:r w:rsidRPr="0074108A">
        <w:rPr>
          <w:color w:val="FF0000"/>
        </w:rPr>
        <w:t>Source Port: 80</w:t>
      </w:r>
    </w:p>
    <w:p w14:paraId="49EF44BC" w14:textId="350DD2F1" w:rsidR="0074108A" w:rsidRPr="0074108A" w:rsidRDefault="0074108A" w:rsidP="0074108A">
      <w:pPr>
        <w:pStyle w:val="ListParagraph"/>
        <w:rPr>
          <w:color w:val="FF0000"/>
        </w:rPr>
      </w:pPr>
      <w:r w:rsidRPr="0074108A">
        <w:rPr>
          <w:color w:val="FF0000"/>
        </w:rPr>
        <w:t>Destination IP: 192.168.10.11</w:t>
      </w:r>
    </w:p>
    <w:p w14:paraId="7B2CB6E9" w14:textId="7258BCAE" w:rsidR="0074108A" w:rsidRDefault="0074108A" w:rsidP="0074108A">
      <w:pPr>
        <w:pStyle w:val="ListParagraph"/>
        <w:rPr>
          <w:color w:val="FF0000"/>
        </w:rPr>
      </w:pPr>
      <w:r w:rsidRPr="0074108A">
        <w:rPr>
          <w:color w:val="FF0000"/>
        </w:rPr>
        <w:t>Destination Port: 53924</w:t>
      </w:r>
    </w:p>
    <w:p w14:paraId="0319428B" w14:textId="77777777" w:rsidR="00D0798A" w:rsidRPr="0074108A" w:rsidRDefault="00D0798A" w:rsidP="00D0798A">
      <w:pPr>
        <w:pStyle w:val="ListParagraph"/>
        <w:rPr>
          <w:color w:val="FF0000"/>
        </w:rPr>
      </w:pPr>
      <w:r w:rsidRPr="0074108A">
        <w:rPr>
          <w:color w:val="FF0000"/>
        </w:rPr>
        <w:t>Packet detail pane</w:t>
      </w:r>
    </w:p>
    <w:p w14:paraId="4937F75B" w14:textId="77777777" w:rsidR="00D0798A" w:rsidRPr="00D0798A" w:rsidRDefault="00D0798A" w:rsidP="00D0798A">
      <w:pPr>
        <w:rPr>
          <w:color w:val="FF0000"/>
        </w:rPr>
      </w:pPr>
    </w:p>
    <w:p w14:paraId="38D1345B" w14:textId="77777777" w:rsidR="0074108A" w:rsidRDefault="0074108A" w:rsidP="0074108A">
      <w:pPr>
        <w:pStyle w:val="ListParagraph"/>
      </w:pPr>
    </w:p>
    <w:p w14:paraId="71495597" w14:textId="601995BC" w:rsidR="00FC6875" w:rsidRDefault="00E07485" w:rsidP="00E07485">
      <w:r>
        <w:rPr>
          <w:rFonts w:hint="cs"/>
          <w:cs/>
        </w:rPr>
        <w:lastRenderedPageBreak/>
        <w:t>ในลำดับถัดมา</w:t>
      </w:r>
      <w:r w:rsidR="00502B6F">
        <w:rPr>
          <w:rFonts w:hint="cs"/>
          <w:cs/>
        </w:rPr>
        <w:t xml:space="preserve">เราจะสำรวจ </w:t>
      </w:r>
      <w:r w:rsidR="00502B6F">
        <w:t xml:space="preserve">HTTP messages </w:t>
      </w:r>
      <w:r w:rsidR="00502B6F">
        <w:rPr>
          <w:rFonts w:hint="cs"/>
          <w:cs/>
        </w:rPr>
        <w:t>ทั้งสอง</w:t>
      </w:r>
      <w:r w:rsidR="009A6031">
        <w:t xml:space="preserve"> </w:t>
      </w:r>
      <w:r w:rsidR="009A6031">
        <w:rPr>
          <w:rFonts w:hint="cs"/>
          <w:cs/>
        </w:rPr>
        <w:t>(</w:t>
      </w:r>
      <w:r w:rsidR="009A6031">
        <w:t xml:space="preserve">GET </w:t>
      </w:r>
      <w:r w:rsidR="009A6031">
        <w:rPr>
          <w:rFonts w:hint="cs"/>
          <w:cs/>
        </w:rPr>
        <w:t xml:space="preserve">และ </w:t>
      </w:r>
      <w:r w:rsidR="009A6031">
        <w:t>200 OK</w:t>
      </w:r>
      <w:r w:rsidR="009A6031">
        <w:rPr>
          <w:rFonts w:hint="cs"/>
          <w:cs/>
        </w:rPr>
        <w:t xml:space="preserve">) </w:t>
      </w:r>
      <w:r w:rsidR="00716D3C">
        <w:rPr>
          <w:rFonts w:hint="cs"/>
          <w:cs/>
        </w:rPr>
        <w:t xml:space="preserve">ซึ่งดักจับจากฝั่งที่ใกล้กับส่วนเชื่อมต่อ </w:t>
      </w:r>
      <w:r w:rsidR="00716D3C">
        <w:t xml:space="preserve">Internet </w:t>
      </w:r>
      <w:r w:rsidR="00542076">
        <w:rPr>
          <w:rFonts w:hint="cs"/>
          <w:cs/>
        </w:rPr>
        <w:t xml:space="preserve">ระหว่าง </w:t>
      </w:r>
      <w:r w:rsidR="00542076">
        <w:t xml:space="preserve">router </w:t>
      </w:r>
      <w:r w:rsidR="00542076">
        <w:rPr>
          <w:rFonts w:hint="cs"/>
          <w:cs/>
        </w:rPr>
        <w:t>และเครือข่ายของผู้ให้</w:t>
      </w:r>
      <w:r w:rsidR="00324A3C">
        <w:rPr>
          <w:rFonts w:hint="cs"/>
          <w:cs/>
        </w:rPr>
        <w:t>บริการอินเทอร์เน็ต</w:t>
      </w:r>
      <w:r w:rsidR="009B0CAD">
        <w:t xml:space="preserve"> </w:t>
      </w:r>
      <w:r w:rsidR="009B0CAD">
        <w:rPr>
          <w:rFonts w:hint="cs"/>
          <w:cs/>
        </w:rPr>
        <w:t xml:space="preserve">เนื่องจาก </w:t>
      </w:r>
      <w:r w:rsidR="009B0CAD">
        <w:t xml:space="preserve">packets </w:t>
      </w:r>
      <w:r w:rsidR="009B0CAD">
        <w:rPr>
          <w:rFonts w:hint="cs"/>
          <w:cs/>
        </w:rPr>
        <w:t xml:space="preserve">ที่ถูกดักจับกำลังถูกส่งไปยัง </w:t>
      </w:r>
      <w:r w:rsidR="009B0CAD">
        <w:t>serve</w:t>
      </w:r>
      <w:r w:rsidR="00580AA8">
        <w:t xml:space="preserve">r </w:t>
      </w:r>
      <w:r w:rsidR="00580AA8">
        <w:rPr>
          <w:rFonts w:hint="cs"/>
          <w:cs/>
        </w:rPr>
        <w:t xml:space="preserve">จะได้รับการส่งต่อออกมาจาก </w:t>
      </w:r>
      <w:r w:rsidR="00580AA8">
        <w:t xml:space="preserve">NAT router </w:t>
      </w:r>
      <w:r w:rsidR="00227065">
        <w:rPr>
          <w:rFonts w:hint="cs"/>
          <w:cs/>
        </w:rPr>
        <w:t xml:space="preserve">หมายเลข </w:t>
      </w:r>
      <w:r w:rsidR="00227065">
        <w:t xml:space="preserve">IP address </w:t>
      </w:r>
      <w:r w:rsidR="00227065">
        <w:rPr>
          <w:rFonts w:hint="cs"/>
          <w:cs/>
        </w:rPr>
        <w:t>และ</w:t>
      </w:r>
      <w:r w:rsidR="00227065">
        <w:t>/</w:t>
      </w:r>
      <w:r w:rsidR="00227065">
        <w:rPr>
          <w:rFonts w:hint="cs"/>
          <w:cs/>
        </w:rPr>
        <w:t xml:space="preserve">หรือ หมายเลข </w:t>
      </w:r>
      <w:r w:rsidR="00227065">
        <w:t xml:space="preserve">port </w:t>
      </w:r>
      <w:r w:rsidR="00227065">
        <w:rPr>
          <w:rFonts w:hint="cs"/>
          <w:cs/>
        </w:rPr>
        <w:t>อาจจะมีการเปลี่ยนแปลงจาก</w:t>
      </w:r>
      <w:r w:rsidR="00227065">
        <w:t xml:space="preserve"> NAT</w:t>
      </w:r>
    </w:p>
    <w:p w14:paraId="0D3C70F1" w14:textId="7725C1B4" w:rsidR="00E07485" w:rsidRPr="00B04D5A" w:rsidRDefault="00391FFF" w:rsidP="00E07485">
      <w:r>
        <w:rPr>
          <w:rFonts w:hint="cs"/>
          <w:cs/>
        </w:rPr>
        <w:t xml:space="preserve">ให้เปิดไฟล์ </w:t>
      </w:r>
      <w:r w:rsidRPr="00B04D5A">
        <w:t>nat-outside-wireshark-trace1-1.pcapng</w:t>
      </w:r>
      <w:r>
        <w:rPr>
          <w:rFonts w:hint="cs"/>
          <w:cs/>
        </w:rPr>
        <w:t xml:space="preserve"> </w:t>
      </w:r>
      <w:r w:rsidR="004548F7">
        <w:rPr>
          <w:rFonts w:hint="cs"/>
          <w:cs/>
        </w:rPr>
        <w:t xml:space="preserve">ค้นหา </w:t>
      </w:r>
      <w:r w:rsidR="004548F7">
        <w:t xml:space="preserve">HTTP GET message </w:t>
      </w:r>
      <w:r w:rsidR="004548F7">
        <w:rPr>
          <w:rFonts w:hint="cs"/>
          <w:cs/>
        </w:rPr>
        <w:t>ซึ่ง</w:t>
      </w:r>
      <w:r w:rsidR="001574E8">
        <w:rPr>
          <w:rFonts w:hint="cs"/>
          <w:cs/>
        </w:rPr>
        <w:t xml:space="preserve">เป็น </w:t>
      </w:r>
      <w:r w:rsidR="001574E8">
        <w:t xml:space="preserve">packet </w:t>
      </w:r>
      <w:r w:rsidR="001574E8">
        <w:rPr>
          <w:rFonts w:hint="cs"/>
          <w:cs/>
        </w:rPr>
        <w:t>ที่ตรง</w:t>
      </w:r>
      <w:r w:rsidR="004548F7">
        <w:rPr>
          <w:rFonts w:hint="cs"/>
          <w:cs/>
        </w:rPr>
        <w:t xml:space="preserve">กับ </w:t>
      </w:r>
      <w:r w:rsidR="004548F7">
        <w:t xml:space="preserve">HTTP GET message </w:t>
      </w:r>
      <w:r w:rsidR="004548F7">
        <w:rPr>
          <w:rFonts w:hint="cs"/>
          <w:cs/>
        </w:rPr>
        <w:t>ที่ถูกส่งจ</w:t>
      </w:r>
      <w:r w:rsidR="00821B6C">
        <w:rPr>
          <w:rFonts w:hint="cs"/>
          <w:cs/>
        </w:rPr>
        <w:t xml:space="preserve">าก </w:t>
      </w:r>
      <w:r w:rsidR="00821B6C">
        <w:t xml:space="preserve">client </w:t>
      </w:r>
      <w:r w:rsidR="00821B6C">
        <w:rPr>
          <w:rFonts w:hint="cs"/>
          <w:cs/>
        </w:rPr>
        <w:t>ไปยัง</w:t>
      </w:r>
      <w:r w:rsidR="00821B6C">
        <w:t xml:space="preserve"> server </w:t>
      </w:r>
      <w:r w:rsidR="00821B6C">
        <w:rPr>
          <w:rFonts w:hint="cs"/>
          <w:cs/>
        </w:rPr>
        <w:t xml:space="preserve">ที่ใช้หมายเลข </w:t>
      </w:r>
      <w:r w:rsidR="00821B6C">
        <w:t>IP</w:t>
      </w:r>
      <w:r w:rsidR="00821B6C">
        <w:rPr>
          <w:rFonts w:hint="cs"/>
          <w:cs/>
        </w:rPr>
        <w:t xml:space="preserve"> </w:t>
      </w:r>
      <w:r w:rsidR="00821B6C">
        <w:t xml:space="preserve">138.76.29.8 </w:t>
      </w:r>
      <w:r w:rsidR="00821B6C">
        <w:rPr>
          <w:rFonts w:hint="cs"/>
          <w:cs/>
        </w:rPr>
        <w:t xml:space="preserve">ที่เวลา </w:t>
      </w:r>
      <w:r w:rsidR="00FD565E">
        <w:t>t = 0.27362245</w:t>
      </w:r>
      <w:r w:rsidR="00821B6C">
        <w:t xml:space="preserve"> </w:t>
      </w:r>
      <w:r w:rsidR="00ED13F4">
        <w:rPr>
          <w:rFonts w:hint="cs"/>
          <w:cs/>
        </w:rPr>
        <w:t>จงใช้ของมูลจาก</w:t>
      </w:r>
      <w:r w:rsidR="00173C29">
        <w:rPr>
          <w:rFonts w:hint="cs"/>
          <w:cs/>
        </w:rPr>
        <w:t xml:space="preserve"> </w:t>
      </w:r>
      <w:r w:rsidR="00173C29">
        <w:t xml:space="preserve">header </w:t>
      </w:r>
      <w:r w:rsidR="00173C29">
        <w:rPr>
          <w:rFonts w:hint="cs"/>
          <w:cs/>
        </w:rPr>
        <w:t xml:space="preserve">ของ </w:t>
      </w:r>
      <w:r w:rsidR="00173C29">
        <w:t xml:space="preserve">packet </w:t>
      </w:r>
      <w:r w:rsidR="00173C29">
        <w:rPr>
          <w:rFonts w:hint="cs"/>
          <w:cs/>
        </w:rPr>
        <w:t>ดังกล่าว</w:t>
      </w:r>
      <w:r w:rsidR="00ED13F4">
        <w:rPr>
          <w:rFonts w:hint="cs"/>
          <w:cs/>
        </w:rPr>
        <w:t>เพื่อ</w:t>
      </w:r>
      <w:r>
        <w:rPr>
          <w:rFonts w:hint="cs"/>
          <w:cs/>
        </w:rPr>
        <w:t>ตอบคำถามต่อไปนี้</w:t>
      </w:r>
    </w:p>
    <w:p w14:paraId="1CD5046D" w14:textId="6DCE8805" w:rsidR="00A74699" w:rsidRDefault="003F2806" w:rsidP="00F829C2">
      <w:pPr>
        <w:pStyle w:val="ListParagraph"/>
        <w:numPr>
          <w:ilvl w:val="0"/>
          <w:numId w:val="32"/>
        </w:numPr>
      </w:pPr>
      <w:bookmarkStart w:id="5" w:name="_Ref158706012"/>
      <w:r>
        <w:rPr>
          <w:rFonts w:hint="cs"/>
          <w:cs/>
        </w:rPr>
        <w:t>เมื่อเวลาเท่าไร ที่</w:t>
      </w:r>
      <w:r>
        <w:t xml:space="preserve"> HTTP GET message </w:t>
      </w:r>
      <w:r w:rsidR="00FD6DFA">
        <w:rPr>
          <w:rFonts w:hint="cs"/>
          <w:cs/>
        </w:rPr>
        <w:t>ปรากฎขึ้นในไฟล์</w:t>
      </w:r>
      <w:r w:rsidR="00FD6DFA">
        <w:t xml:space="preserve"> </w:t>
      </w:r>
      <w:r w:rsidR="00FD6DFA" w:rsidRPr="00B04D5A">
        <w:t>nat-outside-wireshark-trace1-1.pcapng</w:t>
      </w:r>
      <w:r w:rsidR="0061528A">
        <w:t>?</w:t>
      </w:r>
      <w:bookmarkEnd w:id="5"/>
    </w:p>
    <w:p w14:paraId="35771989" w14:textId="7230A6E3" w:rsidR="00D0798A" w:rsidRPr="00D0798A" w:rsidRDefault="00D0798A" w:rsidP="00D0798A">
      <w:pPr>
        <w:pStyle w:val="ListParagraph"/>
        <w:rPr>
          <w:color w:val="FF0000"/>
        </w:rPr>
      </w:pPr>
      <w:r w:rsidRPr="00D0798A">
        <w:rPr>
          <w:color w:val="FF0000"/>
        </w:rPr>
        <w:t xml:space="preserve">t = </w:t>
      </w:r>
      <w:r w:rsidRPr="00D0798A">
        <w:rPr>
          <w:color w:val="FF0000"/>
        </w:rPr>
        <w:t>0.027356291</w:t>
      </w:r>
      <w:r w:rsidRPr="00D0798A">
        <w:rPr>
          <w:color w:val="FF0000"/>
        </w:rPr>
        <w:t>s</w:t>
      </w:r>
    </w:p>
    <w:p w14:paraId="62BB7A0E" w14:textId="07668BA5" w:rsidR="00D0798A" w:rsidRPr="00D0798A" w:rsidRDefault="00D0798A" w:rsidP="00D0798A">
      <w:pPr>
        <w:pStyle w:val="ListParagraph"/>
        <w:rPr>
          <w:color w:val="FF0000"/>
        </w:rPr>
      </w:pPr>
      <w:r w:rsidRPr="00D0798A">
        <w:rPr>
          <w:color w:val="FF0000"/>
        </w:rPr>
        <w:t xml:space="preserve">packet list </w:t>
      </w:r>
      <w:proofErr w:type="gramStart"/>
      <w:r w:rsidRPr="00D0798A">
        <w:rPr>
          <w:color w:val="FF0000"/>
        </w:rPr>
        <w:t>pane</w:t>
      </w:r>
      <w:proofErr w:type="gramEnd"/>
    </w:p>
    <w:p w14:paraId="436579F6" w14:textId="10C6D0E5" w:rsidR="000D60DE" w:rsidRDefault="0061528A" w:rsidP="00F829C2">
      <w:pPr>
        <w:pStyle w:val="ListParagraph"/>
        <w:numPr>
          <w:ilvl w:val="0"/>
          <w:numId w:val="32"/>
        </w:numPr>
      </w:pPr>
      <w:bookmarkStart w:id="6" w:name="_Ref158697225"/>
      <w:r>
        <w:rPr>
          <w:rFonts w:hint="cs"/>
          <w:cs/>
        </w:rPr>
        <w:t xml:space="preserve">หมายเลข </w:t>
      </w:r>
      <w:r>
        <w:t xml:space="preserve">source IP </w:t>
      </w:r>
      <w:r>
        <w:rPr>
          <w:rFonts w:hint="cs"/>
          <w:cs/>
        </w:rPr>
        <w:t xml:space="preserve">และ </w:t>
      </w:r>
      <w:r>
        <w:t xml:space="preserve">destination IP </w:t>
      </w:r>
      <w:r>
        <w:rPr>
          <w:rFonts w:hint="cs"/>
          <w:cs/>
        </w:rPr>
        <w:t xml:space="preserve">และหมายเลข </w:t>
      </w:r>
      <w:r>
        <w:t xml:space="preserve">TCP source port </w:t>
      </w:r>
      <w:r>
        <w:rPr>
          <w:rFonts w:hint="cs"/>
          <w:cs/>
        </w:rPr>
        <w:t xml:space="preserve">และ </w:t>
      </w:r>
      <w:r>
        <w:t xml:space="preserve">destination port </w:t>
      </w:r>
      <w:r>
        <w:rPr>
          <w:rFonts w:hint="cs"/>
          <w:cs/>
        </w:rPr>
        <w:t xml:space="preserve">ของ </w:t>
      </w:r>
      <w:r>
        <w:t xml:space="preserve">IP datagram </w:t>
      </w:r>
      <w:r>
        <w:rPr>
          <w:rFonts w:hint="cs"/>
          <w:cs/>
        </w:rPr>
        <w:t xml:space="preserve">ที่นำส่ง </w:t>
      </w:r>
      <w:r>
        <w:t xml:space="preserve">HTTP </w:t>
      </w:r>
      <w:r w:rsidR="00C07039">
        <w:t>GET</w:t>
      </w:r>
      <w:r>
        <w:t xml:space="preserve"> </w:t>
      </w:r>
      <w:r>
        <w:rPr>
          <w:rFonts w:hint="cs"/>
          <w:cs/>
        </w:rPr>
        <w:t>มีค่าเป็นเท่าใดบ้าง</w:t>
      </w:r>
      <w:r w:rsidR="005F033B">
        <w:rPr>
          <w:rFonts w:hint="cs"/>
          <w:cs/>
        </w:rPr>
        <w:t>?</w:t>
      </w:r>
      <w:r w:rsidR="00C07039">
        <w:t xml:space="preserve"> </w:t>
      </w:r>
      <w:r w:rsidR="00C07039">
        <w:rPr>
          <w:rFonts w:hint="cs"/>
          <w:cs/>
        </w:rPr>
        <w:t>(</w:t>
      </w:r>
      <w:r w:rsidR="006E4C54">
        <w:rPr>
          <w:rFonts w:hint="cs"/>
          <w:cs/>
        </w:rPr>
        <w:t>โปรดระบุค่า</w:t>
      </w:r>
      <w:r w:rsidR="00C07039">
        <w:rPr>
          <w:rFonts w:hint="cs"/>
          <w:cs/>
        </w:rPr>
        <w:t>ตามที่</w:t>
      </w:r>
      <w:r w:rsidR="005F033B">
        <w:rPr>
          <w:rFonts w:hint="cs"/>
          <w:cs/>
        </w:rPr>
        <w:t xml:space="preserve">บันทึกได้ในไฟล์ </w:t>
      </w:r>
      <w:r w:rsidR="006E4C54" w:rsidRPr="00B04D5A">
        <w:t>nat-outside-wireshark-trace1-1.pcapng</w:t>
      </w:r>
      <w:r w:rsidR="006E4C54">
        <w:rPr>
          <w:rFonts w:hint="cs"/>
          <w:cs/>
        </w:rPr>
        <w:t>)</w:t>
      </w:r>
      <w:bookmarkEnd w:id="6"/>
    </w:p>
    <w:p w14:paraId="60A14957" w14:textId="21783653" w:rsidR="00D0798A" w:rsidRPr="0074108A" w:rsidRDefault="00D0798A" w:rsidP="00D0798A">
      <w:pPr>
        <w:pStyle w:val="ListParagraph"/>
        <w:rPr>
          <w:color w:val="FF0000"/>
        </w:rPr>
      </w:pPr>
      <w:r w:rsidRPr="0074108A">
        <w:rPr>
          <w:color w:val="FF0000"/>
        </w:rPr>
        <w:t xml:space="preserve">Source IP: </w:t>
      </w:r>
      <w:r>
        <w:rPr>
          <w:color w:val="FF0000"/>
        </w:rPr>
        <w:t>10.0.1.254</w:t>
      </w:r>
    </w:p>
    <w:p w14:paraId="268773D6" w14:textId="77777777" w:rsidR="00D0798A" w:rsidRPr="0074108A" w:rsidRDefault="00D0798A" w:rsidP="00D0798A">
      <w:pPr>
        <w:pStyle w:val="ListParagraph"/>
        <w:rPr>
          <w:color w:val="FF0000"/>
        </w:rPr>
      </w:pPr>
      <w:r w:rsidRPr="0074108A">
        <w:rPr>
          <w:color w:val="FF0000"/>
        </w:rPr>
        <w:t>Source Port: 53924</w:t>
      </w:r>
    </w:p>
    <w:p w14:paraId="35739B6E" w14:textId="77777777" w:rsidR="00D0798A" w:rsidRPr="0074108A" w:rsidRDefault="00D0798A" w:rsidP="00D0798A">
      <w:pPr>
        <w:pStyle w:val="ListParagraph"/>
        <w:rPr>
          <w:color w:val="FF0000"/>
        </w:rPr>
      </w:pPr>
      <w:r w:rsidRPr="0074108A">
        <w:rPr>
          <w:color w:val="FF0000"/>
        </w:rPr>
        <w:t>Destination IP: 138.76.29.8</w:t>
      </w:r>
    </w:p>
    <w:p w14:paraId="2F1E97C4" w14:textId="77777777" w:rsidR="00D0798A" w:rsidRPr="0074108A" w:rsidRDefault="00D0798A" w:rsidP="00D0798A">
      <w:pPr>
        <w:pStyle w:val="ListParagraph"/>
        <w:rPr>
          <w:color w:val="FF0000"/>
        </w:rPr>
      </w:pPr>
      <w:r w:rsidRPr="0074108A">
        <w:rPr>
          <w:color w:val="FF0000"/>
        </w:rPr>
        <w:t>Destination Port: 80</w:t>
      </w:r>
    </w:p>
    <w:p w14:paraId="13208C55" w14:textId="6D325A04" w:rsidR="00D0798A" w:rsidRPr="00D0798A" w:rsidRDefault="00D0798A" w:rsidP="00D0798A">
      <w:pPr>
        <w:pStyle w:val="ListParagraph"/>
        <w:rPr>
          <w:color w:val="FF0000"/>
          <w:cs/>
        </w:rPr>
      </w:pPr>
      <w:r w:rsidRPr="0074108A">
        <w:rPr>
          <w:color w:val="FF0000"/>
        </w:rPr>
        <w:t>Packet detail pane</w:t>
      </w:r>
    </w:p>
    <w:p w14:paraId="602BC083" w14:textId="6B7DE7A3" w:rsidR="009074A0" w:rsidRDefault="00B45E54" w:rsidP="00713B77">
      <w:pPr>
        <w:pStyle w:val="ListParagraph"/>
        <w:numPr>
          <w:ilvl w:val="0"/>
          <w:numId w:val="32"/>
        </w:numPr>
      </w:pPr>
      <w:r>
        <w:rPr>
          <w:rFonts w:hint="cs"/>
          <w:cs/>
        </w:rPr>
        <w:t xml:space="preserve">จากข้อ </w:t>
      </w:r>
      <w:r w:rsidR="00077C3D">
        <w:rPr>
          <w:cs/>
        </w:rPr>
        <w:fldChar w:fldCharType="begin"/>
      </w:r>
      <w:r w:rsidR="00077C3D">
        <w:rPr>
          <w:cs/>
        </w:rPr>
        <w:instrText xml:space="preserve"> </w:instrText>
      </w:r>
      <w:r w:rsidR="00077C3D">
        <w:rPr>
          <w:rFonts w:hint="cs"/>
        </w:rPr>
        <w:instrText>REF _Ref</w:instrText>
      </w:r>
      <w:r w:rsidR="00077C3D">
        <w:rPr>
          <w:rFonts w:hint="cs"/>
          <w:cs/>
        </w:rPr>
        <w:instrText xml:space="preserve">158697225 </w:instrText>
      </w:r>
      <w:r w:rsidR="00077C3D">
        <w:rPr>
          <w:rFonts w:hint="cs"/>
        </w:rPr>
        <w:instrText>\n \h</w:instrText>
      </w:r>
      <w:r w:rsidR="00077C3D">
        <w:rPr>
          <w:cs/>
        </w:rPr>
        <w:instrText xml:space="preserve"> </w:instrText>
      </w:r>
      <w:r w:rsidR="00077C3D">
        <w:rPr>
          <w:cs/>
        </w:rPr>
      </w:r>
      <w:r w:rsidR="00077C3D">
        <w:rPr>
          <w:cs/>
        </w:rPr>
        <w:fldChar w:fldCharType="separate"/>
      </w:r>
      <w:r w:rsidR="00446A89">
        <w:rPr>
          <w:cs/>
        </w:rPr>
        <w:t>5)</w:t>
      </w:r>
      <w:r w:rsidR="00077C3D">
        <w:rPr>
          <w:cs/>
        </w:rPr>
        <w:fldChar w:fldCharType="end"/>
      </w:r>
      <w:r w:rsidR="00077C3D">
        <w:t xml:space="preserve"> </w:t>
      </w:r>
      <w:r>
        <w:rPr>
          <w:rFonts w:hint="cs"/>
          <w:cs/>
        </w:rPr>
        <w:t xml:space="preserve">ค่าของ </w:t>
      </w:r>
      <w:r>
        <w:t xml:space="preserve">field </w:t>
      </w:r>
      <w:r w:rsidR="009B3F65">
        <w:rPr>
          <w:rFonts w:hint="cs"/>
          <w:cs/>
        </w:rPr>
        <w:t xml:space="preserve">ทั้ง </w:t>
      </w:r>
      <w:r w:rsidR="009B3F65">
        <w:t xml:space="preserve">4 </w:t>
      </w:r>
      <w:r w:rsidR="009B3F65">
        <w:rPr>
          <w:rFonts w:hint="cs"/>
          <w:cs/>
        </w:rPr>
        <w:t xml:space="preserve">มี </w:t>
      </w:r>
      <w:r w:rsidR="00E717B6">
        <w:t xml:space="preserve">field </w:t>
      </w:r>
      <w:r>
        <w:rPr>
          <w:rFonts w:hint="cs"/>
          <w:cs/>
        </w:rPr>
        <w:t>ใด</w:t>
      </w:r>
      <w:r w:rsidR="00077C3D">
        <w:rPr>
          <w:rFonts w:hint="cs"/>
          <w:cs/>
        </w:rPr>
        <w:t>บ้างที่แตกต่างจาก</w:t>
      </w:r>
      <w:r w:rsidR="00E717B6">
        <w:rPr>
          <w:rFonts w:hint="cs"/>
          <w:cs/>
        </w:rPr>
        <w:t xml:space="preserve">ข้อ </w:t>
      </w:r>
      <w:r w:rsidR="00E717B6">
        <w:fldChar w:fldCharType="begin"/>
      </w:r>
      <w:r w:rsidR="00E717B6">
        <w:rPr>
          <w:cs/>
        </w:rPr>
        <w:instrText xml:space="preserve"> </w:instrText>
      </w:r>
      <w:r w:rsidR="00E717B6">
        <w:rPr>
          <w:rFonts w:hint="cs"/>
        </w:rPr>
        <w:instrText>REF _Ref</w:instrText>
      </w:r>
      <w:r w:rsidR="00E717B6">
        <w:rPr>
          <w:rFonts w:hint="cs"/>
          <w:cs/>
        </w:rPr>
        <w:instrText xml:space="preserve">158697286 </w:instrText>
      </w:r>
      <w:r w:rsidR="00E717B6">
        <w:rPr>
          <w:rFonts w:hint="cs"/>
        </w:rPr>
        <w:instrText>\n \h</w:instrText>
      </w:r>
      <w:r w:rsidR="00E717B6">
        <w:rPr>
          <w:cs/>
        </w:rPr>
        <w:instrText xml:space="preserve"> </w:instrText>
      </w:r>
      <w:r w:rsidR="00E717B6">
        <w:fldChar w:fldCharType="separate"/>
      </w:r>
      <w:r w:rsidR="00446A89">
        <w:rPr>
          <w:cs/>
        </w:rPr>
        <w:t>1)</w:t>
      </w:r>
      <w:r w:rsidR="00E717B6">
        <w:fldChar w:fldCharType="end"/>
      </w:r>
      <w:r w:rsidR="00E717B6">
        <w:rPr>
          <w:rFonts w:hint="cs"/>
          <w:cs/>
        </w:rPr>
        <w:t xml:space="preserve"> ?</w:t>
      </w:r>
    </w:p>
    <w:p w14:paraId="5984B5DF" w14:textId="5342124A" w:rsidR="00D0798A" w:rsidRDefault="00D0798A" w:rsidP="00D0798A">
      <w:pPr>
        <w:pStyle w:val="ListParagraph"/>
      </w:pPr>
      <w:r w:rsidRPr="0074108A">
        <w:rPr>
          <w:color w:val="FF0000"/>
        </w:rPr>
        <w:t>Source IP</w:t>
      </w:r>
    </w:p>
    <w:p w14:paraId="44CE6D90" w14:textId="2CB1E052" w:rsidR="00713B77" w:rsidRDefault="005146CB" w:rsidP="00713B77">
      <w:pPr>
        <w:pStyle w:val="ListParagraph"/>
        <w:numPr>
          <w:ilvl w:val="0"/>
          <w:numId w:val="32"/>
        </w:numPr>
      </w:pPr>
      <w:r>
        <w:rPr>
          <w:rFonts w:hint="cs"/>
          <w:cs/>
        </w:rPr>
        <w:t>จาก</w:t>
      </w:r>
      <w:r w:rsidR="00B366A1">
        <w:rPr>
          <w:rFonts w:hint="cs"/>
          <w:cs/>
        </w:rPr>
        <w:t xml:space="preserve">การตรวจสอบ </w:t>
      </w:r>
      <w:r w:rsidR="00B366A1">
        <w:t xml:space="preserve">HTTP GET message </w:t>
      </w:r>
      <w:r w:rsidR="00B366A1">
        <w:rPr>
          <w:rFonts w:hint="cs"/>
          <w:cs/>
        </w:rPr>
        <w:t>เทียบระหว่างไฟล์ทั้งสอง มี</w:t>
      </w:r>
      <w:r w:rsidR="00B366A1">
        <w:t xml:space="preserve"> field </w:t>
      </w:r>
      <w:r w:rsidR="00B366A1">
        <w:rPr>
          <w:rFonts w:hint="cs"/>
          <w:cs/>
        </w:rPr>
        <w:t xml:space="preserve">ใดใน </w:t>
      </w:r>
      <w:r w:rsidR="00B366A1">
        <w:t xml:space="preserve">HTTP </w:t>
      </w:r>
      <w:r w:rsidR="00C14ED9">
        <w:t xml:space="preserve">header </w:t>
      </w:r>
      <w:r w:rsidR="00C14ED9">
        <w:rPr>
          <w:rFonts w:hint="cs"/>
          <w:cs/>
        </w:rPr>
        <w:t xml:space="preserve">ที่เปลี่ยนแปลงหรือไม่? ถ้าหากมีพบว่าเป็น </w:t>
      </w:r>
      <w:r w:rsidR="00C14ED9">
        <w:t xml:space="preserve">field </w:t>
      </w:r>
      <w:r w:rsidR="00C14ED9">
        <w:rPr>
          <w:rFonts w:hint="cs"/>
          <w:cs/>
        </w:rPr>
        <w:t>ใดบ้าง?</w:t>
      </w:r>
    </w:p>
    <w:p w14:paraId="1BD7855F" w14:textId="29B23FED" w:rsidR="00190247" w:rsidRPr="00190247" w:rsidRDefault="00190247" w:rsidP="00190247">
      <w:pPr>
        <w:pStyle w:val="ListParagraph"/>
        <w:rPr>
          <w:color w:val="FF0000"/>
        </w:rPr>
      </w:pPr>
      <w:r w:rsidRPr="00190247">
        <w:rPr>
          <w:rFonts w:hint="cs"/>
          <w:color w:val="FF0000"/>
          <w:cs/>
        </w:rPr>
        <w:t>ไม่มีการเปลี่ยนแปลง</w:t>
      </w:r>
    </w:p>
    <w:p w14:paraId="7F54D0E0" w14:textId="510F4543" w:rsidR="00190247" w:rsidRPr="00190247" w:rsidRDefault="00190247" w:rsidP="00190247">
      <w:pPr>
        <w:pStyle w:val="ListParagraph"/>
        <w:rPr>
          <w:rFonts w:hint="cs"/>
          <w:color w:val="FF0000"/>
          <w:cs/>
        </w:rPr>
      </w:pPr>
      <w:r w:rsidRPr="00190247">
        <w:rPr>
          <w:rFonts w:hint="cs"/>
          <w:color w:val="FF0000"/>
          <w:cs/>
        </w:rPr>
        <w:t>นำ</w:t>
      </w:r>
      <w:r w:rsidRPr="00190247">
        <w:rPr>
          <w:color w:val="FF0000"/>
        </w:rPr>
        <w:t xml:space="preserve"> hex stream</w:t>
      </w:r>
      <w:r w:rsidRPr="00190247">
        <w:rPr>
          <w:rFonts w:hint="cs"/>
          <w:color w:val="FF0000"/>
          <w:cs/>
        </w:rPr>
        <w:t xml:space="preserve"> ไปเทียบกัน</w:t>
      </w:r>
    </w:p>
    <w:p w14:paraId="54FBC919" w14:textId="5C3C7ECE" w:rsidR="003F080C" w:rsidRDefault="005957B8" w:rsidP="003F080C">
      <w:pPr>
        <w:pStyle w:val="ListParagraph"/>
        <w:numPr>
          <w:ilvl w:val="0"/>
          <w:numId w:val="32"/>
        </w:numPr>
      </w:pPr>
      <w:bookmarkStart w:id="7" w:name="_Ref158706031"/>
      <w:r>
        <w:rPr>
          <w:rFonts w:hint="cs"/>
          <w:cs/>
        </w:rPr>
        <w:t xml:space="preserve">ใน </w:t>
      </w:r>
      <w:r>
        <w:t xml:space="preserve">IP datagram </w:t>
      </w:r>
      <w:r>
        <w:rPr>
          <w:rFonts w:hint="cs"/>
          <w:cs/>
        </w:rPr>
        <w:t xml:space="preserve">ที่นำส่ง </w:t>
      </w:r>
      <w:r>
        <w:t xml:space="preserve">HTTP GET </w:t>
      </w:r>
      <w:r>
        <w:rPr>
          <w:rFonts w:hint="cs"/>
          <w:cs/>
        </w:rPr>
        <w:t xml:space="preserve">จาก </w:t>
      </w:r>
      <w:r>
        <w:t xml:space="preserve">datagram </w:t>
      </w:r>
      <w:r>
        <w:rPr>
          <w:rFonts w:hint="cs"/>
          <w:cs/>
        </w:rPr>
        <w:t xml:space="preserve">ที่ดักจับได้ในฝั่ง </w:t>
      </w:r>
      <w:r>
        <w:t xml:space="preserve">LAN </w:t>
      </w:r>
      <w:r>
        <w:rPr>
          <w:rFonts w:hint="cs"/>
          <w:cs/>
        </w:rPr>
        <w:t xml:space="preserve">(ฝั่งด้านใน) </w:t>
      </w:r>
      <w:r w:rsidR="00567A49">
        <w:rPr>
          <w:rFonts w:hint="cs"/>
          <w:cs/>
        </w:rPr>
        <w:t xml:space="preserve">กับ </w:t>
      </w:r>
      <w:r w:rsidR="00567A49">
        <w:t xml:space="preserve">datagram </w:t>
      </w:r>
      <w:r w:rsidR="00567A49">
        <w:rPr>
          <w:rFonts w:hint="cs"/>
          <w:cs/>
        </w:rPr>
        <w:t>ที่ถูกส่งต่อ</w:t>
      </w:r>
      <w:r w:rsidR="002B7211">
        <w:rPr>
          <w:rFonts w:hint="cs"/>
          <w:cs/>
        </w:rPr>
        <w:t xml:space="preserve">ออกมายังฝั่งที่ใกล้กับการเชื่อมต่อ </w:t>
      </w:r>
      <w:r w:rsidR="002B7211">
        <w:t xml:space="preserve">Internet </w:t>
      </w:r>
      <w:r w:rsidR="002B7211">
        <w:rPr>
          <w:rFonts w:hint="cs"/>
          <w:cs/>
        </w:rPr>
        <w:t xml:space="preserve">(ฝั่งด้านนอก) </w:t>
      </w:r>
      <w:r w:rsidR="00BD7570">
        <w:rPr>
          <w:rFonts w:hint="cs"/>
          <w:cs/>
        </w:rPr>
        <w:t xml:space="preserve">ของ </w:t>
      </w:r>
      <w:r w:rsidR="00BD7570">
        <w:t>NAT router</w:t>
      </w:r>
      <w:r w:rsidR="00150EC2">
        <w:rPr>
          <w:rFonts w:hint="cs"/>
          <w:cs/>
        </w:rPr>
        <w:t xml:space="preserve"> </w:t>
      </w:r>
      <w:r w:rsidR="00BD7570">
        <w:rPr>
          <w:rFonts w:hint="cs"/>
          <w:cs/>
        </w:rPr>
        <w:t xml:space="preserve">มีค่าของ </w:t>
      </w:r>
      <w:r w:rsidR="00BD7570">
        <w:t xml:space="preserve">field </w:t>
      </w:r>
      <w:r w:rsidR="00BD7570">
        <w:rPr>
          <w:rFonts w:hint="cs"/>
          <w:cs/>
        </w:rPr>
        <w:t>ใดที่เปลี่ยนแปลงไปบ้างจาก</w:t>
      </w:r>
      <w:r w:rsidR="00F77006">
        <w:rPr>
          <w:rFonts w:hint="cs"/>
          <w:cs/>
        </w:rPr>
        <w:t xml:space="preserve">รายชื่อ </w:t>
      </w:r>
      <w:r w:rsidR="00F77006">
        <w:t xml:space="preserve">field </w:t>
      </w:r>
      <w:r w:rsidR="00F77006">
        <w:rPr>
          <w:rFonts w:hint="cs"/>
          <w:cs/>
        </w:rPr>
        <w:t xml:space="preserve">ใน </w:t>
      </w:r>
      <w:r w:rsidR="00F77006">
        <w:t xml:space="preserve">IP header </w:t>
      </w:r>
      <w:r w:rsidR="00F77006">
        <w:rPr>
          <w:rFonts w:hint="cs"/>
          <w:cs/>
        </w:rPr>
        <w:t>ต่อไปนี้</w:t>
      </w:r>
      <w:r w:rsidR="00F77006">
        <w:t>: Version, Header Length, Flags, Checksum</w:t>
      </w:r>
      <w:r w:rsidR="005C3C1E">
        <w:t>, Time t</w:t>
      </w:r>
      <w:r w:rsidR="008D2AA4">
        <w:t>o Live?</w:t>
      </w:r>
      <w:r w:rsidR="001A4A9E">
        <w:t xml:space="preserve"> </w:t>
      </w:r>
      <w:r w:rsidR="001A4A9E">
        <w:rPr>
          <w:rFonts w:hint="cs"/>
          <w:cs/>
        </w:rPr>
        <w:t>หากมีการเปลี่ยนแปลงค่า โปรดระบุค่าเดิมและค่าใหม่</w:t>
      </w:r>
      <w:bookmarkEnd w:id="7"/>
    </w:p>
    <w:p w14:paraId="75AB41FB" w14:textId="1EB9E5C8" w:rsidR="00190247" w:rsidRPr="00190247" w:rsidRDefault="00190247" w:rsidP="00190247">
      <w:pPr>
        <w:pStyle w:val="ListParagraph"/>
        <w:rPr>
          <w:color w:val="FF0000"/>
        </w:rPr>
      </w:pPr>
      <w:r w:rsidRPr="00190247">
        <w:rPr>
          <w:color w:val="FF0000"/>
        </w:rPr>
        <w:t xml:space="preserve">Checksum: 0x64dc </w:t>
      </w:r>
      <w:r w:rsidRPr="00190247">
        <w:rPr>
          <w:color w:val="FF0000"/>
        </w:rPr>
        <w:sym w:font="Wingdings" w:char="F0E0"/>
      </w:r>
      <w:r w:rsidRPr="00190247">
        <w:rPr>
          <w:color w:val="FF0000"/>
        </w:rPr>
        <w:t xml:space="preserve"> 0x2492</w:t>
      </w:r>
    </w:p>
    <w:p w14:paraId="77615574" w14:textId="017A7F58" w:rsidR="00190247" w:rsidRPr="00190247" w:rsidRDefault="00190247" w:rsidP="00190247">
      <w:pPr>
        <w:pStyle w:val="ListParagraph"/>
        <w:rPr>
          <w:color w:val="FF0000"/>
        </w:rPr>
      </w:pPr>
      <w:r w:rsidRPr="00190247">
        <w:rPr>
          <w:color w:val="FF0000"/>
        </w:rPr>
        <w:t xml:space="preserve">Time to Live: 64 </w:t>
      </w:r>
      <w:r w:rsidRPr="00190247">
        <w:rPr>
          <w:color w:val="FF0000"/>
        </w:rPr>
        <w:sym w:font="Wingdings" w:char="F0E0"/>
      </w:r>
      <w:r w:rsidRPr="00190247">
        <w:rPr>
          <w:color w:val="FF0000"/>
        </w:rPr>
        <w:t xml:space="preserve"> </w:t>
      </w:r>
      <w:proofErr w:type="gramStart"/>
      <w:r w:rsidRPr="00190247">
        <w:rPr>
          <w:color w:val="FF0000"/>
        </w:rPr>
        <w:t>63</w:t>
      </w:r>
      <w:proofErr w:type="gramEnd"/>
    </w:p>
    <w:p w14:paraId="7F79FB4D" w14:textId="59BB396A" w:rsidR="00190247" w:rsidRPr="00190247" w:rsidRDefault="00190247" w:rsidP="00190247">
      <w:pPr>
        <w:pStyle w:val="ListParagraph"/>
        <w:rPr>
          <w:color w:val="FF0000"/>
        </w:rPr>
      </w:pPr>
      <w:r w:rsidRPr="00190247">
        <w:rPr>
          <w:color w:val="FF0000"/>
        </w:rPr>
        <w:t>Packet detail pane</w:t>
      </w:r>
    </w:p>
    <w:p w14:paraId="7C73B7A3" w14:textId="645A65BC" w:rsidR="00683D01" w:rsidRDefault="007957A6" w:rsidP="00683D01">
      <w:r>
        <w:rPr>
          <w:rFonts w:hint="cs"/>
          <w:cs/>
        </w:rPr>
        <w:lastRenderedPageBreak/>
        <w:t xml:space="preserve">ลำดับถัดไปเราจะศึกษาไฟล์ </w:t>
      </w:r>
      <w:r w:rsidRPr="00B04D5A">
        <w:t>nat-outside-wireshark-trace1-1.pcapng</w:t>
      </w:r>
      <w:r>
        <w:t xml:space="preserve"> </w:t>
      </w:r>
      <w:r>
        <w:rPr>
          <w:rFonts w:hint="cs"/>
          <w:cs/>
        </w:rPr>
        <w:t xml:space="preserve">ต่อ โดยให้ค้นหา </w:t>
      </w:r>
      <w:r>
        <w:t xml:space="preserve">HTTP reply </w:t>
      </w:r>
      <w:r>
        <w:rPr>
          <w:rFonts w:hint="cs"/>
          <w:cs/>
        </w:rPr>
        <w:t xml:space="preserve">ที่นำส่ง </w:t>
      </w:r>
      <w:r>
        <w:t xml:space="preserve">“200 OK” message </w:t>
      </w:r>
      <w:r w:rsidR="003A6218">
        <w:rPr>
          <w:rFonts w:hint="cs"/>
          <w:cs/>
        </w:rPr>
        <w:t>ซึ่งเป็น</w:t>
      </w:r>
      <w:r w:rsidR="00E9243A">
        <w:rPr>
          <w:rFonts w:hint="cs"/>
          <w:cs/>
        </w:rPr>
        <w:t xml:space="preserve">การตอบ </w:t>
      </w:r>
      <w:r w:rsidR="00E9243A">
        <w:t xml:space="preserve">HTTP GET request </w:t>
      </w:r>
      <w:r w:rsidR="00E9243A">
        <w:rPr>
          <w:rFonts w:hint="cs"/>
          <w:cs/>
        </w:rPr>
        <w:t>ที่ผู้เรียนได้สำรวจไปในคำถามข้อ</w:t>
      </w:r>
      <w:r w:rsidR="008054ED">
        <w:rPr>
          <w:rFonts w:hint="cs"/>
          <w:cs/>
        </w:rPr>
        <w:t xml:space="preserve"> </w:t>
      </w:r>
      <w:r w:rsidR="008054ED">
        <w:fldChar w:fldCharType="begin"/>
      </w:r>
      <w:r w:rsidR="008054ED">
        <w:rPr>
          <w:cs/>
        </w:rPr>
        <w:instrText xml:space="preserve"> </w:instrText>
      </w:r>
      <w:r w:rsidR="008054ED">
        <w:rPr>
          <w:rFonts w:hint="cs"/>
        </w:rPr>
        <w:instrText>REF _Ref</w:instrText>
      </w:r>
      <w:r w:rsidR="008054ED">
        <w:rPr>
          <w:rFonts w:hint="cs"/>
          <w:cs/>
        </w:rPr>
        <w:instrText xml:space="preserve">158706012 </w:instrText>
      </w:r>
      <w:r w:rsidR="008054ED">
        <w:rPr>
          <w:rFonts w:hint="cs"/>
        </w:rPr>
        <w:instrText>\r \h</w:instrText>
      </w:r>
      <w:r w:rsidR="008054ED">
        <w:rPr>
          <w:cs/>
        </w:rPr>
        <w:instrText xml:space="preserve"> </w:instrText>
      </w:r>
      <w:r w:rsidR="008054ED">
        <w:fldChar w:fldCharType="separate"/>
      </w:r>
      <w:r w:rsidR="00446A89">
        <w:rPr>
          <w:cs/>
        </w:rPr>
        <w:t>4)</w:t>
      </w:r>
      <w:r w:rsidR="008054ED">
        <w:fldChar w:fldCharType="end"/>
      </w:r>
      <w:r w:rsidR="00E9243A">
        <w:rPr>
          <w:rFonts w:hint="cs"/>
          <w:cs/>
        </w:rPr>
        <w:t xml:space="preserve"> ถึงข้อ</w:t>
      </w:r>
      <w:r w:rsidR="008054ED">
        <w:rPr>
          <w:rFonts w:hint="cs"/>
          <w:cs/>
        </w:rPr>
        <w:t xml:space="preserve"> </w:t>
      </w:r>
      <w:r w:rsidR="008054ED">
        <w:fldChar w:fldCharType="begin"/>
      </w:r>
      <w:r w:rsidR="008054ED">
        <w:rPr>
          <w:cs/>
        </w:rPr>
        <w:instrText xml:space="preserve"> </w:instrText>
      </w:r>
      <w:r w:rsidR="008054ED">
        <w:rPr>
          <w:rFonts w:hint="cs"/>
        </w:rPr>
        <w:instrText>REF _Ref</w:instrText>
      </w:r>
      <w:r w:rsidR="008054ED">
        <w:rPr>
          <w:rFonts w:hint="cs"/>
          <w:cs/>
        </w:rPr>
        <w:instrText xml:space="preserve">158706031 </w:instrText>
      </w:r>
      <w:r w:rsidR="008054ED">
        <w:rPr>
          <w:rFonts w:hint="cs"/>
        </w:rPr>
        <w:instrText>\r \h</w:instrText>
      </w:r>
      <w:r w:rsidR="008054ED">
        <w:rPr>
          <w:cs/>
        </w:rPr>
        <w:instrText xml:space="preserve"> </w:instrText>
      </w:r>
      <w:r w:rsidR="008054ED">
        <w:fldChar w:fldCharType="separate"/>
      </w:r>
      <w:r w:rsidR="00446A89">
        <w:rPr>
          <w:cs/>
        </w:rPr>
        <w:t>8)</w:t>
      </w:r>
      <w:r w:rsidR="008054ED">
        <w:fldChar w:fldCharType="end"/>
      </w:r>
      <w:r w:rsidR="00E9243A">
        <w:t xml:space="preserve"> </w:t>
      </w:r>
      <w:r w:rsidR="00E9243A">
        <w:rPr>
          <w:rFonts w:hint="cs"/>
          <w:cs/>
        </w:rPr>
        <w:t xml:space="preserve">ก่อนหน้านี้ ให้ศึกษา </w:t>
      </w:r>
      <w:r w:rsidR="00E9243A">
        <w:t xml:space="preserve">packet </w:t>
      </w:r>
      <w:r w:rsidR="00E9243A">
        <w:rPr>
          <w:rFonts w:hint="cs"/>
          <w:cs/>
        </w:rPr>
        <w:t>ดังกล่าวเพื่อตอบคำถามต่อไปนี้</w:t>
      </w:r>
    </w:p>
    <w:p w14:paraId="25C2FC7D" w14:textId="2BE9976B" w:rsidR="00E038F9" w:rsidRDefault="00E038F9" w:rsidP="003F080C">
      <w:pPr>
        <w:pStyle w:val="ListParagraph"/>
        <w:numPr>
          <w:ilvl w:val="0"/>
          <w:numId w:val="32"/>
        </w:numPr>
      </w:pPr>
      <w:bookmarkStart w:id="8" w:name="_Ref158706222"/>
      <w:r>
        <w:rPr>
          <w:rFonts w:hint="cs"/>
          <w:cs/>
        </w:rPr>
        <w:t>เมื่อเวลาเท่าไร ที่</w:t>
      </w:r>
      <w:r>
        <w:t xml:space="preserve"> HTTP 200 OK message </w:t>
      </w:r>
      <w:r>
        <w:rPr>
          <w:rFonts w:hint="cs"/>
          <w:cs/>
        </w:rPr>
        <w:t>ปรากฎขึ้นในไฟล์</w:t>
      </w:r>
      <w:r>
        <w:t xml:space="preserve"> </w:t>
      </w:r>
      <w:r w:rsidRPr="00B04D5A">
        <w:t>nat-outside-wireshark-trace1-1.pcapng</w:t>
      </w:r>
      <w:r>
        <w:t>?</w:t>
      </w:r>
      <w:bookmarkEnd w:id="8"/>
    </w:p>
    <w:p w14:paraId="0C983F8E" w14:textId="4840AF17" w:rsidR="00190247" w:rsidRDefault="00190247" w:rsidP="00190247">
      <w:pPr>
        <w:pStyle w:val="ListParagraph"/>
        <w:rPr>
          <w:color w:val="FF0000"/>
        </w:rPr>
      </w:pPr>
      <w:r w:rsidRPr="00190247">
        <w:rPr>
          <w:color w:val="FF0000"/>
        </w:rPr>
        <w:t xml:space="preserve">t = </w:t>
      </w:r>
      <w:r w:rsidRPr="00190247">
        <w:rPr>
          <w:color w:val="FF0000"/>
        </w:rPr>
        <w:t>0.030625966</w:t>
      </w:r>
      <w:r w:rsidRPr="00190247">
        <w:rPr>
          <w:color w:val="FF0000"/>
        </w:rPr>
        <w:t>s</w:t>
      </w:r>
    </w:p>
    <w:p w14:paraId="6824B442" w14:textId="4E24A756" w:rsidR="00190247" w:rsidRPr="00190247" w:rsidRDefault="00190247" w:rsidP="00190247">
      <w:pPr>
        <w:pStyle w:val="ListParagraph"/>
        <w:rPr>
          <w:color w:val="FF0000"/>
        </w:rPr>
      </w:pPr>
      <w:r>
        <w:rPr>
          <w:color w:val="FF0000"/>
        </w:rPr>
        <w:t xml:space="preserve">packet list </w:t>
      </w:r>
      <w:proofErr w:type="gramStart"/>
      <w:r>
        <w:rPr>
          <w:color w:val="FF0000"/>
        </w:rPr>
        <w:t>pane</w:t>
      </w:r>
      <w:proofErr w:type="gramEnd"/>
    </w:p>
    <w:p w14:paraId="1C5E58A4" w14:textId="6DB1BBAF" w:rsidR="006A2C9B" w:rsidRDefault="006A2C9B" w:rsidP="00F829C2">
      <w:pPr>
        <w:pStyle w:val="ListParagraph"/>
        <w:numPr>
          <w:ilvl w:val="0"/>
          <w:numId w:val="32"/>
        </w:numPr>
      </w:pPr>
      <w:bookmarkStart w:id="9" w:name="_Ref158706232"/>
      <w:r>
        <w:rPr>
          <w:rFonts w:hint="cs"/>
          <w:cs/>
        </w:rPr>
        <w:t xml:space="preserve">หมายเลข </w:t>
      </w:r>
      <w:r>
        <w:t xml:space="preserve">source IP </w:t>
      </w:r>
      <w:r>
        <w:rPr>
          <w:rFonts w:hint="cs"/>
          <w:cs/>
        </w:rPr>
        <w:t xml:space="preserve">และ </w:t>
      </w:r>
      <w:r>
        <w:t xml:space="preserve">destination IP </w:t>
      </w:r>
      <w:r>
        <w:rPr>
          <w:rFonts w:hint="cs"/>
          <w:cs/>
        </w:rPr>
        <w:t xml:space="preserve">และหมายเลข </w:t>
      </w:r>
      <w:r>
        <w:t xml:space="preserve">TCP source port </w:t>
      </w:r>
      <w:r>
        <w:rPr>
          <w:rFonts w:hint="cs"/>
          <w:cs/>
        </w:rPr>
        <w:t xml:space="preserve">และ </w:t>
      </w:r>
      <w:r>
        <w:t xml:space="preserve">destination port </w:t>
      </w:r>
      <w:r>
        <w:rPr>
          <w:rFonts w:hint="cs"/>
          <w:cs/>
        </w:rPr>
        <w:t xml:space="preserve">ของ </w:t>
      </w:r>
      <w:r>
        <w:t xml:space="preserve">IP datagram </w:t>
      </w:r>
      <w:r>
        <w:rPr>
          <w:rFonts w:hint="cs"/>
          <w:cs/>
        </w:rPr>
        <w:t xml:space="preserve">ที่นำส่ง </w:t>
      </w:r>
      <w:r>
        <w:t xml:space="preserve">HTTP </w:t>
      </w:r>
      <w:r w:rsidR="006C3C2F">
        <w:t>reply (“200 OK”)</w:t>
      </w:r>
      <w:r>
        <w:t xml:space="preserve"> </w:t>
      </w:r>
      <w:r>
        <w:rPr>
          <w:rFonts w:hint="cs"/>
          <w:cs/>
        </w:rPr>
        <w:t>มีค่าเป็นเท่าใดบ้าง?</w:t>
      </w:r>
      <w:r>
        <w:t xml:space="preserve"> </w:t>
      </w:r>
      <w:r>
        <w:rPr>
          <w:rFonts w:hint="cs"/>
          <w:cs/>
        </w:rPr>
        <w:t xml:space="preserve">(โปรดระบุค่าตามที่บันทึกได้ในไฟล์ </w:t>
      </w:r>
      <w:r w:rsidRPr="00B04D5A">
        <w:t>nat-outside-wireshark-trace1-1.pcapng</w:t>
      </w:r>
      <w:r>
        <w:rPr>
          <w:rFonts w:hint="cs"/>
          <w:cs/>
        </w:rPr>
        <w:t>)</w:t>
      </w:r>
      <w:bookmarkEnd w:id="9"/>
    </w:p>
    <w:p w14:paraId="07F2A989" w14:textId="77777777" w:rsidR="00190247" w:rsidRPr="0074108A" w:rsidRDefault="00190247" w:rsidP="00190247">
      <w:pPr>
        <w:pStyle w:val="ListParagraph"/>
        <w:rPr>
          <w:color w:val="FF0000"/>
        </w:rPr>
      </w:pPr>
      <w:r w:rsidRPr="0074108A">
        <w:rPr>
          <w:color w:val="FF0000"/>
        </w:rPr>
        <w:t>Source IP: 138.76.29.8</w:t>
      </w:r>
    </w:p>
    <w:p w14:paraId="035EAF29" w14:textId="77777777" w:rsidR="00190247" w:rsidRPr="0074108A" w:rsidRDefault="00190247" w:rsidP="00190247">
      <w:pPr>
        <w:pStyle w:val="ListParagraph"/>
        <w:rPr>
          <w:color w:val="FF0000"/>
        </w:rPr>
      </w:pPr>
      <w:r w:rsidRPr="0074108A">
        <w:rPr>
          <w:color w:val="FF0000"/>
        </w:rPr>
        <w:t>Source Port: 80</w:t>
      </w:r>
    </w:p>
    <w:p w14:paraId="627268D2" w14:textId="34B8BCD1" w:rsidR="00190247" w:rsidRPr="0074108A" w:rsidRDefault="00190247" w:rsidP="00190247">
      <w:pPr>
        <w:pStyle w:val="ListParagraph"/>
        <w:rPr>
          <w:color w:val="FF0000"/>
        </w:rPr>
      </w:pPr>
      <w:r w:rsidRPr="0074108A">
        <w:rPr>
          <w:color w:val="FF0000"/>
        </w:rPr>
        <w:t xml:space="preserve">Destination IP: </w:t>
      </w:r>
      <w:r>
        <w:rPr>
          <w:color w:val="FF0000"/>
        </w:rPr>
        <w:t>10.0.1.254</w:t>
      </w:r>
    </w:p>
    <w:p w14:paraId="5A2C3194" w14:textId="77777777" w:rsidR="00190247" w:rsidRDefault="00190247" w:rsidP="00190247">
      <w:pPr>
        <w:pStyle w:val="ListParagraph"/>
        <w:rPr>
          <w:color w:val="FF0000"/>
        </w:rPr>
      </w:pPr>
      <w:r w:rsidRPr="0074108A">
        <w:rPr>
          <w:color w:val="FF0000"/>
        </w:rPr>
        <w:t>Destination Port: 53924</w:t>
      </w:r>
    </w:p>
    <w:p w14:paraId="6C76ED2E" w14:textId="77777777" w:rsidR="00190247" w:rsidRPr="0074108A" w:rsidRDefault="00190247" w:rsidP="00190247">
      <w:pPr>
        <w:pStyle w:val="ListParagraph"/>
        <w:rPr>
          <w:color w:val="FF0000"/>
        </w:rPr>
      </w:pPr>
      <w:r w:rsidRPr="0074108A">
        <w:rPr>
          <w:color w:val="FF0000"/>
        </w:rPr>
        <w:t>Packet detail pane</w:t>
      </w:r>
    </w:p>
    <w:p w14:paraId="25D1A317" w14:textId="77777777" w:rsidR="00190247" w:rsidRDefault="00190247" w:rsidP="00190247">
      <w:pPr>
        <w:pStyle w:val="ListParagraph"/>
      </w:pPr>
    </w:p>
    <w:p w14:paraId="42ADBAFF" w14:textId="6F5ED536" w:rsidR="0018535E" w:rsidRDefault="0018535E" w:rsidP="0018535E">
      <w:r>
        <w:rPr>
          <w:rFonts w:hint="cs"/>
          <w:cs/>
        </w:rPr>
        <w:t>ส่วนสุดท้าย</w:t>
      </w:r>
      <w:r w:rsidR="008054ED">
        <w:rPr>
          <w:rFonts w:hint="cs"/>
          <w:cs/>
        </w:rPr>
        <w:t xml:space="preserve">มาพิจารณาว่าเกิดอะไรขึ้นเมื่อ </w:t>
      </w:r>
      <w:r w:rsidR="008054ED">
        <w:t xml:space="preserve">NAT router </w:t>
      </w:r>
      <w:r w:rsidR="008054ED">
        <w:rPr>
          <w:rFonts w:hint="cs"/>
          <w:cs/>
        </w:rPr>
        <w:t xml:space="preserve">รับ </w:t>
      </w:r>
      <w:r w:rsidR="008054ED">
        <w:t xml:space="preserve">diagram </w:t>
      </w:r>
      <w:r w:rsidR="008054ED">
        <w:rPr>
          <w:rFonts w:hint="cs"/>
          <w:cs/>
        </w:rPr>
        <w:t xml:space="preserve">ที่ผู้เรียนสำรวจไปในคำถามที่ </w:t>
      </w:r>
      <w:r w:rsidR="008054ED">
        <w:fldChar w:fldCharType="begin"/>
      </w:r>
      <w:r w:rsidR="008054ED">
        <w:rPr>
          <w:cs/>
        </w:rPr>
        <w:instrText xml:space="preserve"> </w:instrText>
      </w:r>
      <w:r w:rsidR="008054ED">
        <w:rPr>
          <w:rFonts w:hint="cs"/>
        </w:rPr>
        <w:instrText>REF _Ref</w:instrText>
      </w:r>
      <w:r w:rsidR="008054ED">
        <w:rPr>
          <w:rFonts w:hint="cs"/>
          <w:cs/>
        </w:rPr>
        <w:instrText xml:space="preserve">158706222 </w:instrText>
      </w:r>
      <w:r w:rsidR="008054ED">
        <w:rPr>
          <w:rFonts w:hint="cs"/>
        </w:rPr>
        <w:instrText>\r \h</w:instrText>
      </w:r>
      <w:r w:rsidR="008054ED">
        <w:rPr>
          <w:cs/>
        </w:rPr>
        <w:instrText xml:space="preserve"> </w:instrText>
      </w:r>
      <w:r w:rsidR="008054ED">
        <w:fldChar w:fldCharType="separate"/>
      </w:r>
      <w:r w:rsidR="00446A89">
        <w:rPr>
          <w:cs/>
        </w:rPr>
        <w:t>9)</w:t>
      </w:r>
      <w:r w:rsidR="008054ED">
        <w:fldChar w:fldCharType="end"/>
      </w:r>
      <w:r w:rsidR="008054ED">
        <w:t xml:space="preserve"> </w:t>
      </w:r>
      <w:r w:rsidR="008054ED">
        <w:rPr>
          <w:rFonts w:hint="cs"/>
          <w:cs/>
        </w:rPr>
        <w:t xml:space="preserve">และ </w:t>
      </w:r>
      <w:r w:rsidR="008054ED">
        <w:rPr>
          <w:cs/>
        </w:rPr>
        <w:fldChar w:fldCharType="begin"/>
      </w:r>
      <w:r w:rsidR="008054ED">
        <w:rPr>
          <w:cs/>
        </w:rPr>
        <w:instrText xml:space="preserve"> </w:instrText>
      </w:r>
      <w:r w:rsidR="008054ED">
        <w:rPr>
          <w:rFonts w:hint="cs"/>
        </w:rPr>
        <w:instrText>REF _Ref</w:instrText>
      </w:r>
      <w:r w:rsidR="008054ED">
        <w:rPr>
          <w:rFonts w:hint="cs"/>
          <w:cs/>
        </w:rPr>
        <w:instrText xml:space="preserve">158706232 </w:instrText>
      </w:r>
      <w:r w:rsidR="008054ED">
        <w:rPr>
          <w:rFonts w:hint="cs"/>
        </w:rPr>
        <w:instrText>\r \h</w:instrText>
      </w:r>
      <w:r w:rsidR="008054ED">
        <w:rPr>
          <w:cs/>
        </w:rPr>
        <w:instrText xml:space="preserve"> </w:instrText>
      </w:r>
      <w:r w:rsidR="008054ED">
        <w:rPr>
          <w:cs/>
        </w:rPr>
      </w:r>
      <w:r w:rsidR="008054ED">
        <w:rPr>
          <w:cs/>
        </w:rPr>
        <w:fldChar w:fldCharType="separate"/>
      </w:r>
      <w:r w:rsidR="00446A89">
        <w:rPr>
          <w:cs/>
        </w:rPr>
        <w:t>10)</w:t>
      </w:r>
      <w:r w:rsidR="008054ED">
        <w:rPr>
          <w:cs/>
        </w:rPr>
        <w:fldChar w:fldCharType="end"/>
      </w:r>
      <w:r w:rsidR="008054ED">
        <w:t xml:space="preserve"> </w:t>
      </w:r>
      <w:r w:rsidR="0028116D">
        <w:rPr>
          <w:rFonts w:hint="cs"/>
          <w:cs/>
        </w:rPr>
        <w:t xml:space="preserve">จากนั้นนำ </w:t>
      </w:r>
      <w:r w:rsidR="0028116D">
        <w:t xml:space="preserve">packet </w:t>
      </w:r>
      <w:r w:rsidR="0028116D">
        <w:rPr>
          <w:rFonts w:hint="cs"/>
          <w:cs/>
        </w:rPr>
        <w:t xml:space="preserve">ดังกล่าวมาผ่าน </w:t>
      </w:r>
      <w:r w:rsidR="0028116D">
        <w:t xml:space="preserve">Network Address Translation </w:t>
      </w:r>
      <w:r w:rsidR="0028116D">
        <w:rPr>
          <w:rFonts w:hint="cs"/>
          <w:cs/>
        </w:rPr>
        <w:t xml:space="preserve">และส่งต่อไปยัง </w:t>
      </w:r>
      <w:r w:rsidR="0028116D">
        <w:t xml:space="preserve">host </w:t>
      </w:r>
      <w:r w:rsidR="0028116D">
        <w:rPr>
          <w:rFonts w:hint="cs"/>
          <w:cs/>
        </w:rPr>
        <w:t xml:space="preserve">ซึ่งอยู่ฝั่ง </w:t>
      </w:r>
      <w:r w:rsidR="0028116D">
        <w:t xml:space="preserve">LAN </w:t>
      </w:r>
      <w:r w:rsidR="0028116D">
        <w:rPr>
          <w:rFonts w:hint="cs"/>
          <w:cs/>
        </w:rPr>
        <w:t xml:space="preserve">จากคำถามที่ผู้เรียนได้ตอบไปตั้งแต่ </w:t>
      </w:r>
      <w:r w:rsidR="0028116D">
        <w:fldChar w:fldCharType="begin"/>
      </w:r>
      <w:r w:rsidR="0028116D">
        <w:rPr>
          <w:cs/>
        </w:rPr>
        <w:instrText xml:space="preserve"> </w:instrText>
      </w:r>
      <w:r w:rsidR="0028116D">
        <w:rPr>
          <w:rFonts w:hint="cs"/>
        </w:rPr>
        <w:instrText>REF _Ref</w:instrText>
      </w:r>
      <w:r w:rsidR="0028116D">
        <w:rPr>
          <w:rFonts w:hint="cs"/>
          <w:cs/>
        </w:rPr>
        <w:instrText xml:space="preserve">158697286 </w:instrText>
      </w:r>
      <w:r w:rsidR="0028116D">
        <w:rPr>
          <w:rFonts w:hint="cs"/>
        </w:rPr>
        <w:instrText>\r \h</w:instrText>
      </w:r>
      <w:r w:rsidR="0028116D">
        <w:rPr>
          <w:cs/>
        </w:rPr>
        <w:instrText xml:space="preserve"> </w:instrText>
      </w:r>
      <w:r w:rsidR="0028116D">
        <w:fldChar w:fldCharType="separate"/>
      </w:r>
      <w:r w:rsidR="00446A89">
        <w:rPr>
          <w:cs/>
        </w:rPr>
        <w:t>1)</w:t>
      </w:r>
      <w:r w:rsidR="0028116D">
        <w:fldChar w:fldCharType="end"/>
      </w:r>
      <w:r w:rsidR="0028116D">
        <w:t xml:space="preserve"> </w:t>
      </w:r>
      <w:r w:rsidR="0028116D">
        <w:rPr>
          <w:rFonts w:hint="cs"/>
          <w:cs/>
        </w:rPr>
        <w:t>ถึงข้อ</w:t>
      </w:r>
      <w:r w:rsidR="0028116D">
        <w:t xml:space="preserve"> </w:t>
      </w:r>
      <w:r w:rsidR="0028116D">
        <w:fldChar w:fldCharType="begin"/>
      </w:r>
      <w:r w:rsidR="0028116D">
        <w:rPr>
          <w:cs/>
        </w:rPr>
        <w:instrText xml:space="preserve"> </w:instrText>
      </w:r>
      <w:r w:rsidR="0028116D">
        <w:rPr>
          <w:rFonts w:hint="cs"/>
        </w:rPr>
        <w:instrText>REF _Ref</w:instrText>
      </w:r>
      <w:r w:rsidR="0028116D">
        <w:rPr>
          <w:rFonts w:hint="cs"/>
          <w:cs/>
        </w:rPr>
        <w:instrText xml:space="preserve">158706232 </w:instrText>
      </w:r>
      <w:r w:rsidR="0028116D">
        <w:rPr>
          <w:rFonts w:hint="cs"/>
        </w:rPr>
        <w:instrText>\r \h</w:instrText>
      </w:r>
      <w:r w:rsidR="0028116D">
        <w:rPr>
          <w:cs/>
        </w:rPr>
        <w:instrText xml:space="preserve"> </w:instrText>
      </w:r>
      <w:r w:rsidR="0028116D">
        <w:fldChar w:fldCharType="separate"/>
      </w:r>
      <w:r w:rsidR="00446A89">
        <w:rPr>
          <w:cs/>
        </w:rPr>
        <w:t>10)</w:t>
      </w:r>
      <w:r w:rsidR="0028116D">
        <w:fldChar w:fldCharType="end"/>
      </w:r>
      <w:r w:rsidR="0028116D">
        <w:t xml:space="preserve"> </w:t>
      </w:r>
      <w:r w:rsidR="0028116D">
        <w:rPr>
          <w:rFonts w:hint="cs"/>
          <w:cs/>
        </w:rPr>
        <w:t xml:space="preserve">ผู้เรียนควรจะสามารถตอบคำถามข้อต่อไปนี้โดยไม่จำเป็นต้องดูข้อมูลจาก </w:t>
      </w:r>
      <w:r w:rsidR="0028116D">
        <w:t xml:space="preserve">packet </w:t>
      </w:r>
      <w:r w:rsidR="0028116D">
        <w:rPr>
          <w:rFonts w:hint="cs"/>
          <w:cs/>
        </w:rPr>
        <w:t xml:space="preserve">จริงๆ </w:t>
      </w:r>
      <w:r w:rsidR="00CC4D4B">
        <w:rPr>
          <w:rFonts w:hint="cs"/>
          <w:cs/>
        </w:rPr>
        <w:t>เสีย</w:t>
      </w:r>
      <w:r w:rsidR="0028116D">
        <w:rPr>
          <w:rFonts w:hint="cs"/>
          <w:cs/>
        </w:rPr>
        <w:t>ด้วยซ้ำ</w:t>
      </w:r>
    </w:p>
    <w:p w14:paraId="11561829" w14:textId="39E14138" w:rsidR="009746A5" w:rsidRDefault="00A334D2" w:rsidP="00E72268">
      <w:pPr>
        <w:pStyle w:val="ListParagraph"/>
        <w:numPr>
          <w:ilvl w:val="0"/>
          <w:numId w:val="32"/>
        </w:numPr>
      </w:pPr>
      <w:r>
        <w:rPr>
          <w:rFonts w:hint="cs"/>
          <w:cs/>
        </w:rPr>
        <w:t xml:space="preserve">หมายเลข </w:t>
      </w:r>
      <w:r>
        <w:t xml:space="preserve">source IP </w:t>
      </w:r>
      <w:r>
        <w:rPr>
          <w:rFonts w:hint="cs"/>
          <w:cs/>
        </w:rPr>
        <w:t xml:space="preserve">และ </w:t>
      </w:r>
      <w:r>
        <w:t xml:space="preserve">destination IP </w:t>
      </w:r>
      <w:r>
        <w:rPr>
          <w:rFonts w:hint="cs"/>
          <w:cs/>
        </w:rPr>
        <w:t xml:space="preserve">และหมายเลข </w:t>
      </w:r>
      <w:r>
        <w:t xml:space="preserve">TCP source port </w:t>
      </w:r>
      <w:r>
        <w:rPr>
          <w:rFonts w:hint="cs"/>
          <w:cs/>
        </w:rPr>
        <w:t xml:space="preserve">และ </w:t>
      </w:r>
      <w:r>
        <w:t xml:space="preserve">destination port </w:t>
      </w:r>
      <w:r>
        <w:rPr>
          <w:rFonts w:hint="cs"/>
          <w:cs/>
        </w:rPr>
        <w:t xml:space="preserve">ของ </w:t>
      </w:r>
      <w:r>
        <w:t xml:space="preserve">IP datagram </w:t>
      </w:r>
      <w:r>
        <w:rPr>
          <w:rFonts w:hint="cs"/>
          <w:cs/>
        </w:rPr>
        <w:t xml:space="preserve">ที่นำส่ง </w:t>
      </w:r>
      <w:r>
        <w:t xml:space="preserve">HTTP reply (“200 OK”) </w:t>
      </w:r>
      <w:r>
        <w:rPr>
          <w:rFonts w:hint="cs"/>
          <w:cs/>
        </w:rPr>
        <w:t xml:space="preserve">ซึ่งถูกส่งจาก </w:t>
      </w:r>
      <w:r w:rsidR="00B50258">
        <w:t xml:space="preserve">router </w:t>
      </w:r>
      <w:r w:rsidR="00B50258">
        <w:rPr>
          <w:rFonts w:hint="cs"/>
          <w:cs/>
        </w:rPr>
        <w:t>ไปยัง</w:t>
      </w:r>
      <w:r w:rsidR="00F66EB9">
        <w:rPr>
          <w:rFonts w:hint="cs"/>
          <w:cs/>
        </w:rPr>
        <w:t xml:space="preserve"> </w:t>
      </w:r>
      <w:r w:rsidR="00F66EB9">
        <w:t xml:space="preserve">host </w:t>
      </w:r>
      <w:r w:rsidR="00F66EB9">
        <w:rPr>
          <w:rFonts w:hint="cs"/>
          <w:cs/>
        </w:rPr>
        <w:t xml:space="preserve">ปลายทางที่อยู่ด้านขวาตาม </w:t>
      </w:r>
      <w:r w:rsidR="000F433D">
        <w:rPr>
          <w:cs/>
        </w:rPr>
        <w:fldChar w:fldCharType="begin"/>
      </w:r>
      <w:r w:rsidR="000F433D">
        <w:rPr>
          <w:cs/>
        </w:rPr>
        <w:instrText xml:space="preserve"> </w:instrText>
      </w:r>
      <w:r w:rsidR="000F433D">
        <w:rPr>
          <w:rFonts w:hint="cs"/>
        </w:rPr>
        <w:instrText>REF _Ref</w:instrText>
      </w:r>
      <w:r w:rsidR="000F433D">
        <w:rPr>
          <w:rFonts w:hint="cs"/>
          <w:cs/>
        </w:rPr>
        <w:instrText xml:space="preserve">158695222 </w:instrText>
      </w:r>
      <w:r w:rsidR="000F433D">
        <w:rPr>
          <w:rFonts w:hint="cs"/>
        </w:rPr>
        <w:instrText>\h</w:instrText>
      </w:r>
      <w:r w:rsidR="000F433D">
        <w:rPr>
          <w:cs/>
        </w:rPr>
        <w:instrText xml:space="preserve"> </w:instrText>
      </w:r>
      <w:r w:rsidR="000F433D">
        <w:rPr>
          <w:cs/>
        </w:rPr>
      </w:r>
      <w:r w:rsidR="000F433D">
        <w:rPr>
          <w:cs/>
        </w:rPr>
        <w:fldChar w:fldCharType="separate"/>
      </w:r>
      <w:r w:rsidR="00446A89">
        <w:rPr>
          <w:cs/>
        </w:rPr>
        <w:t xml:space="preserve">รูป </w:t>
      </w:r>
      <w:r w:rsidR="00446A89">
        <w:rPr>
          <w:noProof/>
          <w:cs/>
        </w:rPr>
        <w:t>1</w:t>
      </w:r>
      <w:r w:rsidR="000F433D">
        <w:rPr>
          <w:cs/>
        </w:rPr>
        <w:fldChar w:fldCharType="end"/>
      </w:r>
      <w:r>
        <w:t xml:space="preserve"> </w:t>
      </w:r>
      <w:r>
        <w:rPr>
          <w:rFonts w:hint="cs"/>
          <w:cs/>
        </w:rPr>
        <w:t>มีค่าเป็นเท่าใดบ้าง?</w:t>
      </w:r>
      <w:r>
        <w:t xml:space="preserve"> </w:t>
      </w:r>
      <w:r>
        <w:rPr>
          <w:rFonts w:hint="cs"/>
          <w:cs/>
        </w:rPr>
        <w:t xml:space="preserve">(โปรดระบุค่าตามที่บันทึกได้ในไฟล์ </w:t>
      </w:r>
      <w:r w:rsidR="008140EC" w:rsidRPr="00B04D5A">
        <w:t>nat-inside-wireshark-trace1-1.pcapng</w:t>
      </w:r>
      <w:r>
        <w:rPr>
          <w:rFonts w:hint="cs"/>
          <w:cs/>
        </w:rPr>
        <w:t>)</w:t>
      </w:r>
    </w:p>
    <w:p w14:paraId="62508734" w14:textId="77777777" w:rsidR="005A1370" w:rsidRPr="0074108A" w:rsidRDefault="005A1370" w:rsidP="005A1370">
      <w:pPr>
        <w:pStyle w:val="ListParagraph"/>
        <w:rPr>
          <w:color w:val="FF0000"/>
        </w:rPr>
      </w:pPr>
      <w:r w:rsidRPr="0074108A">
        <w:rPr>
          <w:color w:val="FF0000"/>
        </w:rPr>
        <w:t>Source IP: 138.76.29.8</w:t>
      </w:r>
    </w:p>
    <w:p w14:paraId="465FCA2E" w14:textId="77777777" w:rsidR="005A1370" w:rsidRPr="0074108A" w:rsidRDefault="005A1370" w:rsidP="005A1370">
      <w:pPr>
        <w:pStyle w:val="ListParagraph"/>
        <w:rPr>
          <w:color w:val="FF0000"/>
        </w:rPr>
      </w:pPr>
      <w:r w:rsidRPr="0074108A">
        <w:rPr>
          <w:color w:val="FF0000"/>
        </w:rPr>
        <w:t>Source Port: 80</w:t>
      </w:r>
    </w:p>
    <w:p w14:paraId="63DC1CF4" w14:textId="77777777" w:rsidR="005A1370" w:rsidRPr="0074108A" w:rsidRDefault="005A1370" w:rsidP="005A1370">
      <w:pPr>
        <w:pStyle w:val="ListParagraph"/>
        <w:rPr>
          <w:color w:val="FF0000"/>
        </w:rPr>
      </w:pPr>
      <w:r w:rsidRPr="0074108A">
        <w:rPr>
          <w:color w:val="FF0000"/>
        </w:rPr>
        <w:t>Destination IP: 192.168.10.11</w:t>
      </w:r>
    </w:p>
    <w:p w14:paraId="0E4F991B" w14:textId="77777777" w:rsidR="005A1370" w:rsidRDefault="005A1370" w:rsidP="005A1370">
      <w:pPr>
        <w:pStyle w:val="ListParagraph"/>
        <w:rPr>
          <w:color w:val="FF0000"/>
        </w:rPr>
      </w:pPr>
      <w:r w:rsidRPr="0074108A">
        <w:rPr>
          <w:color w:val="FF0000"/>
        </w:rPr>
        <w:t>Destination Port: 53924</w:t>
      </w:r>
    </w:p>
    <w:p w14:paraId="2D80528F" w14:textId="5EF5F0C1" w:rsidR="005A1370" w:rsidRDefault="005A1370" w:rsidP="005A1370">
      <w:pPr>
        <w:pStyle w:val="ListParagraph"/>
        <w:rPr>
          <w:color w:val="FF0000"/>
        </w:rPr>
      </w:pPr>
      <w:r w:rsidRPr="0074108A">
        <w:rPr>
          <w:color w:val="FF0000"/>
        </w:rPr>
        <w:t>Packet detail pane</w:t>
      </w:r>
    </w:p>
    <w:p w14:paraId="47AAD3A7" w14:textId="77777777" w:rsidR="009015F2" w:rsidRDefault="009015F2" w:rsidP="005A1370">
      <w:pPr>
        <w:pStyle w:val="ListParagraph"/>
        <w:rPr>
          <w:color w:val="FF0000"/>
        </w:rPr>
      </w:pPr>
    </w:p>
    <w:p w14:paraId="67F22D6C" w14:textId="77777777" w:rsidR="009015F2" w:rsidRDefault="009015F2" w:rsidP="005A1370">
      <w:pPr>
        <w:pStyle w:val="ListParagraph"/>
        <w:rPr>
          <w:color w:val="FF0000"/>
        </w:rPr>
      </w:pPr>
    </w:p>
    <w:p w14:paraId="40F9B16F" w14:textId="77777777" w:rsidR="009015F2" w:rsidRDefault="009015F2" w:rsidP="005A1370">
      <w:pPr>
        <w:pStyle w:val="ListParagraph"/>
        <w:rPr>
          <w:color w:val="FF0000"/>
        </w:rPr>
      </w:pPr>
    </w:p>
    <w:p w14:paraId="406E5BFB" w14:textId="77777777" w:rsidR="009015F2" w:rsidRDefault="009015F2" w:rsidP="005A1370">
      <w:pPr>
        <w:pStyle w:val="ListParagraph"/>
        <w:rPr>
          <w:color w:val="FF0000"/>
        </w:rPr>
      </w:pPr>
    </w:p>
    <w:p w14:paraId="6F2662BF" w14:textId="77777777" w:rsidR="009015F2" w:rsidRDefault="009015F2" w:rsidP="005A1370">
      <w:pPr>
        <w:pStyle w:val="ListParagraph"/>
        <w:rPr>
          <w:color w:val="FF0000"/>
        </w:rPr>
      </w:pPr>
    </w:p>
    <w:p w14:paraId="5CF50EA8" w14:textId="77777777" w:rsidR="009015F2" w:rsidRPr="005A1370" w:rsidRDefault="009015F2" w:rsidP="005A1370">
      <w:pPr>
        <w:pStyle w:val="ListParagraph"/>
        <w:rPr>
          <w:color w:val="FF0000"/>
        </w:rPr>
      </w:pPr>
    </w:p>
    <w:p w14:paraId="0E1EEBD7" w14:textId="44422118" w:rsidR="0049370F" w:rsidRDefault="00BA1E48" w:rsidP="00E72268">
      <w:pPr>
        <w:pStyle w:val="ListParagraph"/>
        <w:numPr>
          <w:ilvl w:val="0"/>
          <w:numId w:val="32"/>
        </w:numPr>
      </w:pPr>
      <w:r>
        <w:rPr>
          <w:rFonts w:hint="cs"/>
          <w:cs/>
        </w:rPr>
        <w:lastRenderedPageBreak/>
        <w:t xml:space="preserve">หากมีให้เพียงไฟล์ </w:t>
      </w:r>
      <w:r>
        <w:t xml:space="preserve">trace </w:t>
      </w:r>
      <w:r>
        <w:rPr>
          <w:rFonts w:hint="cs"/>
          <w:cs/>
        </w:rPr>
        <w:t>จำนวนสองไฟล์ซึ่งดักจับ</w:t>
      </w:r>
      <w:r w:rsidR="00C401BA">
        <w:t xml:space="preserve"> packets </w:t>
      </w:r>
      <w:r>
        <w:rPr>
          <w:rFonts w:hint="cs"/>
          <w:cs/>
        </w:rPr>
        <w:t>จาก</w:t>
      </w:r>
      <w:r w:rsidR="001A6E69">
        <w:rPr>
          <w:rFonts w:hint="cs"/>
          <w:cs/>
        </w:rPr>
        <w:t>สองฝั่งของ</w:t>
      </w:r>
      <w:r w:rsidR="00C401BA">
        <w:t xml:space="preserve"> NAT device </w:t>
      </w:r>
      <w:r w:rsidR="00C401BA">
        <w:rPr>
          <w:rFonts w:hint="cs"/>
          <w:cs/>
        </w:rPr>
        <w:t xml:space="preserve">ผู้เรียนสามารถระบุได้หรือไม่ว่าฝั่งใดเป็นฝั่งเริ่มต้นส่งข้อมูลก่อนที่จะเกิดการ </w:t>
      </w:r>
      <w:r w:rsidR="00C401BA">
        <w:t xml:space="preserve">NAT </w:t>
      </w:r>
      <w:r w:rsidR="00C401BA">
        <w:rPr>
          <w:rFonts w:hint="cs"/>
          <w:cs/>
        </w:rPr>
        <w:t>ขึ้น? สามารถสังเกตได้จากอะไร? จงอธิบาย</w:t>
      </w:r>
      <w:r w:rsidR="001A6E69">
        <w:t xml:space="preserve"> </w:t>
      </w:r>
    </w:p>
    <w:p w14:paraId="76AB4CF0" w14:textId="5C02AB26" w:rsidR="009015F2" w:rsidRPr="009015F2" w:rsidRDefault="009015F2" w:rsidP="009015F2">
      <w:pPr>
        <w:pStyle w:val="ListParagraph"/>
        <w:rPr>
          <w:rFonts w:hint="cs"/>
          <w:color w:val="FF0000"/>
        </w:rPr>
      </w:pPr>
      <w:r w:rsidRPr="009015F2">
        <w:rPr>
          <w:rFonts w:hint="cs"/>
          <w:color w:val="FF0000"/>
          <w:cs/>
        </w:rPr>
        <w:t>เนื่องจากไม่แน่ใจว่า</w:t>
      </w:r>
      <w:r>
        <w:rPr>
          <w:color w:val="FF0000"/>
        </w:rPr>
        <w:t xml:space="preserve"> “</w:t>
      </w:r>
      <w:r w:rsidRPr="009015F2">
        <w:rPr>
          <w:rFonts w:hint="cs"/>
          <w:color w:val="FF0000"/>
          <w:cs/>
        </w:rPr>
        <w:t>ฝั่งใด</w:t>
      </w:r>
      <w:r>
        <w:rPr>
          <w:color w:val="FF0000"/>
        </w:rPr>
        <w:t xml:space="preserve">” </w:t>
      </w:r>
      <w:r w:rsidRPr="009015F2">
        <w:rPr>
          <w:rFonts w:hint="cs"/>
          <w:color w:val="FF0000"/>
          <w:cs/>
        </w:rPr>
        <w:t xml:space="preserve">หมายถึง </w:t>
      </w:r>
      <w:r w:rsidRPr="009015F2">
        <w:rPr>
          <w:color w:val="FF0000"/>
        </w:rPr>
        <w:t xml:space="preserve">inside/outside </w:t>
      </w:r>
      <w:r w:rsidRPr="009015F2">
        <w:rPr>
          <w:rFonts w:hint="cs"/>
          <w:color w:val="FF0000"/>
          <w:cs/>
        </w:rPr>
        <w:t xml:space="preserve">หรือ </w:t>
      </w:r>
      <w:r w:rsidRPr="009015F2">
        <w:rPr>
          <w:color w:val="FF0000"/>
        </w:rPr>
        <w:t>client/server</w:t>
      </w:r>
      <w:r w:rsidRPr="009015F2">
        <w:rPr>
          <w:rFonts w:hint="cs"/>
          <w:color w:val="FF0000"/>
          <w:cs/>
        </w:rPr>
        <w:t xml:space="preserve"> ดังนั้นจึงตอบทั้งคู่</w:t>
      </w:r>
    </w:p>
    <w:p w14:paraId="5F721177" w14:textId="157CADD1" w:rsidR="005A1370" w:rsidRPr="009015F2" w:rsidRDefault="005A1370" w:rsidP="005A1370">
      <w:pPr>
        <w:pStyle w:val="ListParagraph"/>
        <w:rPr>
          <w:color w:val="FF0000"/>
        </w:rPr>
      </w:pPr>
      <w:r w:rsidRPr="009015F2">
        <w:rPr>
          <w:rFonts w:hint="cs"/>
          <w:color w:val="FF0000"/>
          <w:cs/>
        </w:rPr>
        <w:t>สามารถสังเกตได้จากใครเป็นคนเริ่ม</w:t>
      </w:r>
      <w:r w:rsidRPr="009015F2">
        <w:rPr>
          <w:color w:val="FF0000"/>
        </w:rPr>
        <w:t xml:space="preserve">TCP Connection, Timing, </w:t>
      </w:r>
      <w:r w:rsidR="009015F2" w:rsidRPr="009015F2">
        <w:rPr>
          <w:color w:val="FF0000"/>
        </w:rPr>
        <w:t>TTL</w:t>
      </w:r>
      <w:r w:rsidR="009015F2" w:rsidRPr="009015F2">
        <w:rPr>
          <w:rFonts w:hint="cs"/>
          <w:color w:val="FF0000"/>
          <w:cs/>
        </w:rPr>
        <w:t>ที่ลดลง</w:t>
      </w:r>
    </w:p>
    <w:p w14:paraId="02942EA7" w14:textId="41852B0B" w:rsidR="009015F2" w:rsidRPr="009015F2" w:rsidRDefault="009015F2" w:rsidP="005A1370">
      <w:pPr>
        <w:pStyle w:val="ListParagraph"/>
        <w:rPr>
          <w:rFonts w:hint="cs"/>
          <w:color w:val="FF0000"/>
          <w:cs/>
        </w:rPr>
      </w:pPr>
      <w:r w:rsidRPr="009015F2">
        <w:rPr>
          <w:rFonts w:hint="cs"/>
          <w:color w:val="FF0000"/>
          <w:cs/>
        </w:rPr>
        <w:t xml:space="preserve">เมื่อมีการเริ่ม </w:t>
      </w:r>
      <w:r w:rsidRPr="009015F2">
        <w:rPr>
          <w:color w:val="FF0000"/>
        </w:rPr>
        <w:t xml:space="preserve">TCP Connection </w:t>
      </w:r>
      <w:r w:rsidRPr="009015F2">
        <w:rPr>
          <w:rFonts w:hint="cs"/>
          <w:color w:val="FF0000"/>
          <w:cs/>
        </w:rPr>
        <w:t>ถ้าเริ่มจับเวลาพร้อมกันจะสังเกตได้ว่าเมื่อจะส่งยกตัวอย่าง</w:t>
      </w:r>
      <w:r w:rsidRPr="009015F2">
        <w:rPr>
          <w:color w:val="FF0000"/>
        </w:rPr>
        <w:t>HTTP GET</w:t>
      </w:r>
      <w:r w:rsidRPr="009015F2">
        <w:rPr>
          <w:rFonts w:hint="cs"/>
          <w:color w:val="FF0000"/>
          <w:cs/>
        </w:rPr>
        <w:t>เวลาที่ถูกจับได้ใน</w:t>
      </w:r>
      <w:r w:rsidRPr="009015F2">
        <w:rPr>
          <w:color w:val="FF0000"/>
        </w:rPr>
        <w:t xml:space="preserve"> outside </w:t>
      </w:r>
      <w:r w:rsidRPr="009015F2">
        <w:rPr>
          <w:rFonts w:hint="cs"/>
          <w:color w:val="FF0000"/>
          <w:cs/>
        </w:rPr>
        <w:t>จะช้ากว่าเนื่องจากต้องส่งจากเครื่องใน</w:t>
      </w:r>
      <w:r w:rsidRPr="009015F2">
        <w:rPr>
          <w:color w:val="FF0000"/>
        </w:rPr>
        <w:t>LAN</w:t>
      </w:r>
      <w:r w:rsidRPr="009015F2">
        <w:rPr>
          <w:rFonts w:hint="cs"/>
          <w:color w:val="FF0000"/>
          <w:cs/>
        </w:rPr>
        <w:t>ไปที่</w:t>
      </w:r>
      <w:r w:rsidRPr="009015F2">
        <w:rPr>
          <w:color w:val="FF0000"/>
        </w:rPr>
        <w:t>router</w:t>
      </w:r>
      <w:r w:rsidRPr="009015F2">
        <w:rPr>
          <w:rFonts w:hint="cs"/>
          <w:color w:val="FF0000"/>
          <w:cs/>
        </w:rPr>
        <w:t>แล้วจึงส่งไปที่</w:t>
      </w:r>
      <w:r w:rsidRPr="009015F2">
        <w:rPr>
          <w:color w:val="FF0000"/>
        </w:rPr>
        <w:t xml:space="preserve">Server </w:t>
      </w:r>
      <w:r w:rsidRPr="009015F2">
        <w:rPr>
          <w:rFonts w:hint="cs"/>
          <w:color w:val="FF0000"/>
          <w:cs/>
        </w:rPr>
        <w:t>และ</w:t>
      </w:r>
      <w:r w:rsidRPr="009015F2">
        <w:rPr>
          <w:color w:val="FF0000"/>
        </w:rPr>
        <w:t>TTL</w:t>
      </w:r>
      <w:r w:rsidRPr="009015F2">
        <w:rPr>
          <w:rFonts w:hint="cs"/>
          <w:color w:val="FF0000"/>
          <w:cs/>
        </w:rPr>
        <w:t>เมื่อผ่าน</w:t>
      </w:r>
      <w:r w:rsidRPr="009015F2">
        <w:rPr>
          <w:color w:val="FF0000"/>
        </w:rPr>
        <w:t>hop</w:t>
      </w:r>
      <w:r w:rsidRPr="009015F2">
        <w:rPr>
          <w:rFonts w:hint="cs"/>
          <w:color w:val="FF0000"/>
          <w:cs/>
        </w:rPr>
        <w:t>แรกก็ต้องมีค่าลดลงด้วย</w:t>
      </w:r>
    </w:p>
    <w:p w14:paraId="01F727B7" w14:textId="7880F048" w:rsidR="004C55C6" w:rsidRPr="00B04D5A" w:rsidRDefault="004C55C6" w:rsidP="004C55C6">
      <w:pPr>
        <w:pStyle w:val="Heading1"/>
      </w:pPr>
      <w:r w:rsidRPr="00B04D5A">
        <w:t>Submission</w:t>
      </w:r>
    </w:p>
    <w:p w14:paraId="02A92DCB" w14:textId="331AAF6F" w:rsidR="001D67BE" w:rsidRPr="00B04D5A" w:rsidRDefault="00A4420A" w:rsidP="00A4420A">
      <w:r w:rsidRPr="00B04D5A">
        <w:rPr>
          <w:rFonts w:hint="cs"/>
          <w:cs/>
        </w:rPr>
        <w:t>จงตอบคำถาม</w:t>
      </w:r>
      <w:r w:rsidR="001D67BE" w:rsidRPr="00B04D5A">
        <w:rPr>
          <w:rFonts w:cs="Cordia New" w:hint="cs"/>
          <w:cs/>
        </w:rPr>
        <w:t>ในส่วนที่ระบุหัวข้อ</w:t>
      </w:r>
      <w:r w:rsidR="009F2031">
        <w:rPr>
          <w:rFonts w:cs="Cordia New"/>
        </w:rPr>
        <w:t xml:space="preserve"> </w:t>
      </w:r>
      <w:r w:rsidR="00457460">
        <w:rPr>
          <w:rFonts w:cs="Cordia New"/>
        </w:rPr>
        <w:fldChar w:fldCharType="begin"/>
      </w:r>
      <w:r w:rsidR="00457460">
        <w:rPr>
          <w:rFonts w:cs="Cordia New"/>
        </w:rPr>
        <w:instrText xml:space="preserve"> REF _Ref158706970 \h </w:instrText>
      </w:r>
      <w:r w:rsidR="00457460">
        <w:rPr>
          <w:rFonts w:cs="Cordia New"/>
        </w:rPr>
      </w:r>
      <w:r w:rsidR="00457460">
        <w:rPr>
          <w:rFonts w:cs="Cordia New"/>
        </w:rPr>
        <w:fldChar w:fldCharType="separate"/>
      </w:r>
      <w:r w:rsidR="00446A89" w:rsidRPr="00B04D5A">
        <w:t xml:space="preserve">Questions </w:t>
      </w:r>
      <w:r w:rsidR="00446A89">
        <w:t>(A)</w:t>
      </w:r>
      <w:r w:rsidR="00457460">
        <w:rPr>
          <w:rFonts w:cs="Cordia New"/>
        </w:rPr>
        <w:fldChar w:fldCharType="end"/>
      </w:r>
      <w:r w:rsidR="001D67BE" w:rsidRPr="00B04D5A">
        <w:rPr>
          <w:rFonts w:cs="Cordia New" w:hint="cs"/>
          <w:cs/>
        </w:rPr>
        <w:t xml:space="preserve"> </w:t>
      </w:r>
      <w:r w:rsidR="00460220" w:rsidRPr="00B04D5A">
        <w:rPr>
          <w:rFonts w:cs="Cordia New" w:hint="cs"/>
          <w:cs/>
        </w:rPr>
        <w:t>ซึ่งมีคำถามร่วมทั้งหมด</w:t>
      </w:r>
      <w:r w:rsidR="00AB2659" w:rsidRPr="00B04D5A">
        <w:rPr>
          <w:rFonts w:cs="Cordia New"/>
        </w:rPr>
        <w:t xml:space="preserve"> </w:t>
      </w:r>
      <w:r w:rsidR="00B23002" w:rsidRPr="00C401BA">
        <w:rPr>
          <w:rFonts w:cs="Cordia New"/>
        </w:rPr>
        <w:t>1</w:t>
      </w:r>
      <w:r w:rsidR="00C401BA" w:rsidRPr="00C401BA">
        <w:rPr>
          <w:rFonts w:cs="Cordia New"/>
        </w:rPr>
        <w:t>2</w:t>
      </w:r>
      <w:r w:rsidR="00AB2659" w:rsidRPr="00C401BA">
        <w:rPr>
          <w:rFonts w:cs="Cordia New"/>
        </w:rPr>
        <w:t xml:space="preserve"> </w:t>
      </w:r>
      <w:r w:rsidR="00460220" w:rsidRPr="00C401BA">
        <w:rPr>
          <w:rFonts w:cs="Cordia New" w:hint="cs"/>
          <w:cs/>
        </w:rPr>
        <w:t>ข้อ</w:t>
      </w:r>
      <w:r w:rsidRPr="00B04D5A">
        <w:rPr>
          <w:rFonts w:hint="cs"/>
          <w:cs/>
        </w:rPr>
        <w:t xml:space="preserve"> โดยใน</w:t>
      </w:r>
      <w:r w:rsidR="001D67BE" w:rsidRPr="00B04D5A">
        <w:rPr>
          <w:rFonts w:hint="cs"/>
          <w:cs/>
        </w:rPr>
        <w:t>คำตอบของ</w:t>
      </w:r>
      <w:r w:rsidRPr="00B04D5A">
        <w:rPr>
          <w:rFonts w:hint="cs"/>
          <w:cs/>
        </w:rPr>
        <w:t>แต่ละข้อด้วยให้อธิบายด้วยว่าหาคำตอบมาได้อย่างไร</w:t>
      </w:r>
      <w:r w:rsidRPr="00B04D5A">
        <w:t xml:space="preserve"> </w:t>
      </w:r>
      <w:r w:rsidRPr="00B04D5A">
        <w:rPr>
          <w:rFonts w:hint="cs"/>
          <w:cs/>
        </w:rPr>
        <w:t xml:space="preserve">ตัวอย่างเช่น อธิบายว่าสามารถค้น </w:t>
      </w:r>
      <w:r w:rsidRPr="00B04D5A">
        <w:t xml:space="preserve">packet </w:t>
      </w:r>
      <w:r w:rsidRPr="00B04D5A">
        <w:rPr>
          <w:rFonts w:hint="cs"/>
          <w:cs/>
        </w:rPr>
        <w:t xml:space="preserve">ตามที่โจทย์ระบุได้ด้วยวิธีการใด หรือค่าที่นำมาตอบ นำมาจาก </w:t>
      </w:r>
      <w:r w:rsidRPr="00B04D5A">
        <w:t xml:space="preserve">field </w:t>
      </w:r>
      <w:r w:rsidRPr="00B04D5A">
        <w:rPr>
          <w:rFonts w:hint="cs"/>
          <w:cs/>
        </w:rPr>
        <w:t xml:space="preserve">ใดของ </w:t>
      </w:r>
      <w:r w:rsidRPr="00B04D5A">
        <w:t xml:space="preserve">header </w:t>
      </w:r>
      <w:r w:rsidRPr="00B04D5A">
        <w:rPr>
          <w:rFonts w:hint="cs"/>
          <w:cs/>
        </w:rPr>
        <w:t xml:space="preserve">ตาม </w:t>
      </w:r>
      <w:r w:rsidRPr="00B04D5A">
        <w:t xml:space="preserve">protocol </w:t>
      </w:r>
      <w:r w:rsidRPr="00B04D5A">
        <w:rPr>
          <w:rFonts w:hint="cs"/>
          <w:cs/>
        </w:rPr>
        <w:t>ใด</w:t>
      </w:r>
    </w:p>
    <w:p w14:paraId="28FA3A86" w14:textId="2E796875" w:rsidR="00A4420A" w:rsidRPr="00B04D5A" w:rsidRDefault="00A4420A" w:rsidP="00A4420A">
      <w:pPr>
        <w:rPr>
          <w:b/>
          <w:bCs/>
        </w:rPr>
      </w:pPr>
      <w:r w:rsidRPr="00B04D5A">
        <w:rPr>
          <w:rFonts w:hint="cs"/>
          <w:b/>
          <w:bCs/>
          <w:cs/>
        </w:rPr>
        <w:t>ในกรณีที่คัดลอกคำตอบของคนอื่นมา ให้ระบุชื่อของบุคคลที่เป็นต้นฉบับมาด้วย</w:t>
      </w:r>
      <w:r w:rsidRPr="00B04D5A">
        <w:rPr>
          <w:b/>
          <w:bCs/>
        </w:rPr>
        <w:t xml:space="preserve"> </w:t>
      </w:r>
      <w:r w:rsidRPr="00B04D5A">
        <w:rPr>
          <w:rFonts w:hint="cs"/>
          <w:b/>
          <w:bCs/>
          <w:cs/>
        </w:rPr>
        <w:t>หากตรวจพบว่ามีการลอกมาแต่ไม่มีการระบุชื่อบุคคลที่เป็นต้นฉบับ ผู้สอนจะถือว่าทุจริตและอาจพิจารณาลงโทษให้ตกเกณฑ์รายวิชาในทันที</w:t>
      </w:r>
    </w:p>
    <w:p w14:paraId="01215DD9" w14:textId="242ED909" w:rsidR="00F57D14" w:rsidRDefault="004C55C6" w:rsidP="004C55C6">
      <w:r w:rsidRPr="00B04D5A">
        <w:rPr>
          <w:rFonts w:cs="Cordia New"/>
          <w:cs/>
        </w:rPr>
        <w:t xml:space="preserve">การส่งงาน </w:t>
      </w:r>
      <w:r w:rsidRPr="00B04D5A">
        <w:rPr>
          <w:rFonts w:cs="Cordia New" w:hint="cs"/>
          <w:cs/>
        </w:rPr>
        <w:t>ให้</w:t>
      </w:r>
      <w:r w:rsidRPr="00B04D5A">
        <w:rPr>
          <w:rFonts w:cs="Cordia New"/>
          <w:cs/>
        </w:rPr>
        <w:t>เขียนหรือพิมพ์</w:t>
      </w:r>
      <w:r w:rsidR="00DC7492" w:rsidRPr="00B04D5A">
        <w:rPr>
          <w:rFonts w:cs="Cordia New" w:hint="cs"/>
          <w:cs/>
        </w:rPr>
        <w:t>หมายเลขข้อและ</w:t>
      </w:r>
      <w:r w:rsidRPr="00B04D5A">
        <w:rPr>
          <w:rFonts w:cs="Cordia New" w:hint="cs"/>
          <w:cs/>
        </w:rPr>
        <w:t>คำตอบ</w:t>
      </w:r>
      <w:r w:rsidR="00DC7492" w:rsidRPr="00B04D5A">
        <w:rPr>
          <w:rFonts w:cs="Cordia New" w:hint="cs"/>
          <w:cs/>
        </w:rPr>
        <w:t>ของข้อนั้นๆ</w:t>
      </w:r>
      <w:r w:rsidR="0076124F" w:rsidRPr="00B04D5A">
        <w:rPr>
          <w:rFonts w:cs="Cordia New" w:hint="cs"/>
          <w:cs/>
        </w:rPr>
        <w:t xml:space="preserve"> </w:t>
      </w:r>
      <w:r w:rsidRPr="00B04D5A">
        <w:rPr>
          <w:rFonts w:cs="Cordia New"/>
          <w:cs/>
        </w:rPr>
        <w:t xml:space="preserve">และส่งเป็นไฟล์ </w:t>
      </w:r>
      <w:r w:rsidRPr="00B04D5A">
        <w:t xml:space="preserve">PDF </w:t>
      </w:r>
      <w:r w:rsidRPr="00B04D5A">
        <w:rPr>
          <w:rFonts w:cs="Cordia New"/>
          <w:cs/>
        </w:rPr>
        <w:t xml:space="preserve">เท่านั้น </w:t>
      </w:r>
      <w:r w:rsidRPr="00B04D5A">
        <w:rPr>
          <w:rFonts w:hint="cs"/>
          <w:cs/>
        </w:rPr>
        <w:t>กรุณา</w:t>
      </w:r>
      <w:r w:rsidRPr="00B04D5A">
        <w:rPr>
          <w:rFonts w:cs="Cordia New"/>
          <w:cs/>
        </w:rPr>
        <w:t xml:space="preserve">ตั้งชื่อไฟล์โดยใช้รหัสนักศึกษา ตามด้วย </w:t>
      </w:r>
      <w:r w:rsidRPr="00B04D5A">
        <w:t xml:space="preserve">section </w:t>
      </w:r>
      <w:r w:rsidRPr="00B04D5A">
        <w:rPr>
          <w:rFonts w:cs="Cordia New"/>
          <w:cs/>
        </w:rPr>
        <w:t xml:space="preserve">และ </w:t>
      </w:r>
      <w:r w:rsidRPr="00B04D5A">
        <w:t>_lab0</w:t>
      </w:r>
      <w:r w:rsidR="001240AC">
        <w:t>9</w:t>
      </w:r>
      <w:r w:rsidRPr="00B04D5A">
        <w:t xml:space="preserve"> </w:t>
      </w:r>
      <w:r w:rsidRPr="00B04D5A">
        <w:rPr>
          <w:rFonts w:cs="Cordia New"/>
          <w:cs/>
        </w:rPr>
        <w:t>ตามตั</w:t>
      </w:r>
      <w:r w:rsidR="0076124F" w:rsidRPr="00B04D5A">
        <w:rPr>
          <w:rFonts w:cs="Cordia New" w:hint="cs"/>
          <w:cs/>
        </w:rPr>
        <w:t>ว</w:t>
      </w:r>
      <w:r w:rsidRPr="00B04D5A">
        <w:rPr>
          <w:rFonts w:cs="Cordia New"/>
          <w:cs/>
        </w:rPr>
        <w:t xml:space="preserve">อย่างต่อไปนี้ </w:t>
      </w:r>
      <w:r w:rsidRPr="00B04D5A">
        <w:t>64019999_sec20_lab0</w:t>
      </w:r>
      <w:r w:rsidR="001240AC">
        <w:t>9</w:t>
      </w:r>
      <w:r w:rsidRPr="00B04D5A">
        <w:t>.pdf</w:t>
      </w:r>
    </w:p>
    <w:sectPr w:rsidR="00F57D14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016A2B" w14:textId="77777777" w:rsidR="002A6607" w:rsidRPr="00B04D5A" w:rsidRDefault="002A6607" w:rsidP="00A02C1B">
      <w:pPr>
        <w:spacing w:after="0" w:line="240" w:lineRule="auto"/>
      </w:pPr>
      <w:r w:rsidRPr="00B04D5A">
        <w:separator/>
      </w:r>
    </w:p>
  </w:endnote>
  <w:endnote w:type="continuationSeparator" w:id="0">
    <w:p w14:paraId="662AF354" w14:textId="77777777" w:rsidR="002A6607" w:rsidRPr="00B04D5A" w:rsidRDefault="002A6607" w:rsidP="00A02C1B">
      <w:pPr>
        <w:spacing w:after="0" w:line="240" w:lineRule="auto"/>
      </w:pPr>
      <w:r w:rsidRPr="00B04D5A">
        <w:continuationSeparator/>
      </w:r>
    </w:p>
  </w:endnote>
  <w:endnote w:type="continuationNotice" w:id="1">
    <w:p w14:paraId="78E078A2" w14:textId="77777777" w:rsidR="002A6607" w:rsidRPr="00B04D5A" w:rsidRDefault="002A660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91769653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13B98F4" w14:textId="102FAA3A" w:rsidR="003C16B0" w:rsidRPr="00B04D5A" w:rsidRDefault="003C16B0">
            <w:pPr>
              <w:pStyle w:val="Footer"/>
              <w:jc w:val="center"/>
            </w:pPr>
            <w:r w:rsidRPr="00B04D5A">
              <w:t xml:space="preserve">Page </w:t>
            </w:r>
            <w:r w:rsidRPr="00B04D5A">
              <w:rPr>
                <w:b/>
                <w:bCs/>
                <w:sz w:val="24"/>
                <w:szCs w:val="24"/>
              </w:rPr>
              <w:fldChar w:fldCharType="begin"/>
            </w:r>
            <w:r w:rsidRPr="00B04D5A">
              <w:rPr>
                <w:b/>
                <w:bCs/>
              </w:rPr>
              <w:instrText xml:space="preserve"> PAGE </w:instrText>
            </w:r>
            <w:r w:rsidRPr="00B04D5A">
              <w:rPr>
                <w:b/>
                <w:bCs/>
                <w:sz w:val="24"/>
                <w:szCs w:val="24"/>
              </w:rPr>
              <w:fldChar w:fldCharType="separate"/>
            </w:r>
            <w:r w:rsidRPr="00B04D5A">
              <w:rPr>
                <w:b/>
                <w:bCs/>
              </w:rPr>
              <w:t>2</w:t>
            </w:r>
            <w:r w:rsidRPr="00B04D5A">
              <w:rPr>
                <w:b/>
                <w:bCs/>
                <w:sz w:val="24"/>
                <w:szCs w:val="24"/>
              </w:rPr>
              <w:fldChar w:fldCharType="end"/>
            </w:r>
            <w:r w:rsidRPr="00B04D5A">
              <w:t xml:space="preserve"> of </w:t>
            </w:r>
            <w:r w:rsidRPr="00B04D5A">
              <w:rPr>
                <w:b/>
                <w:bCs/>
                <w:sz w:val="24"/>
                <w:szCs w:val="24"/>
              </w:rPr>
              <w:fldChar w:fldCharType="begin"/>
            </w:r>
            <w:r w:rsidRPr="00B04D5A">
              <w:rPr>
                <w:b/>
                <w:bCs/>
              </w:rPr>
              <w:instrText xml:space="preserve"> NUMPAGES  </w:instrText>
            </w:r>
            <w:r w:rsidRPr="00B04D5A">
              <w:rPr>
                <w:b/>
                <w:bCs/>
                <w:sz w:val="24"/>
                <w:szCs w:val="24"/>
              </w:rPr>
              <w:fldChar w:fldCharType="separate"/>
            </w:r>
            <w:r w:rsidRPr="00B04D5A">
              <w:rPr>
                <w:b/>
                <w:bCs/>
              </w:rPr>
              <w:t>2</w:t>
            </w:r>
            <w:r w:rsidRPr="00B04D5A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51E1539" w14:textId="77777777" w:rsidR="003C16B0" w:rsidRPr="00B04D5A" w:rsidRDefault="003C16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161BB6" w14:textId="77777777" w:rsidR="002A6607" w:rsidRPr="00B04D5A" w:rsidRDefault="002A6607" w:rsidP="00A02C1B">
      <w:pPr>
        <w:spacing w:after="0" w:line="240" w:lineRule="auto"/>
      </w:pPr>
      <w:r w:rsidRPr="00B04D5A">
        <w:separator/>
      </w:r>
    </w:p>
  </w:footnote>
  <w:footnote w:type="continuationSeparator" w:id="0">
    <w:p w14:paraId="45CDAEF4" w14:textId="77777777" w:rsidR="002A6607" w:rsidRPr="00B04D5A" w:rsidRDefault="002A6607" w:rsidP="00A02C1B">
      <w:pPr>
        <w:spacing w:after="0" w:line="240" w:lineRule="auto"/>
      </w:pPr>
      <w:r w:rsidRPr="00B04D5A">
        <w:continuationSeparator/>
      </w:r>
    </w:p>
  </w:footnote>
  <w:footnote w:type="continuationNotice" w:id="1">
    <w:p w14:paraId="4DC4E935" w14:textId="77777777" w:rsidR="002A6607" w:rsidRPr="00B04D5A" w:rsidRDefault="002A660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351511" w14:textId="20ED5237" w:rsidR="00A02C1B" w:rsidRPr="00B04D5A" w:rsidRDefault="00A02C1B">
    <w:pPr>
      <w:pStyle w:val="Header"/>
    </w:pPr>
    <w:r w:rsidRPr="00B04D5A">
      <w:ptab w:relativeTo="margin" w:alignment="center" w:leader="none"/>
    </w:r>
    <w:r w:rsidR="007D4EE3" w:rsidRPr="00B04D5A">
      <w:t>01076117 C</w:t>
    </w:r>
    <w:r w:rsidR="00A16741" w:rsidRPr="00B04D5A">
      <w:t>omputer</w:t>
    </w:r>
    <w:r w:rsidR="007D4EE3" w:rsidRPr="00B04D5A">
      <w:t xml:space="preserve"> N</w:t>
    </w:r>
    <w:r w:rsidR="00A16741" w:rsidRPr="00B04D5A">
      <w:t>etworks</w:t>
    </w:r>
    <w:r w:rsidR="007D4EE3" w:rsidRPr="00B04D5A">
      <w:t xml:space="preserve"> </w:t>
    </w:r>
    <w:r w:rsidR="00A16741" w:rsidRPr="00B04D5A">
      <w:t>in</w:t>
    </w:r>
    <w:r w:rsidR="007D4EE3" w:rsidRPr="00B04D5A">
      <w:t xml:space="preserve"> P</w:t>
    </w:r>
    <w:r w:rsidR="00A16741" w:rsidRPr="00B04D5A">
      <w:t>ractice</w:t>
    </w:r>
    <w:r w:rsidRPr="00B04D5A">
      <w:ptab w:relativeTo="margin" w:alignment="right" w:leader="none"/>
    </w:r>
    <w:r w:rsidR="00F77EDE" w:rsidRPr="00B04D5A">
      <w:br/>
    </w:r>
    <w:r w:rsidR="00F77EDE" w:rsidRPr="00B04D5A">
      <w:tab/>
      <w:t>Computer Engineering, KMIT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B4D89"/>
    <w:multiLevelType w:val="hybridMultilevel"/>
    <w:tmpl w:val="2B6E5EB8"/>
    <w:lvl w:ilvl="0" w:tplc="FFFFFFF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A354BE"/>
    <w:multiLevelType w:val="hybridMultilevel"/>
    <w:tmpl w:val="AC3E3A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B45AF5"/>
    <w:multiLevelType w:val="hybridMultilevel"/>
    <w:tmpl w:val="33A21644"/>
    <w:lvl w:ilvl="0" w:tplc="8C1C73E2">
      <w:start w:val="1"/>
      <w:numFmt w:val="decimal"/>
      <w:lvlText w:val="%1)"/>
      <w:lvlJc w:val="left"/>
      <w:pPr>
        <w:ind w:left="720" w:hanging="360"/>
      </w:pPr>
      <w:rPr>
        <w:lang w:bidi="th-TH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F617B2"/>
    <w:multiLevelType w:val="hybridMultilevel"/>
    <w:tmpl w:val="B8CAB00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165ECB"/>
    <w:multiLevelType w:val="hybridMultilevel"/>
    <w:tmpl w:val="8E62AFB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CD62D1"/>
    <w:multiLevelType w:val="hybridMultilevel"/>
    <w:tmpl w:val="53045828"/>
    <w:lvl w:ilvl="0" w:tplc="28A6F240">
      <w:start w:val="1"/>
      <w:numFmt w:val="upperLetter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9F5A12"/>
    <w:multiLevelType w:val="hybridMultilevel"/>
    <w:tmpl w:val="2898D784"/>
    <w:lvl w:ilvl="0" w:tplc="A2062CBE">
      <w:start w:val="1"/>
      <w:numFmt w:val="decimal"/>
      <w:lvlText w:val="%1."/>
      <w:lvlJc w:val="left"/>
      <w:pPr>
        <w:ind w:left="720" w:hanging="360"/>
      </w:pPr>
      <w:rPr>
        <w:rFonts w:hint="default"/>
        <w:lang w:bidi="th-TH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07738F"/>
    <w:multiLevelType w:val="hybridMultilevel"/>
    <w:tmpl w:val="198A203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21077A"/>
    <w:multiLevelType w:val="hybridMultilevel"/>
    <w:tmpl w:val="7F2E7C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121D65"/>
    <w:multiLevelType w:val="hybridMultilevel"/>
    <w:tmpl w:val="96C0ACAA"/>
    <w:lvl w:ilvl="0" w:tplc="28A6F240">
      <w:start w:val="1"/>
      <w:numFmt w:val="upperLetter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3E2CF3"/>
    <w:multiLevelType w:val="hybridMultilevel"/>
    <w:tmpl w:val="8154076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1544F0"/>
    <w:multiLevelType w:val="hybridMultilevel"/>
    <w:tmpl w:val="E4DEDA8A"/>
    <w:lvl w:ilvl="0" w:tplc="28A6F240">
      <w:start w:val="1"/>
      <w:numFmt w:val="upperLetter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F56A17"/>
    <w:multiLevelType w:val="hybridMultilevel"/>
    <w:tmpl w:val="189ED778"/>
    <w:lvl w:ilvl="0" w:tplc="C8D0655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A94208"/>
    <w:multiLevelType w:val="hybridMultilevel"/>
    <w:tmpl w:val="1ED2ADB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lang w:bidi="th-TH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271584"/>
    <w:multiLevelType w:val="hybridMultilevel"/>
    <w:tmpl w:val="533A2D34"/>
    <w:lvl w:ilvl="0" w:tplc="F5160D1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777ECE"/>
    <w:multiLevelType w:val="hybridMultilevel"/>
    <w:tmpl w:val="11E495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75B7A9B"/>
    <w:multiLevelType w:val="hybridMultilevel"/>
    <w:tmpl w:val="577CA4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5265AA"/>
    <w:multiLevelType w:val="hybridMultilevel"/>
    <w:tmpl w:val="5CB2AF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2E4468"/>
    <w:multiLevelType w:val="hybridMultilevel"/>
    <w:tmpl w:val="8474FD5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C00CCC"/>
    <w:multiLevelType w:val="hybridMultilevel"/>
    <w:tmpl w:val="AC0829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1B6051"/>
    <w:multiLevelType w:val="hybridMultilevel"/>
    <w:tmpl w:val="8A7635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7A2952"/>
    <w:multiLevelType w:val="hybridMultilevel"/>
    <w:tmpl w:val="AFAA9A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0028DE"/>
    <w:multiLevelType w:val="hybridMultilevel"/>
    <w:tmpl w:val="57667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112174"/>
    <w:multiLevelType w:val="hybridMultilevel"/>
    <w:tmpl w:val="23304106"/>
    <w:lvl w:ilvl="0" w:tplc="F5160D1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C25073"/>
    <w:multiLevelType w:val="hybridMultilevel"/>
    <w:tmpl w:val="B8CAB00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4C3950"/>
    <w:multiLevelType w:val="hybridMultilevel"/>
    <w:tmpl w:val="EF369BE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DE6938"/>
    <w:multiLevelType w:val="hybridMultilevel"/>
    <w:tmpl w:val="E0E2F370"/>
    <w:lvl w:ilvl="0" w:tplc="810063D0">
      <w:start w:val="1"/>
      <w:numFmt w:val="decimal"/>
      <w:lvlText w:val="%1."/>
      <w:lvlJc w:val="left"/>
      <w:pPr>
        <w:ind w:left="720" w:hanging="360"/>
      </w:pPr>
      <w:rPr>
        <w:rFonts w:hint="default"/>
        <w:lang w:bidi="th-TH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CE1C47"/>
    <w:multiLevelType w:val="hybridMultilevel"/>
    <w:tmpl w:val="91FE596A"/>
    <w:lvl w:ilvl="0" w:tplc="DFBAA176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BF3C13"/>
    <w:multiLevelType w:val="hybridMultilevel"/>
    <w:tmpl w:val="B5B6A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760501"/>
    <w:multiLevelType w:val="hybridMultilevel"/>
    <w:tmpl w:val="F37A56D8"/>
    <w:lvl w:ilvl="0" w:tplc="28A6F240">
      <w:start w:val="1"/>
      <w:numFmt w:val="upperLetter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AC304D"/>
    <w:multiLevelType w:val="hybridMultilevel"/>
    <w:tmpl w:val="B59A7F16"/>
    <w:lvl w:ilvl="0" w:tplc="171873D8">
      <w:start w:val="1"/>
      <w:numFmt w:val="decimal"/>
      <w:lvlText w:val="%1)"/>
      <w:lvlJc w:val="left"/>
      <w:pPr>
        <w:ind w:left="720" w:hanging="360"/>
      </w:pPr>
      <w:rPr>
        <w:rFonts w:hint="default"/>
        <w:lang w:bidi="th-TH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923827"/>
    <w:multiLevelType w:val="hybridMultilevel"/>
    <w:tmpl w:val="D3E8E4D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4E02F0"/>
    <w:multiLevelType w:val="hybridMultilevel"/>
    <w:tmpl w:val="DB166F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590D8F"/>
    <w:multiLevelType w:val="hybridMultilevel"/>
    <w:tmpl w:val="410A7B44"/>
    <w:lvl w:ilvl="0" w:tplc="577CB670">
      <w:start w:val="1"/>
      <w:numFmt w:val="decimal"/>
      <w:lvlText w:val="%1."/>
      <w:lvlJc w:val="left"/>
      <w:pPr>
        <w:ind w:left="720" w:hanging="360"/>
      </w:pPr>
      <w:rPr>
        <w:rFonts w:hint="default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1D232B"/>
    <w:multiLevelType w:val="hybridMultilevel"/>
    <w:tmpl w:val="EF369B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7427563">
    <w:abstractNumId w:val="26"/>
  </w:num>
  <w:num w:numId="2" w16cid:durableId="62259636">
    <w:abstractNumId w:val="14"/>
  </w:num>
  <w:num w:numId="3" w16cid:durableId="1816337738">
    <w:abstractNumId w:val="23"/>
  </w:num>
  <w:num w:numId="4" w16cid:durableId="294332063">
    <w:abstractNumId w:val="33"/>
  </w:num>
  <w:num w:numId="5" w16cid:durableId="1829056943">
    <w:abstractNumId w:val="13"/>
  </w:num>
  <w:num w:numId="6" w16cid:durableId="2021156909">
    <w:abstractNumId w:val="20"/>
  </w:num>
  <w:num w:numId="7" w16cid:durableId="157818290">
    <w:abstractNumId w:val="12"/>
  </w:num>
  <w:num w:numId="8" w16cid:durableId="926303375">
    <w:abstractNumId w:val="27"/>
  </w:num>
  <w:num w:numId="9" w16cid:durableId="156000421">
    <w:abstractNumId w:val="34"/>
  </w:num>
  <w:num w:numId="10" w16cid:durableId="75323966">
    <w:abstractNumId w:val="7"/>
  </w:num>
  <w:num w:numId="11" w16cid:durableId="796950453">
    <w:abstractNumId w:val="10"/>
  </w:num>
  <w:num w:numId="12" w16cid:durableId="1589850310">
    <w:abstractNumId w:val="25"/>
  </w:num>
  <w:num w:numId="13" w16cid:durableId="1500730058">
    <w:abstractNumId w:val="4"/>
  </w:num>
  <w:num w:numId="14" w16cid:durableId="396831224">
    <w:abstractNumId w:val="18"/>
  </w:num>
  <w:num w:numId="15" w16cid:durableId="1760056098">
    <w:abstractNumId w:val="9"/>
  </w:num>
  <w:num w:numId="16" w16cid:durableId="228812202">
    <w:abstractNumId w:val="5"/>
  </w:num>
  <w:num w:numId="17" w16cid:durableId="475336526">
    <w:abstractNumId w:val="6"/>
  </w:num>
  <w:num w:numId="18" w16cid:durableId="1146557009">
    <w:abstractNumId w:val="0"/>
  </w:num>
  <w:num w:numId="19" w16cid:durableId="553665109">
    <w:abstractNumId w:val="28"/>
  </w:num>
  <w:num w:numId="20" w16cid:durableId="28920474">
    <w:abstractNumId w:val="22"/>
  </w:num>
  <w:num w:numId="21" w16cid:durableId="1423339496">
    <w:abstractNumId w:val="30"/>
  </w:num>
  <w:num w:numId="22" w16cid:durableId="449319144">
    <w:abstractNumId w:val="19"/>
  </w:num>
  <w:num w:numId="23" w16cid:durableId="1351952946">
    <w:abstractNumId w:val="29"/>
  </w:num>
  <w:num w:numId="24" w16cid:durableId="1775438441">
    <w:abstractNumId w:val="16"/>
  </w:num>
  <w:num w:numId="25" w16cid:durableId="91822092">
    <w:abstractNumId w:val="17"/>
  </w:num>
  <w:num w:numId="26" w16cid:durableId="49548525">
    <w:abstractNumId w:val="15"/>
  </w:num>
  <w:num w:numId="27" w16cid:durableId="1305086415">
    <w:abstractNumId w:val="32"/>
  </w:num>
  <w:num w:numId="28" w16cid:durableId="720902491">
    <w:abstractNumId w:val="3"/>
  </w:num>
  <w:num w:numId="29" w16cid:durableId="478772389">
    <w:abstractNumId w:val="24"/>
  </w:num>
  <w:num w:numId="30" w16cid:durableId="1649169702">
    <w:abstractNumId w:val="31"/>
  </w:num>
  <w:num w:numId="31" w16cid:durableId="976449728">
    <w:abstractNumId w:val="1"/>
  </w:num>
  <w:num w:numId="32" w16cid:durableId="432629313">
    <w:abstractNumId w:val="2"/>
  </w:num>
  <w:num w:numId="33" w16cid:durableId="316152951">
    <w:abstractNumId w:val="8"/>
  </w:num>
  <w:num w:numId="34" w16cid:durableId="1858763991">
    <w:abstractNumId w:val="11"/>
  </w:num>
  <w:num w:numId="35" w16cid:durableId="957687528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GwMDa0MLEwMDAwMjFV0lEKTi0uzszPAykwtqgFAAkj5sAtAAAA"/>
  </w:docVars>
  <w:rsids>
    <w:rsidRoot w:val="00916DCA"/>
    <w:rsid w:val="000001B6"/>
    <w:rsid w:val="00000AF2"/>
    <w:rsid w:val="00001325"/>
    <w:rsid w:val="0000163F"/>
    <w:rsid w:val="00001D04"/>
    <w:rsid w:val="00001D11"/>
    <w:rsid w:val="000026E8"/>
    <w:rsid w:val="00002B7E"/>
    <w:rsid w:val="00002D33"/>
    <w:rsid w:val="000034C4"/>
    <w:rsid w:val="0000355F"/>
    <w:rsid w:val="00003C8B"/>
    <w:rsid w:val="00003D59"/>
    <w:rsid w:val="00004774"/>
    <w:rsid w:val="00004C70"/>
    <w:rsid w:val="00004E12"/>
    <w:rsid w:val="00004F30"/>
    <w:rsid w:val="000054E0"/>
    <w:rsid w:val="00006250"/>
    <w:rsid w:val="000063AF"/>
    <w:rsid w:val="00006690"/>
    <w:rsid w:val="00007ADC"/>
    <w:rsid w:val="00007CEA"/>
    <w:rsid w:val="000117C4"/>
    <w:rsid w:val="000118CC"/>
    <w:rsid w:val="00011FF8"/>
    <w:rsid w:val="00012473"/>
    <w:rsid w:val="000139D2"/>
    <w:rsid w:val="00014BA8"/>
    <w:rsid w:val="00014F27"/>
    <w:rsid w:val="00015C2F"/>
    <w:rsid w:val="00017714"/>
    <w:rsid w:val="00017A96"/>
    <w:rsid w:val="00017BCA"/>
    <w:rsid w:val="000204CF"/>
    <w:rsid w:val="00020AD9"/>
    <w:rsid w:val="00020CF0"/>
    <w:rsid w:val="00021099"/>
    <w:rsid w:val="0002143C"/>
    <w:rsid w:val="000218E1"/>
    <w:rsid w:val="00021E9F"/>
    <w:rsid w:val="000230AB"/>
    <w:rsid w:val="000231C0"/>
    <w:rsid w:val="0002394B"/>
    <w:rsid w:val="00023F8B"/>
    <w:rsid w:val="000243A2"/>
    <w:rsid w:val="000243E3"/>
    <w:rsid w:val="00024511"/>
    <w:rsid w:val="00025A67"/>
    <w:rsid w:val="00027922"/>
    <w:rsid w:val="00031595"/>
    <w:rsid w:val="00031C54"/>
    <w:rsid w:val="00031F0A"/>
    <w:rsid w:val="0003358F"/>
    <w:rsid w:val="0003380D"/>
    <w:rsid w:val="00033E3C"/>
    <w:rsid w:val="00034276"/>
    <w:rsid w:val="00034A34"/>
    <w:rsid w:val="00035A82"/>
    <w:rsid w:val="0003608B"/>
    <w:rsid w:val="00037F46"/>
    <w:rsid w:val="00040544"/>
    <w:rsid w:val="000406F0"/>
    <w:rsid w:val="000407DA"/>
    <w:rsid w:val="000411DA"/>
    <w:rsid w:val="000416E6"/>
    <w:rsid w:val="00041BCE"/>
    <w:rsid w:val="0004489F"/>
    <w:rsid w:val="0004536D"/>
    <w:rsid w:val="00045B89"/>
    <w:rsid w:val="00045D25"/>
    <w:rsid w:val="00045F7E"/>
    <w:rsid w:val="00046DC3"/>
    <w:rsid w:val="00047705"/>
    <w:rsid w:val="000479F1"/>
    <w:rsid w:val="00047C38"/>
    <w:rsid w:val="00047ECF"/>
    <w:rsid w:val="00051A84"/>
    <w:rsid w:val="00051FB8"/>
    <w:rsid w:val="000538CE"/>
    <w:rsid w:val="00053E7F"/>
    <w:rsid w:val="0005400E"/>
    <w:rsid w:val="000551F1"/>
    <w:rsid w:val="00055863"/>
    <w:rsid w:val="000561B6"/>
    <w:rsid w:val="00057300"/>
    <w:rsid w:val="000578AD"/>
    <w:rsid w:val="0006019E"/>
    <w:rsid w:val="000602F8"/>
    <w:rsid w:val="00060821"/>
    <w:rsid w:val="000617C8"/>
    <w:rsid w:val="000619CD"/>
    <w:rsid w:val="00061E6B"/>
    <w:rsid w:val="000620D2"/>
    <w:rsid w:val="00062CDF"/>
    <w:rsid w:val="00063B35"/>
    <w:rsid w:val="00064F2D"/>
    <w:rsid w:val="00065993"/>
    <w:rsid w:val="00065D87"/>
    <w:rsid w:val="000662AE"/>
    <w:rsid w:val="000668DD"/>
    <w:rsid w:val="00066D4D"/>
    <w:rsid w:val="000677A3"/>
    <w:rsid w:val="000679E7"/>
    <w:rsid w:val="00067FC7"/>
    <w:rsid w:val="0007038E"/>
    <w:rsid w:val="00070444"/>
    <w:rsid w:val="00070D62"/>
    <w:rsid w:val="0007297B"/>
    <w:rsid w:val="0007503E"/>
    <w:rsid w:val="00075680"/>
    <w:rsid w:val="000760C4"/>
    <w:rsid w:val="00076623"/>
    <w:rsid w:val="000772C5"/>
    <w:rsid w:val="00077C3D"/>
    <w:rsid w:val="00081212"/>
    <w:rsid w:val="000823D5"/>
    <w:rsid w:val="000835AE"/>
    <w:rsid w:val="00083BBF"/>
    <w:rsid w:val="00084223"/>
    <w:rsid w:val="0008424D"/>
    <w:rsid w:val="000848F7"/>
    <w:rsid w:val="0008515F"/>
    <w:rsid w:val="000851FD"/>
    <w:rsid w:val="0008562F"/>
    <w:rsid w:val="00085740"/>
    <w:rsid w:val="00085AD6"/>
    <w:rsid w:val="00086293"/>
    <w:rsid w:val="00086585"/>
    <w:rsid w:val="000868C4"/>
    <w:rsid w:val="00086AE9"/>
    <w:rsid w:val="000873D9"/>
    <w:rsid w:val="0008770C"/>
    <w:rsid w:val="000877B6"/>
    <w:rsid w:val="0008780B"/>
    <w:rsid w:val="00087AC1"/>
    <w:rsid w:val="00087F94"/>
    <w:rsid w:val="000909F5"/>
    <w:rsid w:val="00090FBF"/>
    <w:rsid w:val="0009180B"/>
    <w:rsid w:val="0009374B"/>
    <w:rsid w:val="0009415D"/>
    <w:rsid w:val="00094BDC"/>
    <w:rsid w:val="00095C71"/>
    <w:rsid w:val="00095D7A"/>
    <w:rsid w:val="00097662"/>
    <w:rsid w:val="000A00EF"/>
    <w:rsid w:val="000A05BD"/>
    <w:rsid w:val="000A08F6"/>
    <w:rsid w:val="000A0FAA"/>
    <w:rsid w:val="000A10CA"/>
    <w:rsid w:val="000A1BA5"/>
    <w:rsid w:val="000A2465"/>
    <w:rsid w:val="000A36CE"/>
    <w:rsid w:val="000A4408"/>
    <w:rsid w:val="000A4813"/>
    <w:rsid w:val="000A4AE9"/>
    <w:rsid w:val="000A4CF7"/>
    <w:rsid w:val="000A4D93"/>
    <w:rsid w:val="000A5122"/>
    <w:rsid w:val="000A6131"/>
    <w:rsid w:val="000A6FA2"/>
    <w:rsid w:val="000A70DE"/>
    <w:rsid w:val="000A7F6D"/>
    <w:rsid w:val="000B21CE"/>
    <w:rsid w:val="000B2725"/>
    <w:rsid w:val="000B2F39"/>
    <w:rsid w:val="000B5579"/>
    <w:rsid w:val="000B60EA"/>
    <w:rsid w:val="000B67CD"/>
    <w:rsid w:val="000B695C"/>
    <w:rsid w:val="000B6A48"/>
    <w:rsid w:val="000B73EE"/>
    <w:rsid w:val="000B762B"/>
    <w:rsid w:val="000B7688"/>
    <w:rsid w:val="000B7882"/>
    <w:rsid w:val="000B7AE0"/>
    <w:rsid w:val="000C0197"/>
    <w:rsid w:val="000C0FE5"/>
    <w:rsid w:val="000C27FD"/>
    <w:rsid w:val="000C2F80"/>
    <w:rsid w:val="000C37AF"/>
    <w:rsid w:val="000C38A5"/>
    <w:rsid w:val="000C4223"/>
    <w:rsid w:val="000C4D64"/>
    <w:rsid w:val="000C554A"/>
    <w:rsid w:val="000C5B1E"/>
    <w:rsid w:val="000C5E13"/>
    <w:rsid w:val="000C6BFA"/>
    <w:rsid w:val="000D0602"/>
    <w:rsid w:val="000D060A"/>
    <w:rsid w:val="000D0994"/>
    <w:rsid w:val="000D15C9"/>
    <w:rsid w:val="000D21D4"/>
    <w:rsid w:val="000D2B7F"/>
    <w:rsid w:val="000D46CC"/>
    <w:rsid w:val="000D5110"/>
    <w:rsid w:val="000D5E45"/>
    <w:rsid w:val="000D5F10"/>
    <w:rsid w:val="000D60DE"/>
    <w:rsid w:val="000D61D1"/>
    <w:rsid w:val="000D6347"/>
    <w:rsid w:val="000D7033"/>
    <w:rsid w:val="000D7732"/>
    <w:rsid w:val="000E0731"/>
    <w:rsid w:val="000E07E0"/>
    <w:rsid w:val="000E135C"/>
    <w:rsid w:val="000E1AC1"/>
    <w:rsid w:val="000E1DC5"/>
    <w:rsid w:val="000E1F21"/>
    <w:rsid w:val="000E33DD"/>
    <w:rsid w:val="000E417E"/>
    <w:rsid w:val="000E4609"/>
    <w:rsid w:val="000E48DD"/>
    <w:rsid w:val="000E5311"/>
    <w:rsid w:val="000E5BAC"/>
    <w:rsid w:val="000E6A61"/>
    <w:rsid w:val="000E7271"/>
    <w:rsid w:val="000E7552"/>
    <w:rsid w:val="000F043C"/>
    <w:rsid w:val="000F0BF5"/>
    <w:rsid w:val="000F1A9D"/>
    <w:rsid w:val="000F2B21"/>
    <w:rsid w:val="000F3C22"/>
    <w:rsid w:val="000F4162"/>
    <w:rsid w:val="000F433D"/>
    <w:rsid w:val="000F43EF"/>
    <w:rsid w:val="000F53FF"/>
    <w:rsid w:val="000F5912"/>
    <w:rsid w:val="000F6EAC"/>
    <w:rsid w:val="000F77C5"/>
    <w:rsid w:val="000F7984"/>
    <w:rsid w:val="000F7EAB"/>
    <w:rsid w:val="001007C5"/>
    <w:rsid w:val="00100CF4"/>
    <w:rsid w:val="00101332"/>
    <w:rsid w:val="001018C2"/>
    <w:rsid w:val="00101ACB"/>
    <w:rsid w:val="00103CD3"/>
    <w:rsid w:val="00104102"/>
    <w:rsid w:val="001055FD"/>
    <w:rsid w:val="001056B9"/>
    <w:rsid w:val="00107985"/>
    <w:rsid w:val="00110441"/>
    <w:rsid w:val="00110A43"/>
    <w:rsid w:val="00110B22"/>
    <w:rsid w:val="0011122F"/>
    <w:rsid w:val="0011163B"/>
    <w:rsid w:val="00111682"/>
    <w:rsid w:val="0011434D"/>
    <w:rsid w:val="001143F3"/>
    <w:rsid w:val="001147A4"/>
    <w:rsid w:val="00114DF8"/>
    <w:rsid w:val="00114FDA"/>
    <w:rsid w:val="001156B1"/>
    <w:rsid w:val="00116283"/>
    <w:rsid w:val="0011672E"/>
    <w:rsid w:val="00117994"/>
    <w:rsid w:val="0012049C"/>
    <w:rsid w:val="001206BC"/>
    <w:rsid w:val="00121E21"/>
    <w:rsid w:val="0012272D"/>
    <w:rsid w:val="001228C7"/>
    <w:rsid w:val="00122A63"/>
    <w:rsid w:val="00122EC9"/>
    <w:rsid w:val="001235EF"/>
    <w:rsid w:val="00123DDC"/>
    <w:rsid w:val="001240AC"/>
    <w:rsid w:val="00124124"/>
    <w:rsid w:val="00124451"/>
    <w:rsid w:val="0012446D"/>
    <w:rsid w:val="001246D6"/>
    <w:rsid w:val="00124868"/>
    <w:rsid w:val="00124A71"/>
    <w:rsid w:val="00125225"/>
    <w:rsid w:val="001255D5"/>
    <w:rsid w:val="00125781"/>
    <w:rsid w:val="00125CB9"/>
    <w:rsid w:val="001265D3"/>
    <w:rsid w:val="0012699F"/>
    <w:rsid w:val="00127342"/>
    <w:rsid w:val="00127CAE"/>
    <w:rsid w:val="00131081"/>
    <w:rsid w:val="00131309"/>
    <w:rsid w:val="001313D6"/>
    <w:rsid w:val="001320B8"/>
    <w:rsid w:val="0013210E"/>
    <w:rsid w:val="001321EC"/>
    <w:rsid w:val="001323F7"/>
    <w:rsid w:val="001324C7"/>
    <w:rsid w:val="00132698"/>
    <w:rsid w:val="0013340D"/>
    <w:rsid w:val="00133D29"/>
    <w:rsid w:val="00134ACB"/>
    <w:rsid w:val="00134B0D"/>
    <w:rsid w:val="00135263"/>
    <w:rsid w:val="0013581A"/>
    <w:rsid w:val="00137C01"/>
    <w:rsid w:val="00137C84"/>
    <w:rsid w:val="00137F33"/>
    <w:rsid w:val="001401A8"/>
    <w:rsid w:val="00141125"/>
    <w:rsid w:val="0014113B"/>
    <w:rsid w:val="00141528"/>
    <w:rsid w:val="001418E2"/>
    <w:rsid w:val="00141AE7"/>
    <w:rsid w:val="00142835"/>
    <w:rsid w:val="0014316D"/>
    <w:rsid w:val="00143C33"/>
    <w:rsid w:val="00144463"/>
    <w:rsid w:val="00144A04"/>
    <w:rsid w:val="00144A49"/>
    <w:rsid w:val="001453FA"/>
    <w:rsid w:val="00145627"/>
    <w:rsid w:val="00146494"/>
    <w:rsid w:val="00146AB3"/>
    <w:rsid w:val="00146DD5"/>
    <w:rsid w:val="00146E16"/>
    <w:rsid w:val="00147050"/>
    <w:rsid w:val="00150616"/>
    <w:rsid w:val="0015064C"/>
    <w:rsid w:val="001506FD"/>
    <w:rsid w:val="00150BDC"/>
    <w:rsid w:val="00150EC2"/>
    <w:rsid w:val="0015102E"/>
    <w:rsid w:val="0015137A"/>
    <w:rsid w:val="00151754"/>
    <w:rsid w:val="0015254F"/>
    <w:rsid w:val="00152A00"/>
    <w:rsid w:val="00152D39"/>
    <w:rsid w:val="00152F0A"/>
    <w:rsid w:val="00153787"/>
    <w:rsid w:val="001538C1"/>
    <w:rsid w:val="00153A35"/>
    <w:rsid w:val="00153C07"/>
    <w:rsid w:val="00154FCA"/>
    <w:rsid w:val="00155D9F"/>
    <w:rsid w:val="00156676"/>
    <w:rsid w:val="00156E7B"/>
    <w:rsid w:val="00156FD9"/>
    <w:rsid w:val="001574E8"/>
    <w:rsid w:val="001579C3"/>
    <w:rsid w:val="00157E52"/>
    <w:rsid w:val="00157EB2"/>
    <w:rsid w:val="00160A75"/>
    <w:rsid w:val="001625DB"/>
    <w:rsid w:val="00163F86"/>
    <w:rsid w:val="001651D9"/>
    <w:rsid w:val="00166D50"/>
    <w:rsid w:val="0017050D"/>
    <w:rsid w:val="00170DC9"/>
    <w:rsid w:val="0017189D"/>
    <w:rsid w:val="00171A2A"/>
    <w:rsid w:val="001726E4"/>
    <w:rsid w:val="00172B96"/>
    <w:rsid w:val="00172DF0"/>
    <w:rsid w:val="00173357"/>
    <w:rsid w:val="001738A5"/>
    <w:rsid w:val="00173C29"/>
    <w:rsid w:val="00173ED2"/>
    <w:rsid w:val="00174097"/>
    <w:rsid w:val="001748D7"/>
    <w:rsid w:val="00175321"/>
    <w:rsid w:val="001764E1"/>
    <w:rsid w:val="00176D44"/>
    <w:rsid w:val="0018008A"/>
    <w:rsid w:val="00180804"/>
    <w:rsid w:val="00180EC4"/>
    <w:rsid w:val="001817C4"/>
    <w:rsid w:val="001818A4"/>
    <w:rsid w:val="001831B0"/>
    <w:rsid w:val="001839C8"/>
    <w:rsid w:val="0018535E"/>
    <w:rsid w:val="001854B6"/>
    <w:rsid w:val="00186578"/>
    <w:rsid w:val="0018665B"/>
    <w:rsid w:val="00187943"/>
    <w:rsid w:val="001879D5"/>
    <w:rsid w:val="00187C17"/>
    <w:rsid w:val="00190247"/>
    <w:rsid w:val="001903AC"/>
    <w:rsid w:val="00190DEC"/>
    <w:rsid w:val="001914AC"/>
    <w:rsid w:val="00191E2A"/>
    <w:rsid w:val="00192122"/>
    <w:rsid w:val="0019286F"/>
    <w:rsid w:val="00192D64"/>
    <w:rsid w:val="00192E59"/>
    <w:rsid w:val="00193388"/>
    <w:rsid w:val="00193ACF"/>
    <w:rsid w:val="00194833"/>
    <w:rsid w:val="00194D35"/>
    <w:rsid w:val="00194DEF"/>
    <w:rsid w:val="00194F13"/>
    <w:rsid w:val="00195357"/>
    <w:rsid w:val="00195361"/>
    <w:rsid w:val="001958CE"/>
    <w:rsid w:val="00195DBA"/>
    <w:rsid w:val="00195EEB"/>
    <w:rsid w:val="00196C0C"/>
    <w:rsid w:val="00196E21"/>
    <w:rsid w:val="00197109"/>
    <w:rsid w:val="0019749D"/>
    <w:rsid w:val="001A03B9"/>
    <w:rsid w:val="001A0820"/>
    <w:rsid w:val="001A14E5"/>
    <w:rsid w:val="001A1AB7"/>
    <w:rsid w:val="001A3726"/>
    <w:rsid w:val="001A3C90"/>
    <w:rsid w:val="001A3FC7"/>
    <w:rsid w:val="001A414E"/>
    <w:rsid w:val="001A4A9E"/>
    <w:rsid w:val="001A5107"/>
    <w:rsid w:val="001A647B"/>
    <w:rsid w:val="001A6E69"/>
    <w:rsid w:val="001A6FE4"/>
    <w:rsid w:val="001B0A02"/>
    <w:rsid w:val="001B151C"/>
    <w:rsid w:val="001B16CE"/>
    <w:rsid w:val="001B2400"/>
    <w:rsid w:val="001B443B"/>
    <w:rsid w:val="001B52A5"/>
    <w:rsid w:val="001C0648"/>
    <w:rsid w:val="001C0675"/>
    <w:rsid w:val="001C0FB3"/>
    <w:rsid w:val="001C1819"/>
    <w:rsid w:val="001C1C28"/>
    <w:rsid w:val="001C2261"/>
    <w:rsid w:val="001C578B"/>
    <w:rsid w:val="001C5E65"/>
    <w:rsid w:val="001C63DD"/>
    <w:rsid w:val="001C6EA6"/>
    <w:rsid w:val="001C7715"/>
    <w:rsid w:val="001C7C12"/>
    <w:rsid w:val="001D1E6B"/>
    <w:rsid w:val="001D3E9D"/>
    <w:rsid w:val="001D4926"/>
    <w:rsid w:val="001D5A98"/>
    <w:rsid w:val="001D61DC"/>
    <w:rsid w:val="001D6314"/>
    <w:rsid w:val="001D67BE"/>
    <w:rsid w:val="001D7B15"/>
    <w:rsid w:val="001D7CFF"/>
    <w:rsid w:val="001E2228"/>
    <w:rsid w:val="001E24C0"/>
    <w:rsid w:val="001E26E2"/>
    <w:rsid w:val="001E2FB2"/>
    <w:rsid w:val="001E3641"/>
    <w:rsid w:val="001E3779"/>
    <w:rsid w:val="001E4015"/>
    <w:rsid w:val="001E47E6"/>
    <w:rsid w:val="001E4ED0"/>
    <w:rsid w:val="001E57C3"/>
    <w:rsid w:val="001E59D5"/>
    <w:rsid w:val="001E5E72"/>
    <w:rsid w:val="001E6253"/>
    <w:rsid w:val="001E73C5"/>
    <w:rsid w:val="001F048E"/>
    <w:rsid w:val="001F1325"/>
    <w:rsid w:val="001F1478"/>
    <w:rsid w:val="001F16B9"/>
    <w:rsid w:val="001F197F"/>
    <w:rsid w:val="001F1998"/>
    <w:rsid w:val="001F1C2E"/>
    <w:rsid w:val="001F20E0"/>
    <w:rsid w:val="001F264F"/>
    <w:rsid w:val="001F2DEF"/>
    <w:rsid w:val="001F33AD"/>
    <w:rsid w:val="001F4CFE"/>
    <w:rsid w:val="001F5488"/>
    <w:rsid w:val="001F5B46"/>
    <w:rsid w:val="001F5F0F"/>
    <w:rsid w:val="001F6503"/>
    <w:rsid w:val="001F71AB"/>
    <w:rsid w:val="00200142"/>
    <w:rsid w:val="00200F62"/>
    <w:rsid w:val="0020164F"/>
    <w:rsid w:val="00201964"/>
    <w:rsid w:val="00201A73"/>
    <w:rsid w:val="0020275B"/>
    <w:rsid w:val="00202C85"/>
    <w:rsid w:val="00203B59"/>
    <w:rsid w:val="00203DD5"/>
    <w:rsid w:val="0020422F"/>
    <w:rsid w:val="00205CA6"/>
    <w:rsid w:val="0020605D"/>
    <w:rsid w:val="0020661E"/>
    <w:rsid w:val="00206CD1"/>
    <w:rsid w:val="00207973"/>
    <w:rsid w:val="00207E1B"/>
    <w:rsid w:val="00207F9C"/>
    <w:rsid w:val="00210CDE"/>
    <w:rsid w:val="00212A4C"/>
    <w:rsid w:val="00212C9F"/>
    <w:rsid w:val="00213777"/>
    <w:rsid w:val="00214076"/>
    <w:rsid w:val="00214138"/>
    <w:rsid w:val="002145BF"/>
    <w:rsid w:val="002152D0"/>
    <w:rsid w:val="002164E0"/>
    <w:rsid w:val="00216BB7"/>
    <w:rsid w:val="00220026"/>
    <w:rsid w:val="002203F7"/>
    <w:rsid w:val="00220FDB"/>
    <w:rsid w:val="0022157E"/>
    <w:rsid w:val="00221B47"/>
    <w:rsid w:val="00221C43"/>
    <w:rsid w:val="00222966"/>
    <w:rsid w:val="00223257"/>
    <w:rsid w:val="00224659"/>
    <w:rsid w:val="0022561B"/>
    <w:rsid w:val="002257F0"/>
    <w:rsid w:val="0022609F"/>
    <w:rsid w:val="00226246"/>
    <w:rsid w:val="00226C1E"/>
    <w:rsid w:val="00227065"/>
    <w:rsid w:val="002304CB"/>
    <w:rsid w:val="00230CFD"/>
    <w:rsid w:val="002315CF"/>
    <w:rsid w:val="002315DB"/>
    <w:rsid w:val="00231D2A"/>
    <w:rsid w:val="00232BA6"/>
    <w:rsid w:val="00232C18"/>
    <w:rsid w:val="00233638"/>
    <w:rsid w:val="002356C3"/>
    <w:rsid w:val="00235D50"/>
    <w:rsid w:val="00235EC2"/>
    <w:rsid w:val="002364F8"/>
    <w:rsid w:val="00236C8B"/>
    <w:rsid w:val="00237131"/>
    <w:rsid w:val="00237155"/>
    <w:rsid w:val="00237D11"/>
    <w:rsid w:val="00240907"/>
    <w:rsid w:val="00241641"/>
    <w:rsid w:val="00241EEF"/>
    <w:rsid w:val="00242DBA"/>
    <w:rsid w:val="00242E5C"/>
    <w:rsid w:val="0024379B"/>
    <w:rsid w:val="00243924"/>
    <w:rsid w:val="002455FA"/>
    <w:rsid w:val="00245B03"/>
    <w:rsid w:val="00246C5C"/>
    <w:rsid w:val="0024763C"/>
    <w:rsid w:val="002479F2"/>
    <w:rsid w:val="00247CE7"/>
    <w:rsid w:val="00247EF5"/>
    <w:rsid w:val="00247FA5"/>
    <w:rsid w:val="002510BD"/>
    <w:rsid w:val="002528CB"/>
    <w:rsid w:val="002531D9"/>
    <w:rsid w:val="0025353A"/>
    <w:rsid w:val="0025458F"/>
    <w:rsid w:val="00254939"/>
    <w:rsid w:val="00254982"/>
    <w:rsid w:val="00254AE5"/>
    <w:rsid w:val="002551B7"/>
    <w:rsid w:val="00256EB5"/>
    <w:rsid w:val="00256FC4"/>
    <w:rsid w:val="00260F21"/>
    <w:rsid w:val="00261049"/>
    <w:rsid w:val="002610B5"/>
    <w:rsid w:val="00261377"/>
    <w:rsid w:val="00261BAB"/>
    <w:rsid w:val="00261CF0"/>
    <w:rsid w:val="00262300"/>
    <w:rsid w:val="002625A9"/>
    <w:rsid w:val="00262F21"/>
    <w:rsid w:val="00264F0C"/>
    <w:rsid w:val="00264FD3"/>
    <w:rsid w:val="0026571E"/>
    <w:rsid w:val="002660F8"/>
    <w:rsid w:val="00266310"/>
    <w:rsid w:val="0027016E"/>
    <w:rsid w:val="00270B2E"/>
    <w:rsid w:val="00270E94"/>
    <w:rsid w:val="00271061"/>
    <w:rsid w:val="002710D5"/>
    <w:rsid w:val="002716CC"/>
    <w:rsid w:val="00271D7A"/>
    <w:rsid w:val="002720CA"/>
    <w:rsid w:val="0027414C"/>
    <w:rsid w:val="00274229"/>
    <w:rsid w:val="00274870"/>
    <w:rsid w:val="00275BAF"/>
    <w:rsid w:val="00276340"/>
    <w:rsid w:val="00276475"/>
    <w:rsid w:val="002767C7"/>
    <w:rsid w:val="0027701D"/>
    <w:rsid w:val="00277A13"/>
    <w:rsid w:val="0028116D"/>
    <w:rsid w:val="00282D57"/>
    <w:rsid w:val="00283C75"/>
    <w:rsid w:val="00283F88"/>
    <w:rsid w:val="00283FA7"/>
    <w:rsid w:val="002843D7"/>
    <w:rsid w:val="00285A2B"/>
    <w:rsid w:val="00286ACB"/>
    <w:rsid w:val="00286C6B"/>
    <w:rsid w:val="00286D6F"/>
    <w:rsid w:val="00286EDE"/>
    <w:rsid w:val="00286F44"/>
    <w:rsid w:val="00286FEE"/>
    <w:rsid w:val="00287C15"/>
    <w:rsid w:val="00287D15"/>
    <w:rsid w:val="00290EC9"/>
    <w:rsid w:val="002927AD"/>
    <w:rsid w:val="00293303"/>
    <w:rsid w:val="002940D5"/>
    <w:rsid w:val="00294189"/>
    <w:rsid w:val="002942CF"/>
    <w:rsid w:val="002945BA"/>
    <w:rsid w:val="00294D01"/>
    <w:rsid w:val="00295DB6"/>
    <w:rsid w:val="00295DFB"/>
    <w:rsid w:val="0029642D"/>
    <w:rsid w:val="0029652B"/>
    <w:rsid w:val="00296FEA"/>
    <w:rsid w:val="00297AAB"/>
    <w:rsid w:val="00297D16"/>
    <w:rsid w:val="002A0174"/>
    <w:rsid w:val="002A03AD"/>
    <w:rsid w:val="002A1DD9"/>
    <w:rsid w:val="002A24C3"/>
    <w:rsid w:val="002A3CBF"/>
    <w:rsid w:val="002A40F1"/>
    <w:rsid w:val="002A4330"/>
    <w:rsid w:val="002A4588"/>
    <w:rsid w:val="002A49AE"/>
    <w:rsid w:val="002A4ED1"/>
    <w:rsid w:val="002A5308"/>
    <w:rsid w:val="002A54B3"/>
    <w:rsid w:val="002A65BA"/>
    <w:rsid w:val="002A6607"/>
    <w:rsid w:val="002A7BD7"/>
    <w:rsid w:val="002B25CD"/>
    <w:rsid w:val="002B27F8"/>
    <w:rsid w:val="002B34E8"/>
    <w:rsid w:val="002B3809"/>
    <w:rsid w:val="002B3D2A"/>
    <w:rsid w:val="002B454E"/>
    <w:rsid w:val="002B5A69"/>
    <w:rsid w:val="002B5DCA"/>
    <w:rsid w:val="002B6C09"/>
    <w:rsid w:val="002B6EA9"/>
    <w:rsid w:val="002B6F3C"/>
    <w:rsid w:val="002B7211"/>
    <w:rsid w:val="002B7B75"/>
    <w:rsid w:val="002B7D6F"/>
    <w:rsid w:val="002B7E25"/>
    <w:rsid w:val="002C057C"/>
    <w:rsid w:val="002C12E8"/>
    <w:rsid w:val="002C1B2B"/>
    <w:rsid w:val="002C222C"/>
    <w:rsid w:val="002C2477"/>
    <w:rsid w:val="002C27D1"/>
    <w:rsid w:val="002C2F39"/>
    <w:rsid w:val="002C3E86"/>
    <w:rsid w:val="002C4876"/>
    <w:rsid w:val="002C48FF"/>
    <w:rsid w:val="002C5FC2"/>
    <w:rsid w:val="002C61F3"/>
    <w:rsid w:val="002C6361"/>
    <w:rsid w:val="002C6764"/>
    <w:rsid w:val="002C70C2"/>
    <w:rsid w:val="002C7A13"/>
    <w:rsid w:val="002D01FB"/>
    <w:rsid w:val="002D0522"/>
    <w:rsid w:val="002D0735"/>
    <w:rsid w:val="002D087E"/>
    <w:rsid w:val="002D098F"/>
    <w:rsid w:val="002D1C93"/>
    <w:rsid w:val="002D1EAA"/>
    <w:rsid w:val="002D202C"/>
    <w:rsid w:val="002D3032"/>
    <w:rsid w:val="002D414C"/>
    <w:rsid w:val="002D42D2"/>
    <w:rsid w:val="002D442F"/>
    <w:rsid w:val="002D49E9"/>
    <w:rsid w:val="002D4B33"/>
    <w:rsid w:val="002D6509"/>
    <w:rsid w:val="002D673D"/>
    <w:rsid w:val="002D7104"/>
    <w:rsid w:val="002D75FE"/>
    <w:rsid w:val="002E1BA6"/>
    <w:rsid w:val="002E2314"/>
    <w:rsid w:val="002E267B"/>
    <w:rsid w:val="002E42DA"/>
    <w:rsid w:val="002E4570"/>
    <w:rsid w:val="002E50D6"/>
    <w:rsid w:val="002E5545"/>
    <w:rsid w:val="002E5DB4"/>
    <w:rsid w:val="002E6686"/>
    <w:rsid w:val="002E7000"/>
    <w:rsid w:val="002E7FCA"/>
    <w:rsid w:val="002F029E"/>
    <w:rsid w:val="002F18FA"/>
    <w:rsid w:val="002F1B90"/>
    <w:rsid w:val="002F1C27"/>
    <w:rsid w:val="002F3877"/>
    <w:rsid w:val="002F39C2"/>
    <w:rsid w:val="002F3F45"/>
    <w:rsid w:val="002F4594"/>
    <w:rsid w:val="002F5394"/>
    <w:rsid w:val="002F5744"/>
    <w:rsid w:val="002F7991"/>
    <w:rsid w:val="00300000"/>
    <w:rsid w:val="003004F7"/>
    <w:rsid w:val="00300E84"/>
    <w:rsid w:val="00301F5D"/>
    <w:rsid w:val="00302521"/>
    <w:rsid w:val="00302686"/>
    <w:rsid w:val="00303A5A"/>
    <w:rsid w:val="00304598"/>
    <w:rsid w:val="00304E20"/>
    <w:rsid w:val="003058E0"/>
    <w:rsid w:val="003059F3"/>
    <w:rsid w:val="00307B82"/>
    <w:rsid w:val="00310073"/>
    <w:rsid w:val="00310260"/>
    <w:rsid w:val="00310269"/>
    <w:rsid w:val="00310E8B"/>
    <w:rsid w:val="00310EFB"/>
    <w:rsid w:val="003113A3"/>
    <w:rsid w:val="00311559"/>
    <w:rsid w:val="00311781"/>
    <w:rsid w:val="003118C8"/>
    <w:rsid w:val="003119FA"/>
    <w:rsid w:val="0031216D"/>
    <w:rsid w:val="0031217A"/>
    <w:rsid w:val="0031262F"/>
    <w:rsid w:val="0031292B"/>
    <w:rsid w:val="00312EF1"/>
    <w:rsid w:val="0031349D"/>
    <w:rsid w:val="00313BDE"/>
    <w:rsid w:val="00314215"/>
    <w:rsid w:val="0031476A"/>
    <w:rsid w:val="00314819"/>
    <w:rsid w:val="00315D58"/>
    <w:rsid w:val="0031690D"/>
    <w:rsid w:val="00316A71"/>
    <w:rsid w:val="00316C0A"/>
    <w:rsid w:val="00320563"/>
    <w:rsid w:val="00320CE0"/>
    <w:rsid w:val="00321100"/>
    <w:rsid w:val="00321E23"/>
    <w:rsid w:val="00322068"/>
    <w:rsid w:val="00322223"/>
    <w:rsid w:val="003225CC"/>
    <w:rsid w:val="00322A46"/>
    <w:rsid w:val="00322DBC"/>
    <w:rsid w:val="003231CC"/>
    <w:rsid w:val="0032374E"/>
    <w:rsid w:val="00323953"/>
    <w:rsid w:val="00323A23"/>
    <w:rsid w:val="00323CC2"/>
    <w:rsid w:val="00324A3C"/>
    <w:rsid w:val="00324DA9"/>
    <w:rsid w:val="003255B3"/>
    <w:rsid w:val="003255E8"/>
    <w:rsid w:val="003256D1"/>
    <w:rsid w:val="0032578E"/>
    <w:rsid w:val="003257C0"/>
    <w:rsid w:val="003259B3"/>
    <w:rsid w:val="003262A7"/>
    <w:rsid w:val="0032654E"/>
    <w:rsid w:val="00327A90"/>
    <w:rsid w:val="00327ABC"/>
    <w:rsid w:val="00327C36"/>
    <w:rsid w:val="00331CFF"/>
    <w:rsid w:val="0033260D"/>
    <w:rsid w:val="0033267B"/>
    <w:rsid w:val="0033291A"/>
    <w:rsid w:val="00332E4A"/>
    <w:rsid w:val="0033308F"/>
    <w:rsid w:val="003338F2"/>
    <w:rsid w:val="0033469E"/>
    <w:rsid w:val="00334EA4"/>
    <w:rsid w:val="003352D2"/>
    <w:rsid w:val="003352D6"/>
    <w:rsid w:val="003361CE"/>
    <w:rsid w:val="00336810"/>
    <w:rsid w:val="00336947"/>
    <w:rsid w:val="00336B90"/>
    <w:rsid w:val="00336C04"/>
    <w:rsid w:val="0033763F"/>
    <w:rsid w:val="00337745"/>
    <w:rsid w:val="00337A66"/>
    <w:rsid w:val="00340D28"/>
    <w:rsid w:val="00342DD6"/>
    <w:rsid w:val="0034331C"/>
    <w:rsid w:val="00343739"/>
    <w:rsid w:val="003443E9"/>
    <w:rsid w:val="0034489A"/>
    <w:rsid w:val="00344D68"/>
    <w:rsid w:val="0034511C"/>
    <w:rsid w:val="0034526D"/>
    <w:rsid w:val="00345F48"/>
    <w:rsid w:val="00346403"/>
    <w:rsid w:val="00347E5C"/>
    <w:rsid w:val="0035077E"/>
    <w:rsid w:val="00350894"/>
    <w:rsid w:val="003527E5"/>
    <w:rsid w:val="003527ED"/>
    <w:rsid w:val="003530C8"/>
    <w:rsid w:val="0035371C"/>
    <w:rsid w:val="00354975"/>
    <w:rsid w:val="00354E31"/>
    <w:rsid w:val="003559AB"/>
    <w:rsid w:val="00355B77"/>
    <w:rsid w:val="00360749"/>
    <w:rsid w:val="00362A01"/>
    <w:rsid w:val="00362EAF"/>
    <w:rsid w:val="0036328B"/>
    <w:rsid w:val="003644E2"/>
    <w:rsid w:val="0036492C"/>
    <w:rsid w:val="003652CB"/>
    <w:rsid w:val="0036538C"/>
    <w:rsid w:val="00366BFA"/>
    <w:rsid w:val="00366E1D"/>
    <w:rsid w:val="00367EDA"/>
    <w:rsid w:val="003706A2"/>
    <w:rsid w:val="00370959"/>
    <w:rsid w:val="00370DC2"/>
    <w:rsid w:val="003710F8"/>
    <w:rsid w:val="0037113C"/>
    <w:rsid w:val="003714B5"/>
    <w:rsid w:val="0037151D"/>
    <w:rsid w:val="003723DA"/>
    <w:rsid w:val="0037336A"/>
    <w:rsid w:val="003733C4"/>
    <w:rsid w:val="003742CB"/>
    <w:rsid w:val="003744CD"/>
    <w:rsid w:val="003755B6"/>
    <w:rsid w:val="003759F5"/>
    <w:rsid w:val="0037624D"/>
    <w:rsid w:val="00376356"/>
    <w:rsid w:val="00376DCC"/>
    <w:rsid w:val="003807C3"/>
    <w:rsid w:val="0038172F"/>
    <w:rsid w:val="00383820"/>
    <w:rsid w:val="00383CF7"/>
    <w:rsid w:val="003840FF"/>
    <w:rsid w:val="00384A34"/>
    <w:rsid w:val="00385980"/>
    <w:rsid w:val="003860E0"/>
    <w:rsid w:val="00386F3A"/>
    <w:rsid w:val="00390E61"/>
    <w:rsid w:val="00390F61"/>
    <w:rsid w:val="003910F7"/>
    <w:rsid w:val="003913DE"/>
    <w:rsid w:val="00391AF0"/>
    <w:rsid w:val="00391E41"/>
    <w:rsid w:val="00391FFF"/>
    <w:rsid w:val="003937FF"/>
    <w:rsid w:val="003939BF"/>
    <w:rsid w:val="00393ABA"/>
    <w:rsid w:val="00393FF2"/>
    <w:rsid w:val="0039585C"/>
    <w:rsid w:val="00395986"/>
    <w:rsid w:val="00395F2B"/>
    <w:rsid w:val="003969DC"/>
    <w:rsid w:val="00396AA8"/>
    <w:rsid w:val="00396E7D"/>
    <w:rsid w:val="0039776A"/>
    <w:rsid w:val="00397A18"/>
    <w:rsid w:val="00397A9A"/>
    <w:rsid w:val="00397DD4"/>
    <w:rsid w:val="003A02B8"/>
    <w:rsid w:val="003A11D0"/>
    <w:rsid w:val="003A1DF9"/>
    <w:rsid w:val="003A2044"/>
    <w:rsid w:val="003A3716"/>
    <w:rsid w:val="003A3AE2"/>
    <w:rsid w:val="003A4157"/>
    <w:rsid w:val="003A4689"/>
    <w:rsid w:val="003A4B3A"/>
    <w:rsid w:val="003A5085"/>
    <w:rsid w:val="003A51B1"/>
    <w:rsid w:val="003A52BD"/>
    <w:rsid w:val="003A5BD5"/>
    <w:rsid w:val="003A5F56"/>
    <w:rsid w:val="003A6218"/>
    <w:rsid w:val="003A7246"/>
    <w:rsid w:val="003A72F6"/>
    <w:rsid w:val="003A783D"/>
    <w:rsid w:val="003A7B22"/>
    <w:rsid w:val="003A7E50"/>
    <w:rsid w:val="003B0804"/>
    <w:rsid w:val="003B12D1"/>
    <w:rsid w:val="003B1401"/>
    <w:rsid w:val="003B1B9E"/>
    <w:rsid w:val="003B20C9"/>
    <w:rsid w:val="003B3537"/>
    <w:rsid w:val="003B46D1"/>
    <w:rsid w:val="003B4C9D"/>
    <w:rsid w:val="003B6052"/>
    <w:rsid w:val="003B6408"/>
    <w:rsid w:val="003B6DDD"/>
    <w:rsid w:val="003B7404"/>
    <w:rsid w:val="003C0A3A"/>
    <w:rsid w:val="003C1586"/>
    <w:rsid w:val="003C16B0"/>
    <w:rsid w:val="003C24BB"/>
    <w:rsid w:val="003C2907"/>
    <w:rsid w:val="003C2DA3"/>
    <w:rsid w:val="003C41EA"/>
    <w:rsid w:val="003C4CA6"/>
    <w:rsid w:val="003C5675"/>
    <w:rsid w:val="003C5CBC"/>
    <w:rsid w:val="003C6B1E"/>
    <w:rsid w:val="003C6E0B"/>
    <w:rsid w:val="003C6E3D"/>
    <w:rsid w:val="003C7097"/>
    <w:rsid w:val="003C7F6F"/>
    <w:rsid w:val="003D09D0"/>
    <w:rsid w:val="003D106E"/>
    <w:rsid w:val="003D1429"/>
    <w:rsid w:val="003D2BC7"/>
    <w:rsid w:val="003D3250"/>
    <w:rsid w:val="003D33E3"/>
    <w:rsid w:val="003D35FC"/>
    <w:rsid w:val="003D3EF5"/>
    <w:rsid w:val="003D459E"/>
    <w:rsid w:val="003D52B5"/>
    <w:rsid w:val="003D6B9F"/>
    <w:rsid w:val="003D7361"/>
    <w:rsid w:val="003E21DB"/>
    <w:rsid w:val="003E24F8"/>
    <w:rsid w:val="003E28B9"/>
    <w:rsid w:val="003E2B0F"/>
    <w:rsid w:val="003E3388"/>
    <w:rsid w:val="003E3626"/>
    <w:rsid w:val="003E3884"/>
    <w:rsid w:val="003E5AA3"/>
    <w:rsid w:val="003E7342"/>
    <w:rsid w:val="003E748F"/>
    <w:rsid w:val="003E7600"/>
    <w:rsid w:val="003E7BBA"/>
    <w:rsid w:val="003F01E9"/>
    <w:rsid w:val="003F080C"/>
    <w:rsid w:val="003F14AF"/>
    <w:rsid w:val="003F2806"/>
    <w:rsid w:val="003F2C05"/>
    <w:rsid w:val="003F3014"/>
    <w:rsid w:val="003F338C"/>
    <w:rsid w:val="003F33A1"/>
    <w:rsid w:val="003F429A"/>
    <w:rsid w:val="003F469B"/>
    <w:rsid w:val="003F5702"/>
    <w:rsid w:val="003F58D8"/>
    <w:rsid w:val="003F5DDD"/>
    <w:rsid w:val="003F69B9"/>
    <w:rsid w:val="003F6CE7"/>
    <w:rsid w:val="003F77F6"/>
    <w:rsid w:val="004003A2"/>
    <w:rsid w:val="00400F85"/>
    <w:rsid w:val="004011EB"/>
    <w:rsid w:val="0040183F"/>
    <w:rsid w:val="00403EE7"/>
    <w:rsid w:val="00404654"/>
    <w:rsid w:val="0040568F"/>
    <w:rsid w:val="004061EE"/>
    <w:rsid w:val="00410177"/>
    <w:rsid w:val="0041017C"/>
    <w:rsid w:val="00410BF6"/>
    <w:rsid w:val="004114F5"/>
    <w:rsid w:val="004116B9"/>
    <w:rsid w:val="00411A65"/>
    <w:rsid w:val="00411FF5"/>
    <w:rsid w:val="004133C9"/>
    <w:rsid w:val="00413633"/>
    <w:rsid w:val="004146E1"/>
    <w:rsid w:val="00414B16"/>
    <w:rsid w:val="00415263"/>
    <w:rsid w:val="004157C2"/>
    <w:rsid w:val="00416684"/>
    <w:rsid w:val="00416905"/>
    <w:rsid w:val="004171AD"/>
    <w:rsid w:val="0041798D"/>
    <w:rsid w:val="004200E9"/>
    <w:rsid w:val="004201D3"/>
    <w:rsid w:val="00421DA2"/>
    <w:rsid w:val="0042206B"/>
    <w:rsid w:val="00422AFD"/>
    <w:rsid w:val="004247E1"/>
    <w:rsid w:val="00425187"/>
    <w:rsid w:val="0042646F"/>
    <w:rsid w:val="00427489"/>
    <w:rsid w:val="00427DAF"/>
    <w:rsid w:val="00431212"/>
    <w:rsid w:val="0043128F"/>
    <w:rsid w:val="00432324"/>
    <w:rsid w:val="00432F7C"/>
    <w:rsid w:val="004330EC"/>
    <w:rsid w:val="00433248"/>
    <w:rsid w:val="00433D4C"/>
    <w:rsid w:val="00434A37"/>
    <w:rsid w:val="0043515F"/>
    <w:rsid w:val="00435750"/>
    <w:rsid w:val="00435959"/>
    <w:rsid w:val="00435C8B"/>
    <w:rsid w:val="00436469"/>
    <w:rsid w:val="00436671"/>
    <w:rsid w:val="00436C3C"/>
    <w:rsid w:val="00437083"/>
    <w:rsid w:val="004373D1"/>
    <w:rsid w:val="00437600"/>
    <w:rsid w:val="00437968"/>
    <w:rsid w:val="00440BDC"/>
    <w:rsid w:val="00440E74"/>
    <w:rsid w:val="0044283F"/>
    <w:rsid w:val="00442D71"/>
    <w:rsid w:val="00443D8A"/>
    <w:rsid w:val="00446912"/>
    <w:rsid w:val="00446A89"/>
    <w:rsid w:val="00446F4A"/>
    <w:rsid w:val="00452206"/>
    <w:rsid w:val="00452C48"/>
    <w:rsid w:val="00452E78"/>
    <w:rsid w:val="00454859"/>
    <w:rsid w:val="004548F7"/>
    <w:rsid w:val="00455940"/>
    <w:rsid w:val="00455D67"/>
    <w:rsid w:val="00456188"/>
    <w:rsid w:val="00456829"/>
    <w:rsid w:val="00456959"/>
    <w:rsid w:val="0045702A"/>
    <w:rsid w:val="00457460"/>
    <w:rsid w:val="0045783F"/>
    <w:rsid w:val="004579F3"/>
    <w:rsid w:val="00460220"/>
    <w:rsid w:val="004605BB"/>
    <w:rsid w:val="00461211"/>
    <w:rsid w:val="00461249"/>
    <w:rsid w:val="0046143C"/>
    <w:rsid w:val="00461BE6"/>
    <w:rsid w:val="00461FC9"/>
    <w:rsid w:val="00464C5E"/>
    <w:rsid w:val="00465158"/>
    <w:rsid w:val="00465D5A"/>
    <w:rsid w:val="00465FF0"/>
    <w:rsid w:val="004663E6"/>
    <w:rsid w:val="00466920"/>
    <w:rsid w:val="00467E0C"/>
    <w:rsid w:val="004708D6"/>
    <w:rsid w:val="00470D34"/>
    <w:rsid w:val="00471D21"/>
    <w:rsid w:val="00471FF1"/>
    <w:rsid w:val="00472A1B"/>
    <w:rsid w:val="00472FD2"/>
    <w:rsid w:val="00474EA1"/>
    <w:rsid w:val="00475F05"/>
    <w:rsid w:val="00476BA4"/>
    <w:rsid w:val="00476E4C"/>
    <w:rsid w:val="004805BB"/>
    <w:rsid w:val="00480A2B"/>
    <w:rsid w:val="00480B84"/>
    <w:rsid w:val="00480CD7"/>
    <w:rsid w:val="00481D56"/>
    <w:rsid w:val="00482502"/>
    <w:rsid w:val="00482A9F"/>
    <w:rsid w:val="00483366"/>
    <w:rsid w:val="004835AF"/>
    <w:rsid w:val="004839CC"/>
    <w:rsid w:val="004845ED"/>
    <w:rsid w:val="00484E06"/>
    <w:rsid w:val="00485A3E"/>
    <w:rsid w:val="00485C28"/>
    <w:rsid w:val="004866F5"/>
    <w:rsid w:val="00490746"/>
    <w:rsid w:val="00491D06"/>
    <w:rsid w:val="004935CA"/>
    <w:rsid w:val="0049370F"/>
    <w:rsid w:val="00493B6D"/>
    <w:rsid w:val="00495099"/>
    <w:rsid w:val="004953E9"/>
    <w:rsid w:val="00495623"/>
    <w:rsid w:val="004967B7"/>
    <w:rsid w:val="00497722"/>
    <w:rsid w:val="004978AB"/>
    <w:rsid w:val="004979C7"/>
    <w:rsid w:val="00497D73"/>
    <w:rsid w:val="00497E3F"/>
    <w:rsid w:val="004A09C1"/>
    <w:rsid w:val="004A22DE"/>
    <w:rsid w:val="004A4104"/>
    <w:rsid w:val="004A44BC"/>
    <w:rsid w:val="004A54A3"/>
    <w:rsid w:val="004A5851"/>
    <w:rsid w:val="004A5B67"/>
    <w:rsid w:val="004A5EA2"/>
    <w:rsid w:val="004A6CDB"/>
    <w:rsid w:val="004A7012"/>
    <w:rsid w:val="004A7277"/>
    <w:rsid w:val="004A7964"/>
    <w:rsid w:val="004A7D8A"/>
    <w:rsid w:val="004B0163"/>
    <w:rsid w:val="004B0F89"/>
    <w:rsid w:val="004B1353"/>
    <w:rsid w:val="004B1366"/>
    <w:rsid w:val="004B1562"/>
    <w:rsid w:val="004B21EE"/>
    <w:rsid w:val="004B23B8"/>
    <w:rsid w:val="004B2405"/>
    <w:rsid w:val="004B30F5"/>
    <w:rsid w:val="004B31B1"/>
    <w:rsid w:val="004B4500"/>
    <w:rsid w:val="004B4A72"/>
    <w:rsid w:val="004B4E2A"/>
    <w:rsid w:val="004B5066"/>
    <w:rsid w:val="004B519B"/>
    <w:rsid w:val="004B5345"/>
    <w:rsid w:val="004B5883"/>
    <w:rsid w:val="004B63FF"/>
    <w:rsid w:val="004B7711"/>
    <w:rsid w:val="004C0538"/>
    <w:rsid w:val="004C06E4"/>
    <w:rsid w:val="004C0FA5"/>
    <w:rsid w:val="004C1050"/>
    <w:rsid w:val="004C1E78"/>
    <w:rsid w:val="004C204F"/>
    <w:rsid w:val="004C3CCD"/>
    <w:rsid w:val="004C4411"/>
    <w:rsid w:val="004C4935"/>
    <w:rsid w:val="004C4962"/>
    <w:rsid w:val="004C498A"/>
    <w:rsid w:val="004C4B34"/>
    <w:rsid w:val="004C55C6"/>
    <w:rsid w:val="004C560A"/>
    <w:rsid w:val="004C59DB"/>
    <w:rsid w:val="004C5B6E"/>
    <w:rsid w:val="004C5C89"/>
    <w:rsid w:val="004C6598"/>
    <w:rsid w:val="004C6BAD"/>
    <w:rsid w:val="004C72E8"/>
    <w:rsid w:val="004D0490"/>
    <w:rsid w:val="004D1EA8"/>
    <w:rsid w:val="004D2D28"/>
    <w:rsid w:val="004D3D18"/>
    <w:rsid w:val="004D40EA"/>
    <w:rsid w:val="004D46B5"/>
    <w:rsid w:val="004D524E"/>
    <w:rsid w:val="004D52E9"/>
    <w:rsid w:val="004D54FE"/>
    <w:rsid w:val="004D5C71"/>
    <w:rsid w:val="004D5D5C"/>
    <w:rsid w:val="004D5EEF"/>
    <w:rsid w:val="004D7083"/>
    <w:rsid w:val="004D719C"/>
    <w:rsid w:val="004D7757"/>
    <w:rsid w:val="004E035D"/>
    <w:rsid w:val="004E0838"/>
    <w:rsid w:val="004E123F"/>
    <w:rsid w:val="004E135B"/>
    <w:rsid w:val="004E1A09"/>
    <w:rsid w:val="004E2127"/>
    <w:rsid w:val="004E2E03"/>
    <w:rsid w:val="004E31E4"/>
    <w:rsid w:val="004E3443"/>
    <w:rsid w:val="004E394B"/>
    <w:rsid w:val="004E3E9D"/>
    <w:rsid w:val="004E4277"/>
    <w:rsid w:val="004E46ED"/>
    <w:rsid w:val="004E4AFC"/>
    <w:rsid w:val="004E527B"/>
    <w:rsid w:val="004E59FC"/>
    <w:rsid w:val="004E5DEB"/>
    <w:rsid w:val="004E6265"/>
    <w:rsid w:val="004E6480"/>
    <w:rsid w:val="004E6EBA"/>
    <w:rsid w:val="004E7143"/>
    <w:rsid w:val="004F0B08"/>
    <w:rsid w:val="004F0E21"/>
    <w:rsid w:val="004F0F0D"/>
    <w:rsid w:val="004F0FE3"/>
    <w:rsid w:val="004F14C1"/>
    <w:rsid w:val="004F2B15"/>
    <w:rsid w:val="004F2FC7"/>
    <w:rsid w:val="004F3353"/>
    <w:rsid w:val="004F38D2"/>
    <w:rsid w:val="004F3995"/>
    <w:rsid w:val="004F4384"/>
    <w:rsid w:val="004F46D1"/>
    <w:rsid w:val="004F5219"/>
    <w:rsid w:val="004F5372"/>
    <w:rsid w:val="004F59FA"/>
    <w:rsid w:val="004F5CDE"/>
    <w:rsid w:val="004F5E98"/>
    <w:rsid w:val="004F6244"/>
    <w:rsid w:val="004F63B1"/>
    <w:rsid w:val="004F6B38"/>
    <w:rsid w:val="004F7336"/>
    <w:rsid w:val="0050087E"/>
    <w:rsid w:val="00501708"/>
    <w:rsid w:val="00502B6F"/>
    <w:rsid w:val="00503506"/>
    <w:rsid w:val="00503C32"/>
    <w:rsid w:val="00503E4C"/>
    <w:rsid w:val="00504E9F"/>
    <w:rsid w:val="0050685F"/>
    <w:rsid w:val="00507274"/>
    <w:rsid w:val="005102EF"/>
    <w:rsid w:val="00510EEA"/>
    <w:rsid w:val="00511A75"/>
    <w:rsid w:val="00511B51"/>
    <w:rsid w:val="00512E92"/>
    <w:rsid w:val="0051407E"/>
    <w:rsid w:val="0051445C"/>
    <w:rsid w:val="005146CB"/>
    <w:rsid w:val="00514A9D"/>
    <w:rsid w:val="00514C6B"/>
    <w:rsid w:val="00514F51"/>
    <w:rsid w:val="00515DC1"/>
    <w:rsid w:val="00516006"/>
    <w:rsid w:val="00516CBF"/>
    <w:rsid w:val="00516D00"/>
    <w:rsid w:val="00516EE4"/>
    <w:rsid w:val="0051773E"/>
    <w:rsid w:val="0052016D"/>
    <w:rsid w:val="0052066A"/>
    <w:rsid w:val="00524159"/>
    <w:rsid w:val="00524835"/>
    <w:rsid w:val="00524938"/>
    <w:rsid w:val="005249A2"/>
    <w:rsid w:val="005249B3"/>
    <w:rsid w:val="00524B72"/>
    <w:rsid w:val="005250B2"/>
    <w:rsid w:val="005266FE"/>
    <w:rsid w:val="005267CF"/>
    <w:rsid w:val="005269C0"/>
    <w:rsid w:val="005270AF"/>
    <w:rsid w:val="00530015"/>
    <w:rsid w:val="00530361"/>
    <w:rsid w:val="0053053A"/>
    <w:rsid w:val="005316F6"/>
    <w:rsid w:val="005327A2"/>
    <w:rsid w:val="00532DF8"/>
    <w:rsid w:val="0053318A"/>
    <w:rsid w:val="0053380C"/>
    <w:rsid w:val="00534703"/>
    <w:rsid w:val="00534C93"/>
    <w:rsid w:val="00534CA4"/>
    <w:rsid w:val="00535531"/>
    <w:rsid w:val="0053574D"/>
    <w:rsid w:val="00535B43"/>
    <w:rsid w:val="00535E86"/>
    <w:rsid w:val="00536A85"/>
    <w:rsid w:val="0053716D"/>
    <w:rsid w:val="00537209"/>
    <w:rsid w:val="005401A9"/>
    <w:rsid w:val="0054109A"/>
    <w:rsid w:val="00541895"/>
    <w:rsid w:val="00542076"/>
    <w:rsid w:val="00542959"/>
    <w:rsid w:val="0054377E"/>
    <w:rsid w:val="00545C85"/>
    <w:rsid w:val="00545DF1"/>
    <w:rsid w:val="00546A85"/>
    <w:rsid w:val="00550713"/>
    <w:rsid w:val="00552CC5"/>
    <w:rsid w:val="005541D9"/>
    <w:rsid w:val="00554E01"/>
    <w:rsid w:val="00554E20"/>
    <w:rsid w:val="00555339"/>
    <w:rsid w:val="00555A3B"/>
    <w:rsid w:val="00556121"/>
    <w:rsid w:val="005605E8"/>
    <w:rsid w:val="005624A2"/>
    <w:rsid w:val="00564873"/>
    <w:rsid w:val="005665C1"/>
    <w:rsid w:val="00566E31"/>
    <w:rsid w:val="00567A49"/>
    <w:rsid w:val="00570CE8"/>
    <w:rsid w:val="005711A9"/>
    <w:rsid w:val="0057185E"/>
    <w:rsid w:val="00572090"/>
    <w:rsid w:val="005721BE"/>
    <w:rsid w:val="00572C26"/>
    <w:rsid w:val="00573059"/>
    <w:rsid w:val="00573CD5"/>
    <w:rsid w:val="00573D3E"/>
    <w:rsid w:val="005750CC"/>
    <w:rsid w:val="00576375"/>
    <w:rsid w:val="005766F9"/>
    <w:rsid w:val="00576E20"/>
    <w:rsid w:val="0057747C"/>
    <w:rsid w:val="00580AA8"/>
    <w:rsid w:val="00580BE5"/>
    <w:rsid w:val="00581613"/>
    <w:rsid w:val="0058208C"/>
    <w:rsid w:val="0058305E"/>
    <w:rsid w:val="00583A1A"/>
    <w:rsid w:val="005859C8"/>
    <w:rsid w:val="00585CF6"/>
    <w:rsid w:val="00586549"/>
    <w:rsid w:val="005872A2"/>
    <w:rsid w:val="005874C9"/>
    <w:rsid w:val="005875D7"/>
    <w:rsid w:val="0058772B"/>
    <w:rsid w:val="005908EF"/>
    <w:rsid w:val="00590FB3"/>
    <w:rsid w:val="00591C22"/>
    <w:rsid w:val="00591E0C"/>
    <w:rsid w:val="005923D8"/>
    <w:rsid w:val="00592750"/>
    <w:rsid w:val="00593239"/>
    <w:rsid w:val="00593860"/>
    <w:rsid w:val="00593B14"/>
    <w:rsid w:val="00593C18"/>
    <w:rsid w:val="00593E40"/>
    <w:rsid w:val="00594543"/>
    <w:rsid w:val="00594FAD"/>
    <w:rsid w:val="005954AF"/>
    <w:rsid w:val="00595567"/>
    <w:rsid w:val="00595662"/>
    <w:rsid w:val="005957B8"/>
    <w:rsid w:val="00596DD3"/>
    <w:rsid w:val="00596E9C"/>
    <w:rsid w:val="00597151"/>
    <w:rsid w:val="00597569"/>
    <w:rsid w:val="005A117E"/>
    <w:rsid w:val="005A1370"/>
    <w:rsid w:val="005A2120"/>
    <w:rsid w:val="005A21AF"/>
    <w:rsid w:val="005A25DE"/>
    <w:rsid w:val="005A2B14"/>
    <w:rsid w:val="005A2C2E"/>
    <w:rsid w:val="005A2DC7"/>
    <w:rsid w:val="005A2F45"/>
    <w:rsid w:val="005A3202"/>
    <w:rsid w:val="005A481A"/>
    <w:rsid w:val="005A6783"/>
    <w:rsid w:val="005A6E2C"/>
    <w:rsid w:val="005A77D6"/>
    <w:rsid w:val="005A7B21"/>
    <w:rsid w:val="005B0A7C"/>
    <w:rsid w:val="005B14C2"/>
    <w:rsid w:val="005B1636"/>
    <w:rsid w:val="005B1709"/>
    <w:rsid w:val="005B1F8C"/>
    <w:rsid w:val="005B2140"/>
    <w:rsid w:val="005B32EA"/>
    <w:rsid w:val="005B3B5C"/>
    <w:rsid w:val="005B49D2"/>
    <w:rsid w:val="005B5F49"/>
    <w:rsid w:val="005B604A"/>
    <w:rsid w:val="005C0C4C"/>
    <w:rsid w:val="005C1175"/>
    <w:rsid w:val="005C1296"/>
    <w:rsid w:val="005C2096"/>
    <w:rsid w:val="005C2423"/>
    <w:rsid w:val="005C2A83"/>
    <w:rsid w:val="005C3158"/>
    <w:rsid w:val="005C3A9F"/>
    <w:rsid w:val="005C3C1E"/>
    <w:rsid w:val="005C3EDF"/>
    <w:rsid w:val="005C4E87"/>
    <w:rsid w:val="005C5D5F"/>
    <w:rsid w:val="005C71F3"/>
    <w:rsid w:val="005D08F7"/>
    <w:rsid w:val="005D0B34"/>
    <w:rsid w:val="005D16A8"/>
    <w:rsid w:val="005D1840"/>
    <w:rsid w:val="005D20EE"/>
    <w:rsid w:val="005D2859"/>
    <w:rsid w:val="005D3182"/>
    <w:rsid w:val="005D31E8"/>
    <w:rsid w:val="005D487F"/>
    <w:rsid w:val="005D7C1A"/>
    <w:rsid w:val="005E0C72"/>
    <w:rsid w:val="005E179D"/>
    <w:rsid w:val="005E3445"/>
    <w:rsid w:val="005E36C1"/>
    <w:rsid w:val="005E4B18"/>
    <w:rsid w:val="005E549C"/>
    <w:rsid w:val="005E598F"/>
    <w:rsid w:val="005E5D42"/>
    <w:rsid w:val="005F033B"/>
    <w:rsid w:val="005F13E7"/>
    <w:rsid w:val="005F1474"/>
    <w:rsid w:val="005F1793"/>
    <w:rsid w:val="005F1819"/>
    <w:rsid w:val="005F32A2"/>
    <w:rsid w:val="005F39A4"/>
    <w:rsid w:val="005F3AF5"/>
    <w:rsid w:val="005F3F08"/>
    <w:rsid w:val="005F4301"/>
    <w:rsid w:val="005F4B2B"/>
    <w:rsid w:val="005F4BC6"/>
    <w:rsid w:val="005F4C4D"/>
    <w:rsid w:val="005F4EF8"/>
    <w:rsid w:val="005F785A"/>
    <w:rsid w:val="006000A0"/>
    <w:rsid w:val="00600207"/>
    <w:rsid w:val="00600488"/>
    <w:rsid w:val="00600900"/>
    <w:rsid w:val="0060309E"/>
    <w:rsid w:val="006030F6"/>
    <w:rsid w:val="00603933"/>
    <w:rsid w:val="00604998"/>
    <w:rsid w:val="00604D89"/>
    <w:rsid w:val="00605320"/>
    <w:rsid w:val="00605425"/>
    <w:rsid w:val="00607033"/>
    <w:rsid w:val="00607698"/>
    <w:rsid w:val="00607D52"/>
    <w:rsid w:val="00607D8F"/>
    <w:rsid w:val="00610862"/>
    <w:rsid w:val="00610956"/>
    <w:rsid w:val="00610E62"/>
    <w:rsid w:val="0061109F"/>
    <w:rsid w:val="00611846"/>
    <w:rsid w:val="00611BEA"/>
    <w:rsid w:val="00611D5B"/>
    <w:rsid w:val="00612474"/>
    <w:rsid w:val="006126DD"/>
    <w:rsid w:val="0061273D"/>
    <w:rsid w:val="00613488"/>
    <w:rsid w:val="0061427A"/>
    <w:rsid w:val="0061528A"/>
    <w:rsid w:val="00615431"/>
    <w:rsid w:val="006158DD"/>
    <w:rsid w:val="006172B3"/>
    <w:rsid w:val="00617963"/>
    <w:rsid w:val="00617E48"/>
    <w:rsid w:val="00620119"/>
    <w:rsid w:val="00620319"/>
    <w:rsid w:val="00620853"/>
    <w:rsid w:val="0062126A"/>
    <w:rsid w:val="00623D35"/>
    <w:rsid w:val="00626A40"/>
    <w:rsid w:val="00626C72"/>
    <w:rsid w:val="00626D33"/>
    <w:rsid w:val="00626E30"/>
    <w:rsid w:val="0063005B"/>
    <w:rsid w:val="00631E9D"/>
    <w:rsid w:val="00632903"/>
    <w:rsid w:val="00632C95"/>
    <w:rsid w:val="00633483"/>
    <w:rsid w:val="00633628"/>
    <w:rsid w:val="00633629"/>
    <w:rsid w:val="00633A4E"/>
    <w:rsid w:val="00633E25"/>
    <w:rsid w:val="00634B3E"/>
    <w:rsid w:val="00634DF4"/>
    <w:rsid w:val="00634FBA"/>
    <w:rsid w:val="0063638E"/>
    <w:rsid w:val="0063675F"/>
    <w:rsid w:val="006367DF"/>
    <w:rsid w:val="00636A06"/>
    <w:rsid w:val="00636AA7"/>
    <w:rsid w:val="00640144"/>
    <w:rsid w:val="006402A2"/>
    <w:rsid w:val="00641476"/>
    <w:rsid w:val="006418B6"/>
    <w:rsid w:val="0064191B"/>
    <w:rsid w:val="00641BCE"/>
    <w:rsid w:val="00641C59"/>
    <w:rsid w:val="00643334"/>
    <w:rsid w:val="00643CB1"/>
    <w:rsid w:val="00643D0A"/>
    <w:rsid w:val="00643E9C"/>
    <w:rsid w:val="00644960"/>
    <w:rsid w:val="0064503D"/>
    <w:rsid w:val="006450D0"/>
    <w:rsid w:val="006458EF"/>
    <w:rsid w:val="00645C5A"/>
    <w:rsid w:val="006469E4"/>
    <w:rsid w:val="00646ABD"/>
    <w:rsid w:val="006472D8"/>
    <w:rsid w:val="006477AC"/>
    <w:rsid w:val="0064792B"/>
    <w:rsid w:val="00647C6A"/>
    <w:rsid w:val="006506CD"/>
    <w:rsid w:val="0065129D"/>
    <w:rsid w:val="0065177D"/>
    <w:rsid w:val="00651799"/>
    <w:rsid w:val="006528B7"/>
    <w:rsid w:val="00652D29"/>
    <w:rsid w:val="006538FB"/>
    <w:rsid w:val="0065398E"/>
    <w:rsid w:val="00653A93"/>
    <w:rsid w:val="00654836"/>
    <w:rsid w:val="00654A2D"/>
    <w:rsid w:val="006557CF"/>
    <w:rsid w:val="00655D64"/>
    <w:rsid w:val="00655FBC"/>
    <w:rsid w:val="0065630F"/>
    <w:rsid w:val="00657511"/>
    <w:rsid w:val="006605DF"/>
    <w:rsid w:val="00660CC3"/>
    <w:rsid w:val="00660EB0"/>
    <w:rsid w:val="00660F2A"/>
    <w:rsid w:val="006612C6"/>
    <w:rsid w:val="0066399F"/>
    <w:rsid w:val="006641BD"/>
    <w:rsid w:val="006643B1"/>
    <w:rsid w:val="0066513F"/>
    <w:rsid w:val="006660F6"/>
    <w:rsid w:val="0066625A"/>
    <w:rsid w:val="00666665"/>
    <w:rsid w:val="00666FA2"/>
    <w:rsid w:val="00666FC0"/>
    <w:rsid w:val="00667E55"/>
    <w:rsid w:val="0067008E"/>
    <w:rsid w:val="006702BC"/>
    <w:rsid w:val="00671022"/>
    <w:rsid w:val="0067153C"/>
    <w:rsid w:val="006718C3"/>
    <w:rsid w:val="0067211E"/>
    <w:rsid w:val="006727C8"/>
    <w:rsid w:val="00673040"/>
    <w:rsid w:val="00673162"/>
    <w:rsid w:val="00674089"/>
    <w:rsid w:val="00675616"/>
    <w:rsid w:val="00675816"/>
    <w:rsid w:val="00676DA0"/>
    <w:rsid w:val="00676F1F"/>
    <w:rsid w:val="0068091A"/>
    <w:rsid w:val="00680BDF"/>
    <w:rsid w:val="00681296"/>
    <w:rsid w:val="00681F8B"/>
    <w:rsid w:val="006820F1"/>
    <w:rsid w:val="006833C1"/>
    <w:rsid w:val="00683CFD"/>
    <w:rsid w:val="00683D01"/>
    <w:rsid w:val="006846F4"/>
    <w:rsid w:val="00685FE1"/>
    <w:rsid w:val="006860C0"/>
    <w:rsid w:val="00686829"/>
    <w:rsid w:val="00686BDF"/>
    <w:rsid w:val="00686DDD"/>
    <w:rsid w:val="00687374"/>
    <w:rsid w:val="00687412"/>
    <w:rsid w:val="00687A5D"/>
    <w:rsid w:val="00687F74"/>
    <w:rsid w:val="006917C2"/>
    <w:rsid w:val="00691B1B"/>
    <w:rsid w:val="006928D3"/>
    <w:rsid w:val="00692D06"/>
    <w:rsid w:val="0069363C"/>
    <w:rsid w:val="00693806"/>
    <w:rsid w:val="006941B6"/>
    <w:rsid w:val="006943D1"/>
    <w:rsid w:val="0069488E"/>
    <w:rsid w:val="0069573E"/>
    <w:rsid w:val="00695EF2"/>
    <w:rsid w:val="0069640D"/>
    <w:rsid w:val="00696578"/>
    <w:rsid w:val="00696FFC"/>
    <w:rsid w:val="006A09EE"/>
    <w:rsid w:val="006A18D3"/>
    <w:rsid w:val="006A1BCE"/>
    <w:rsid w:val="006A2417"/>
    <w:rsid w:val="006A29A2"/>
    <w:rsid w:val="006A2C9B"/>
    <w:rsid w:val="006A39EB"/>
    <w:rsid w:val="006A3A45"/>
    <w:rsid w:val="006A53C0"/>
    <w:rsid w:val="006A5B03"/>
    <w:rsid w:val="006A71EE"/>
    <w:rsid w:val="006A7604"/>
    <w:rsid w:val="006A782C"/>
    <w:rsid w:val="006A7BC5"/>
    <w:rsid w:val="006A7CE5"/>
    <w:rsid w:val="006A7E43"/>
    <w:rsid w:val="006B03E4"/>
    <w:rsid w:val="006B0B1E"/>
    <w:rsid w:val="006B1013"/>
    <w:rsid w:val="006B297A"/>
    <w:rsid w:val="006B2D1C"/>
    <w:rsid w:val="006B347C"/>
    <w:rsid w:val="006B3BFA"/>
    <w:rsid w:val="006B3DF7"/>
    <w:rsid w:val="006B3FAA"/>
    <w:rsid w:val="006B546D"/>
    <w:rsid w:val="006B6D3B"/>
    <w:rsid w:val="006B74B2"/>
    <w:rsid w:val="006B7670"/>
    <w:rsid w:val="006B7B10"/>
    <w:rsid w:val="006C1350"/>
    <w:rsid w:val="006C1672"/>
    <w:rsid w:val="006C309E"/>
    <w:rsid w:val="006C3C2F"/>
    <w:rsid w:val="006C3F27"/>
    <w:rsid w:val="006C4EDC"/>
    <w:rsid w:val="006C5504"/>
    <w:rsid w:val="006C565D"/>
    <w:rsid w:val="006C5683"/>
    <w:rsid w:val="006C5F90"/>
    <w:rsid w:val="006C724A"/>
    <w:rsid w:val="006C7DE4"/>
    <w:rsid w:val="006D01B6"/>
    <w:rsid w:val="006D064B"/>
    <w:rsid w:val="006D1CD3"/>
    <w:rsid w:val="006D1ED2"/>
    <w:rsid w:val="006D213D"/>
    <w:rsid w:val="006D22F6"/>
    <w:rsid w:val="006D35CB"/>
    <w:rsid w:val="006D3751"/>
    <w:rsid w:val="006D426C"/>
    <w:rsid w:val="006D4D44"/>
    <w:rsid w:val="006D4F23"/>
    <w:rsid w:val="006D5094"/>
    <w:rsid w:val="006D57C1"/>
    <w:rsid w:val="006D5890"/>
    <w:rsid w:val="006D59DA"/>
    <w:rsid w:val="006D5AEC"/>
    <w:rsid w:val="006D5B89"/>
    <w:rsid w:val="006D5C3C"/>
    <w:rsid w:val="006D7056"/>
    <w:rsid w:val="006D728E"/>
    <w:rsid w:val="006D77FF"/>
    <w:rsid w:val="006E10E1"/>
    <w:rsid w:val="006E21EC"/>
    <w:rsid w:val="006E3C90"/>
    <w:rsid w:val="006E4751"/>
    <w:rsid w:val="006E4C54"/>
    <w:rsid w:val="006E556E"/>
    <w:rsid w:val="006E5960"/>
    <w:rsid w:val="006E5B80"/>
    <w:rsid w:val="006E5E60"/>
    <w:rsid w:val="006E6722"/>
    <w:rsid w:val="006E6916"/>
    <w:rsid w:val="006E767F"/>
    <w:rsid w:val="006E7685"/>
    <w:rsid w:val="006E7725"/>
    <w:rsid w:val="006F1361"/>
    <w:rsid w:val="006F220A"/>
    <w:rsid w:val="006F3194"/>
    <w:rsid w:val="006F3344"/>
    <w:rsid w:val="006F452D"/>
    <w:rsid w:val="006F4C5F"/>
    <w:rsid w:val="006F4FCB"/>
    <w:rsid w:val="006F50CF"/>
    <w:rsid w:val="006F5600"/>
    <w:rsid w:val="006F609A"/>
    <w:rsid w:val="006F7967"/>
    <w:rsid w:val="0070002E"/>
    <w:rsid w:val="0070012B"/>
    <w:rsid w:val="00701AC1"/>
    <w:rsid w:val="00703095"/>
    <w:rsid w:val="007033DF"/>
    <w:rsid w:val="00704032"/>
    <w:rsid w:val="00704289"/>
    <w:rsid w:val="007048C9"/>
    <w:rsid w:val="00704BCE"/>
    <w:rsid w:val="00704F71"/>
    <w:rsid w:val="00705279"/>
    <w:rsid w:val="00705717"/>
    <w:rsid w:val="00705736"/>
    <w:rsid w:val="00706106"/>
    <w:rsid w:val="00706C8B"/>
    <w:rsid w:val="0070754B"/>
    <w:rsid w:val="0070758A"/>
    <w:rsid w:val="00710B8D"/>
    <w:rsid w:val="007114EC"/>
    <w:rsid w:val="00711D58"/>
    <w:rsid w:val="007127B0"/>
    <w:rsid w:val="0071280E"/>
    <w:rsid w:val="00712AB1"/>
    <w:rsid w:val="00712B1A"/>
    <w:rsid w:val="00712B80"/>
    <w:rsid w:val="007131E1"/>
    <w:rsid w:val="00713B77"/>
    <w:rsid w:val="00714109"/>
    <w:rsid w:val="0071481A"/>
    <w:rsid w:val="00714AA8"/>
    <w:rsid w:val="00715405"/>
    <w:rsid w:val="00715460"/>
    <w:rsid w:val="00716194"/>
    <w:rsid w:val="00716866"/>
    <w:rsid w:val="00716D3C"/>
    <w:rsid w:val="00716F54"/>
    <w:rsid w:val="00717270"/>
    <w:rsid w:val="007174E3"/>
    <w:rsid w:val="00717DFD"/>
    <w:rsid w:val="007210D9"/>
    <w:rsid w:val="00721136"/>
    <w:rsid w:val="00721696"/>
    <w:rsid w:val="007216EC"/>
    <w:rsid w:val="00721E55"/>
    <w:rsid w:val="00722C70"/>
    <w:rsid w:val="00723B2D"/>
    <w:rsid w:val="00724212"/>
    <w:rsid w:val="00724B70"/>
    <w:rsid w:val="00725239"/>
    <w:rsid w:val="007256DB"/>
    <w:rsid w:val="00726B24"/>
    <w:rsid w:val="007272C1"/>
    <w:rsid w:val="00727D0A"/>
    <w:rsid w:val="00730AA6"/>
    <w:rsid w:val="00730CBC"/>
    <w:rsid w:val="00731B5D"/>
    <w:rsid w:val="00731FF5"/>
    <w:rsid w:val="00732489"/>
    <w:rsid w:val="007340B6"/>
    <w:rsid w:val="007352BE"/>
    <w:rsid w:val="007354C0"/>
    <w:rsid w:val="007356C4"/>
    <w:rsid w:val="00736580"/>
    <w:rsid w:val="0073686A"/>
    <w:rsid w:val="00736902"/>
    <w:rsid w:val="00736B65"/>
    <w:rsid w:val="00736BE7"/>
    <w:rsid w:val="00736CF4"/>
    <w:rsid w:val="0073711E"/>
    <w:rsid w:val="007404BB"/>
    <w:rsid w:val="00740E21"/>
    <w:rsid w:val="00740FAA"/>
    <w:rsid w:val="0074108A"/>
    <w:rsid w:val="007418D4"/>
    <w:rsid w:val="00741D82"/>
    <w:rsid w:val="00741F8C"/>
    <w:rsid w:val="007427D4"/>
    <w:rsid w:val="00742A32"/>
    <w:rsid w:val="00743159"/>
    <w:rsid w:val="007440E1"/>
    <w:rsid w:val="0074444D"/>
    <w:rsid w:val="007447E7"/>
    <w:rsid w:val="0074480C"/>
    <w:rsid w:val="0074542D"/>
    <w:rsid w:val="00745831"/>
    <w:rsid w:val="00745A36"/>
    <w:rsid w:val="007476D0"/>
    <w:rsid w:val="007476FF"/>
    <w:rsid w:val="007478DE"/>
    <w:rsid w:val="0075095C"/>
    <w:rsid w:val="00751135"/>
    <w:rsid w:val="007514C4"/>
    <w:rsid w:val="00751ADA"/>
    <w:rsid w:val="00752A2C"/>
    <w:rsid w:val="007545FF"/>
    <w:rsid w:val="007556C6"/>
    <w:rsid w:val="00756EA0"/>
    <w:rsid w:val="00760185"/>
    <w:rsid w:val="0076025E"/>
    <w:rsid w:val="007605B4"/>
    <w:rsid w:val="0076120E"/>
    <w:rsid w:val="0076124F"/>
    <w:rsid w:val="00761A6D"/>
    <w:rsid w:val="007622DD"/>
    <w:rsid w:val="0076258C"/>
    <w:rsid w:val="00762E0E"/>
    <w:rsid w:val="007635B0"/>
    <w:rsid w:val="00763AD2"/>
    <w:rsid w:val="00764B7D"/>
    <w:rsid w:val="00764F9B"/>
    <w:rsid w:val="007655FE"/>
    <w:rsid w:val="0076561A"/>
    <w:rsid w:val="00766530"/>
    <w:rsid w:val="00766A46"/>
    <w:rsid w:val="0076721D"/>
    <w:rsid w:val="00770A94"/>
    <w:rsid w:val="00770DB4"/>
    <w:rsid w:val="00771314"/>
    <w:rsid w:val="0077132B"/>
    <w:rsid w:val="00771D38"/>
    <w:rsid w:val="00771FFF"/>
    <w:rsid w:val="0077223C"/>
    <w:rsid w:val="00772363"/>
    <w:rsid w:val="007728C6"/>
    <w:rsid w:val="007737C1"/>
    <w:rsid w:val="00773EA3"/>
    <w:rsid w:val="0077471A"/>
    <w:rsid w:val="00774C1C"/>
    <w:rsid w:val="00775218"/>
    <w:rsid w:val="007755C2"/>
    <w:rsid w:val="00776C84"/>
    <w:rsid w:val="00776CD5"/>
    <w:rsid w:val="00777075"/>
    <w:rsid w:val="00777BBE"/>
    <w:rsid w:val="00782029"/>
    <w:rsid w:val="007820B5"/>
    <w:rsid w:val="00782B82"/>
    <w:rsid w:val="007830B9"/>
    <w:rsid w:val="00783167"/>
    <w:rsid w:val="00783401"/>
    <w:rsid w:val="00783827"/>
    <w:rsid w:val="00783AB7"/>
    <w:rsid w:val="007848FB"/>
    <w:rsid w:val="0078509C"/>
    <w:rsid w:val="00785177"/>
    <w:rsid w:val="00785FC7"/>
    <w:rsid w:val="00786983"/>
    <w:rsid w:val="00787107"/>
    <w:rsid w:val="00787B41"/>
    <w:rsid w:val="00787DBD"/>
    <w:rsid w:val="007902DA"/>
    <w:rsid w:val="00791861"/>
    <w:rsid w:val="00791C79"/>
    <w:rsid w:val="00792450"/>
    <w:rsid w:val="00792AB2"/>
    <w:rsid w:val="00793923"/>
    <w:rsid w:val="00793F0F"/>
    <w:rsid w:val="00794228"/>
    <w:rsid w:val="00794618"/>
    <w:rsid w:val="007948EA"/>
    <w:rsid w:val="0079541D"/>
    <w:rsid w:val="007957A6"/>
    <w:rsid w:val="007963A6"/>
    <w:rsid w:val="007A085B"/>
    <w:rsid w:val="007A0863"/>
    <w:rsid w:val="007A099D"/>
    <w:rsid w:val="007A1FF4"/>
    <w:rsid w:val="007A21D3"/>
    <w:rsid w:val="007A2509"/>
    <w:rsid w:val="007A2C13"/>
    <w:rsid w:val="007A39CB"/>
    <w:rsid w:val="007A3B41"/>
    <w:rsid w:val="007A3D18"/>
    <w:rsid w:val="007A490C"/>
    <w:rsid w:val="007A4ACC"/>
    <w:rsid w:val="007A5103"/>
    <w:rsid w:val="007A5493"/>
    <w:rsid w:val="007A5D63"/>
    <w:rsid w:val="007A6B7E"/>
    <w:rsid w:val="007A6DF6"/>
    <w:rsid w:val="007A77FC"/>
    <w:rsid w:val="007B0B2A"/>
    <w:rsid w:val="007B1347"/>
    <w:rsid w:val="007B172B"/>
    <w:rsid w:val="007B17EB"/>
    <w:rsid w:val="007B1F72"/>
    <w:rsid w:val="007B4282"/>
    <w:rsid w:val="007B42BA"/>
    <w:rsid w:val="007B5738"/>
    <w:rsid w:val="007B57D9"/>
    <w:rsid w:val="007B610B"/>
    <w:rsid w:val="007B7523"/>
    <w:rsid w:val="007B768F"/>
    <w:rsid w:val="007B7A19"/>
    <w:rsid w:val="007B7B34"/>
    <w:rsid w:val="007C0189"/>
    <w:rsid w:val="007C09D6"/>
    <w:rsid w:val="007C0EC2"/>
    <w:rsid w:val="007C16CA"/>
    <w:rsid w:val="007C18AE"/>
    <w:rsid w:val="007C1E98"/>
    <w:rsid w:val="007C1ECF"/>
    <w:rsid w:val="007C1FBF"/>
    <w:rsid w:val="007C278D"/>
    <w:rsid w:val="007C2E04"/>
    <w:rsid w:val="007C36BA"/>
    <w:rsid w:val="007C3AFA"/>
    <w:rsid w:val="007C3E1D"/>
    <w:rsid w:val="007C407E"/>
    <w:rsid w:val="007C47E9"/>
    <w:rsid w:val="007C505A"/>
    <w:rsid w:val="007C5475"/>
    <w:rsid w:val="007C571B"/>
    <w:rsid w:val="007C5785"/>
    <w:rsid w:val="007C5F85"/>
    <w:rsid w:val="007C63DE"/>
    <w:rsid w:val="007D07E6"/>
    <w:rsid w:val="007D0A62"/>
    <w:rsid w:val="007D26C9"/>
    <w:rsid w:val="007D2CA0"/>
    <w:rsid w:val="007D2E9E"/>
    <w:rsid w:val="007D3156"/>
    <w:rsid w:val="007D3E31"/>
    <w:rsid w:val="007D47AA"/>
    <w:rsid w:val="007D4EE3"/>
    <w:rsid w:val="007D5678"/>
    <w:rsid w:val="007D5A14"/>
    <w:rsid w:val="007D617C"/>
    <w:rsid w:val="007D634D"/>
    <w:rsid w:val="007E01B2"/>
    <w:rsid w:val="007E01FD"/>
    <w:rsid w:val="007E0379"/>
    <w:rsid w:val="007E0831"/>
    <w:rsid w:val="007E128E"/>
    <w:rsid w:val="007E247E"/>
    <w:rsid w:val="007E2DA1"/>
    <w:rsid w:val="007E34FF"/>
    <w:rsid w:val="007E3AA6"/>
    <w:rsid w:val="007E3B90"/>
    <w:rsid w:val="007E40A9"/>
    <w:rsid w:val="007E5118"/>
    <w:rsid w:val="007E5715"/>
    <w:rsid w:val="007E5996"/>
    <w:rsid w:val="007E6F80"/>
    <w:rsid w:val="007E7377"/>
    <w:rsid w:val="007F006A"/>
    <w:rsid w:val="007F0162"/>
    <w:rsid w:val="007F08C5"/>
    <w:rsid w:val="007F0ADA"/>
    <w:rsid w:val="007F163E"/>
    <w:rsid w:val="007F1D73"/>
    <w:rsid w:val="007F224D"/>
    <w:rsid w:val="007F2614"/>
    <w:rsid w:val="007F3258"/>
    <w:rsid w:val="007F345A"/>
    <w:rsid w:val="007F386B"/>
    <w:rsid w:val="007F399D"/>
    <w:rsid w:val="007F3C34"/>
    <w:rsid w:val="007F57AD"/>
    <w:rsid w:val="007F634D"/>
    <w:rsid w:val="007F65B8"/>
    <w:rsid w:val="007F69E3"/>
    <w:rsid w:val="0080017B"/>
    <w:rsid w:val="0080148E"/>
    <w:rsid w:val="00801D6F"/>
    <w:rsid w:val="00801E8D"/>
    <w:rsid w:val="00802A4F"/>
    <w:rsid w:val="00803607"/>
    <w:rsid w:val="00804F35"/>
    <w:rsid w:val="00805036"/>
    <w:rsid w:val="0080530C"/>
    <w:rsid w:val="008054ED"/>
    <w:rsid w:val="0080584D"/>
    <w:rsid w:val="00805C32"/>
    <w:rsid w:val="00806409"/>
    <w:rsid w:val="008065BF"/>
    <w:rsid w:val="008069AE"/>
    <w:rsid w:val="008073F5"/>
    <w:rsid w:val="0080777B"/>
    <w:rsid w:val="0081133A"/>
    <w:rsid w:val="00811492"/>
    <w:rsid w:val="008114F7"/>
    <w:rsid w:val="0081251B"/>
    <w:rsid w:val="00812BE4"/>
    <w:rsid w:val="00813190"/>
    <w:rsid w:val="00813241"/>
    <w:rsid w:val="0081340C"/>
    <w:rsid w:val="00813C8A"/>
    <w:rsid w:val="008140EC"/>
    <w:rsid w:val="00814C13"/>
    <w:rsid w:val="0081565A"/>
    <w:rsid w:val="0081607F"/>
    <w:rsid w:val="008166EE"/>
    <w:rsid w:val="00816A8E"/>
    <w:rsid w:val="00816DBB"/>
    <w:rsid w:val="008179D9"/>
    <w:rsid w:val="00817E91"/>
    <w:rsid w:val="0082072F"/>
    <w:rsid w:val="0082154D"/>
    <w:rsid w:val="00821B6C"/>
    <w:rsid w:val="00821D40"/>
    <w:rsid w:val="0082348D"/>
    <w:rsid w:val="00824F63"/>
    <w:rsid w:val="00825D3D"/>
    <w:rsid w:val="00825ED7"/>
    <w:rsid w:val="0082611A"/>
    <w:rsid w:val="00826384"/>
    <w:rsid w:val="00826CF0"/>
    <w:rsid w:val="00827ACD"/>
    <w:rsid w:val="008301A7"/>
    <w:rsid w:val="008302AE"/>
    <w:rsid w:val="00830975"/>
    <w:rsid w:val="0083140A"/>
    <w:rsid w:val="00831871"/>
    <w:rsid w:val="0083207C"/>
    <w:rsid w:val="00832886"/>
    <w:rsid w:val="00832B1C"/>
    <w:rsid w:val="0083369F"/>
    <w:rsid w:val="00833A17"/>
    <w:rsid w:val="00834746"/>
    <w:rsid w:val="00834C8F"/>
    <w:rsid w:val="00834D29"/>
    <w:rsid w:val="00835A85"/>
    <w:rsid w:val="0083609B"/>
    <w:rsid w:val="0083652B"/>
    <w:rsid w:val="008366DB"/>
    <w:rsid w:val="008373E4"/>
    <w:rsid w:val="00837812"/>
    <w:rsid w:val="00837C2F"/>
    <w:rsid w:val="00837DFD"/>
    <w:rsid w:val="00837F66"/>
    <w:rsid w:val="00840D01"/>
    <w:rsid w:val="00840D23"/>
    <w:rsid w:val="00841EE1"/>
    <w:rsid w:val="00843863"/>
    <w:rsid w:val="00843A0E"/>
    <w:rsid w:val="00843E5C"/>
    <w:rsid w:val="00843F9F"/>
    <w:rsid w:val="00845331"/>
    <w:rsid w:val="008453CC"/>
    <w:rsid w:val="0084557C"/>
    <w:rsid w:val="00845C4A"/>
    <w:rsid w:val="008468E2"/>
    <w:rsid w:val="008469F7"/>
    <w:rsid w:val="008471F4"/>
    <w:rsid w:val="00847C95"/>
    <w:rsid w:val="00847D96"/>
    <w:rsid w:val="00850323"/>
    <w:rsid w:val="00851AE5"/>
    <w:rsid w:val="00851AED"/>
    <w:rsid w:val="00851B1C"/>
    <w:rsid w:val="0085358E"/>
    <w:rsid w:val="00854AE4"/>
    <w:rsid w:val="00854CF2"/>
    <w:rsid w:val="00856117"/>
    <w:rsid w:val="00856CC6"/>
    <w:rsid w:val="00857051"/>
    <w:rsid w:val="0085720F"/>
    <w:rsid w:val="008575B2"/>
    <w:rsid w:val="00857E90"/>
    <w:rsid w:val="008601F9"/>
    <w:rsid w:val="008605B5"/>
    <w:rsid w:val="008612F2"/>
    <w:rsid w:val="00861F93"/>
    <w:rsid w:val="00862904"/>
    <w:rsid w:val="00862920"/>
    <w:rsid w:val="00862F8B"/>
    <w:rsid w:val="00863485"/>
    <w:rsid w:val="00863B8A"/>
    <w:rsid w:val="00865051"/>
    <w:rsid w:val="008669F4"/>
    <w:rsid w:val="00866C72"/>
    <w:rsid w:val="00866C87"/>
    <w:rsid w:val="00867BC3"/>
    <w:rsid w:val="00870387"/>
    <w:rsid w:val="0087109F"/>
    <w:rsid w:val="00872727"/>
    <w:rsid w:val="0087294C"/>
    <w:rsid w:val="00872A24"/>
    <w:rsid w:val="00872BAE"/>
    <w:rsid w:val="00873789"/>
    <w:rsid w:val="00873A34"/>
    <w:rsid w:val="00873AD1"/>
    <w:rsid w:val="00874FD4"/>
    <w:rsid w:val="00875785"/>
    <w:rsid w:val="00876FE6"/>
    <w:rsid w:val="00877631"/>
    <w:rsid w:val="00877C0F"/>
    <w:rsid w:val="0088141B"/>
    <w:rsid w:val="00881AC3"/>
    <w:rsid w:val="00882073"/>
    <w:rsid w:val="008825CF"/>
    <w:rsid w:val="0088469B"/>
    <w:rsid w:val="00884A71"/>
    <w:rsid w:val="00884EB5"/>
    <w:rsid w:val="00884F44"/>
    <w:rsid w:val="008856BE"/>
    <w:rsid w:val="008869F7"/>
    <w:rsid w:val="00887086"/>
    <w:rsid w:val="008872FF"/>
    <w:rsid w:val="00890709"/>
    <w:rsid w:val="0089090F"/>
    <w:rsid w:val="00890D1B"/>
    <w:rsid w:val="008920B6"/>
    <w:rsid w:val="008922E2"/>
    <w:rsid w:val="00892799"/>
    <w:rsid w:val="008927CB"/>
    <w:rsid w:val="00892B55"/>
    <w:rsid w:val="00892CD4"/>
    <w:rsid w:val="008930C9"/>
    <w:rsid w:val="0089340D"/>
    <w:rsid w:val="00893574"/>
    <w:rsid w:val="00893AD5"/>
    <w:rsid w:val="00893C80"/>
    <w:rsid w:val="00893FA5"/>
    <w:rsid w:val="0089427F"/>
    <w:rsid w:val="00896A24"/>
    <w:rsid w:val="00896ABF"/>
    <w:rsid w:val="00897297"/>
    <w:rsid w:val="00897597"/>
    <w:rsid w:val="008A1024"/>
    <w:rsid w:val="008A2165"/>
    <w:rsid w:val="008A22FA"/>
    <w:rsid w:val="008A2955"/>
    <w:rsid w:val="008A2AF9"/>
    <w:rsid w:val="008A3E16"/>
    <w:rsid w:val="008A4171"/>
    <w:rsid w:val="008A4FF2"/>
    <w:rsid w:val="008A5FF3"/>
    <w:rsid w:val="008A626E"/>
    <w:rsid w:val="008A756B"/>
    <w:rsid w:val="008B1408"/>
    <w:rsid w:val="008B1F20"/>
    <w:rsid w:val="008B2DCD"/>
    <w:rsid w:val="008B44EC"/>
    <w:rsid w:val="008B5371"/>
    <w:rsid w:val="008B5CE3"/>
    <w:rsid w:val="008B6095"/>
    <w:rsid w:val="008B627F"/>
    <w:rsid w:val="008B67BE"/>
    <w:rsid w:val="008B67DB"/>
    <w:rsid w:val="008C0F23"/>
    <w:rsid w:val="008C14A4"/>
    <w:rsid w:val="008C1863"/>
    <w:rsid w:val="008C3029"/>
    <w:rsid w:val="008C3048"/>
    <w:rsid w:val="008C3A0D"/>
    <w:rsid w:val="008C44AE"/>
    <w:rsid w:val="008C4D05"/>
    <w:rsid w:val="008C5E0C"/>
    <w:rsid w:val="008C69F2"/>
    <w:rsid w:val="008C7686"/>
    <w:rsid w:val="008C7712"/>
    <w:rsid w:val="008D02CE"/>
    <w:rsid w:val="008D0CBC"/>
    <w:rsid w:val="008D1B6F"/>
    <w:rsid w:val="008D1FDC"/>
    <w:rsid w:val="008D26C1"/>
    <w:rsid w:val="008D2AA4"/>
    <w:rsid w:val="008D34A4"/>
    <w:rsid w:val="008D3E8C"/>
    <w:rsid w:val="008D3F55"/>
    <w:rsid w:val="008D4257"/>
    <w:rsid w:val="008D462D"/>
    <w:rsid w:val="008D4EA7"/>
    <w:rsid w:val="008D5547"/>
    <w:rsid w:val="008D5FEF"/>
    <w:rsid w:val="008D622E"/>
    <w:rsid w:val="008D6245"/>
    <w:rsid w:val="008D65F5"/>
    <w:rsid w:val="008D67DF"/>
    <w:rsid w:val="008D6D6B"/>
    <w:rsid w:val="008D7396"/>
    <w:rsid w:val="008E04FA"/>
    <w:rsid w:val="008E1F0F"/>
    <w:rsid w:val="008E2675"/>
    <w:rsid w:val="008E287B"/>
    <w:rsid w:val="008E29C5"/>
    <w:rsid w:val="008E30DB"/>
    <w:rsid w:val="008E3848"/>
    <w:rsid w:val="008E4B88"/>
    <w:rsid w:val="008E4D95"/>
    <w:rsid w:val="008E4F4F"/>
    <w:rsid w:val="008E5138"/>
    <w:rsid w:val="008E5865"/>
    <w:rsid w:val="008E5A67"/>
    <w:rsid w:val="008E5B13"/>
    <w:rsid w:val="008E5D34"/>
    <w:rsid w:val="008E6C5C"/>
    <w:rsid w:val="008E6D0D"/>
    <w:rsid w:val="008E7085"/>
    <w:rsid w:val="008E70A6"/>
    <w:rsid w:val="008E778B"/>
    <w:rsid w:val="008E7A0F"/>
    <w:rsid w:val="008E7BF9"/>
    <w:rsid w:val="008F0E00"/>
    <w:rsid w:val="008F11C4"/>
    <w:rsid w:val="008F1B7C"/>
    <w:rsid w:val="008F1FEE"/>
    <w:rsid w:val="008F20BD"/>
    <w:rsid w:val="008F25E3"/>
    <w:rsid w:val="008F2C02"/>
    <w:rsid w:val="008F2CFB"/>
    <w:rsid w:val="008F3422"/>
    <w:rsid w:val="008F4015"/>
    <w:rsid w:val="008F47FD"/>
    <w:rsid w:val="008F6277"/>
    <w:rsid w:val="008F7B62"/>
    <w:rsid w:val="009001BE"/>
    <w:rsid w:val="00900A68"/>
    <w:rsid w:val="009015F2"/>
    <w:rsid w:val="00901D7C"/>
    <w:rsid w:val="00903E63"/>
    <w:rsid w:val="0090442E"/>
    <w:rsid w:val="0090483C"/>
    <w:rsid w:val="00905476"/>
    <w:rsid w:val="00905BB5"/>
    <w:rsid w:val="009074A0"/>
    <w:rsid w:val="0091031B"/>
    <w:rsid w:val="00910D78"/>
    <w:rsid w:val="009115F6"/>
    <w:rsid w:val="009118C7"/>
    <w:rsid w:val="00911CF1"/>
    <w:rsid w:val="00912C3E"/>
    <w:rsid w:val="00912F33"/>
    <w:rsid w:val="009140B7"/>
    <w:rsid w:val="0091423D"/>
    <w:rsid w:val="00914926"/>
    <w:rsid w:val="00914E4C"/>
    <w:rsid w:val="0091552D"/>
    <w:rsid w:val="00915CDB"/>
    <w:rsid w:val="009162B9"/>
    <w:rsid w:val="00916DCA"/>
    <w:rsid w:val="009178FE"/>
    <w:rsid w:val="00917A98"/>
    <w:rsid w:val="0092086D"/>
    <w:rsid w:val="009208C4"/>
    <w:rsid w:val="009210B2"/>
    <w:rsid w:val="0092162F"/>
    <w:rsid w:val="00921EF5"/>
    <w:rsid w:val="009232AD"/>
    <w:rsid w:val="00923B93"/>
    <w:rsid w:val="00924B52"/>
    <w:rsid w:val="0092602D"/>
    <w:rsid w:val="00926076"/>
    <w:rsid w:val="009267AA"/>
    <w:rsid w:val="00927476"/>
    <w:rsid w:val="009309CD"/>
    <w:rsid w:val="00931269"/>
    <w:rsid w:val="00931428"/>
    <w:rsid w:val="00932706"/>
    <w:rsid w:val="00932993"/>
    <w:rsid w:val="0093302D"/>
    <w:rsid w:val="0093304B"/>
    <w:rsid w:val="009332EB"/>
    <w:rsid w:val="009334CE"/>
    <w:rsid w:val="0093355B"/>
    <w:rsid w:val="0093364B"/>
    <w:rsid w:val="00933AEC"/>
    <w:rsid w:val="00934DB9"/>
    <w:rsid w:val="0093535F"/>
    <w:rsid w:val="009365DF"/>
    <w:rsid w:val="00936828"/>
    <w:rsid w:val="00937F0C"/>
    <w:rsid w:val="00941568"/>
    <w:rsid w:val="00941DB4"/>
    <w:rsid w:val="00942288"/>
    <w:rsid w:val="009422BB"/>
    <w:rsid w:val="0094350E"/>
    <w:rsid w:val="009435A1"/>
    <w:rsid w:val="009435A4"/>
    <w:rsid w:val="009436E8"/>
    <w:rsid w:val="00943C07"/>
    <w:rsid w:val="00945393"/>
    <w:rsid w:val="00947BC4"/>
    <w:rsid w:val="00947D3A"/>
    <w:rsid w:val="00947DF6"/>
    <w:rsid w:val="00950256"/>
    <w:rsid w:val="00952EA1"/>
    <w:rsid w:val="009538F2"/>
    <w:rsid w:val="00954AFA"/>
    <w:rsid w:val="00955BC6"/>
    <w:rsid w:val="00955EC9"/>
    <w:rsid w:val="009561A4"/>
    <w:rsid w:val="00956E5B"/>
    <w:rsid w:val="00956FCE"/>
    <w:rsid w:val="009575EB"/>
    <w:rsid w:val="00960E51"/>
    <w:rsid w:val="009629B9"/>
    <w:rsid w:val="00963860"/>
    <w:rsid w:val="00963D06"/>
    <w:rsid w:val="00963E2E"/>
    <w:rsid w:val="009645E9"/>
    <w:rsid w:val="00965167"/>
    <w:rsid w:val="0096554B"/>
    <w:rsid w:val="0096621C"/>
    <w:rsid w:val="009664CC"/>
    <w:rsid w:val="0096667C"/>
    <w:rsid w:val="00966857"/>
    <w:rsid w:val="009668F0"/>
    <w:rsid w:val="009670F7"/>
    <w:rsid w:val="00967C6B"/>
    <w:rsid w:val="009719B8"/>
    <w:rsid w:val="009731CF"/>
    <w:rsid w:val="009735A3"/>
    <w:rsid w:val="009735DE"/>
    <w:rsid w:val="0097445D"/>
    <w:rsid w:val="009746A5"/>
    <w:rsid w:val="00975450"/>
    <w:rsid w:val="00975EB7"/>
    <w:rsid w:val="00976C7F"/>
    <w:rsid w:val="00976D27"/>
    <w:rsid w:val="00977B2B"/>
    <w:rsid w:val="00977EFD"/>
    <w:rsid w:val="00980C9F"/>
    <w:rsid w:val="00981A9C"/>
    <w:rsid w:val="009829C6"/>
    <w:rsid w:val="0098331C"/>
    <w:rsid w:val="00983330"/>
    <w:rsid w:val="00983630"/>
    <w:rsid w:val="00983AB0"/>
    <w:rsid w:val="00983CFB"/>
    <w:rsid w:val="00984C47"/>
    <w:rsid w:val="00985384"/>
    <w:rsid w:val="009858D8"/>
    <w:rsid w:val="009868A7"/>
    <w:rsid w:val="00986BAC"/>
    <w:rsid w:val="00986EB1"/>
    <w:rsid w:val="00987D75"/>
    <w:rsid w:val="00990B48"/>
    <w:rsid w:val="00992263"/>
    <w:rsid w:val="009928C8"/>
    <w:rsid w:val="00992D0E"/>
    <w:rsid w:val="009937CB"/>
    <w:rsid w:val="0099437C"/>
    <w:rsid w:val="009943E9"/>
    <w:rsid w:val="009947C8"/>
    <w:rsid w:val="009957CE"/>
    <w:rsid w:val="00995C4C"/>
    <w:rsid w:val="00996D2E"/>
    <w:rsid w:val="00996F26"/>
    <w:rsid w:val="0099711E"/>
    <w:rsid w:val="009976CB"/>
    <w:rsid w:val="00997CDD"/>
    <w:rsid w:val="009A1056"/>
    <w:rsid w:val="009A1D72"/>
    <w:rsid w:val="009A20F2"/>
    <w:rsid w:val="009A22FB"/>
    <w:rsid w:val="009A2F58"/>
    <w:rsid w:val="009A2F71"/>
    <w:rsid w:val="009A33B5"/>
    <w:rsid w:val="009A4BBA"/>
    <w:rsid w:val="009A5A7D"/>
    <w:rsid w:val="009A5C05"/>
    <w:rsid w:val="009A6031"/>
    <w:rsid w:val="009A61E3"/>
    <w:rsid w:val="009A641D"/>
    <w:rsid w:val="009A66B6"/>
    <w:rsid w:val="009A684E"/>
    <w:rsid w:val="009A77F8"/>
    <w:rsid w:val="009A7BAC"/>
    <w:rsid w:val="009B0047"/>
    <w:rsid w:val="009B006E"/>
    <w:rsid w:val="009B0CAD"/>
    <w:rsid w:val="009B17E9"/>
    <w:rsid w:val="009B247D"/>
    <w:rsid w:val="009B2CBC"/>
    <w:rsid w:val="009B3C41"/>
    <w:rsid w:val="009B3F65"/>
    <w:rsid w:val="009B44F2"/>
    <w:rsid w:val="009B45BE"/>
    <w:rsid w:val="009B46EC"/>
    <w:rsid w:val="009B6929"/>
    <w:rsid w:val="009B779A"/>
    <w:rsid w:val="009B7D0C"/>
    <w:rsid w:val="009B7E61"/>
    <w:rsid w:val="009B7F46"/>
    <w:rsid w:val="009C104E"/>
    <w:rsid w:val="009C206C"/>
    <w:rsid w:val="009C2AA1"/>
    <w:rsid w:val="009C303C"/>
    <w:rsid w:val="009C34E9"/>
    <w:rsid w:val="009C3B8B"/>
    <w:rsid w:val="009C3C75"/>
    <w:rsid w:val="009C4307"/>
    <w:rsid w:val="009C4681"/>
    <w:rsid w:val="009C49E5"/>
    <w:rsid w:val="009C5694"/>
    <w:rsid w:val="009C56EA"/>
    <w:rsid w:val="009C58C0"/>
    <w:rsid w:val="009C5F56"/>
    <w:rsid w:val="009C7435"/>
    <w:rsid w:val="009D0B9B"/>
    <w:rsid w:val="009D0C05"/>
    <w:rsid w:val="009D1552"/>
    <w:rsid w:val="009D1BCE"/>
    <w:rsid w:val="009D26A1"/>
    <w:rsid w:val="009D29C8"/>
    <w:rsid w:val="009D3435"/>
    <w:rsid w:val="009D3690"/>
    <w:rsid w:val="009D36EC"/>
    <w:rsid w:val="009D3A35"/>
    <w:rsid w:val="009D3CCA"/>
    <w:rsid w:val="009D40DE"/>
    <w:rsid w:val="009D4A75"/>
    <w:rsid w:val="009D56E0"/>
    <w:rsid w:val="009D5D65"/>
    <w:rsid w:val="009D7D5D"/>
    <w:rsid w:val="009E017E"/>
    <w:rsid w:val="009E02F7"/>
    <w:rsid w:val="009E0CE0"/>
    <w:rsid w:val="009E0DC2"/>
    <w:rsid w:val="009E0E4E"/>
    <w:rsid w:val="009E1DF9"/>
    <w:rsid w:val="009E1E75"/>
    <w:rsid w:val="009E2665"/>
    <w:rsid w:val="009E4510"/>
    <w:rsid w:val="009E4742"/>
    <w:rsid w:val="009E4B48"/>
    <w:rsid w:val="009E522E"/>
    <w:rsid w:val="009E554E"/>
    <w:rsid w:val="009E5689"/>
    <w:rsid w:val="009E577D"/>
    <w:rsid w:val="009E5875"/>
    <w:rsid w:val="009E5F97"/>
    <w:rsid w:val="009E7044"/>
    <w:rsid w:val="009F02FB"/>
    <w:rsid w:val="009F0BB0"/>
    <w:rsid w:val="009F1431"/>
    <w:rsid w:val="009F1C31"/>
    <w:rsid w:val="009F1D40"/>
    <w:rsid w:val="009F2031"/>
    <w:rsid w:val="009F2D3F"/>
    <w:rsid w:val="009F3912"/>
    <w:rsid w:val="009F3A52"/>
    <w:rsid w:val="009F3D73"/>
    <w:rsid w:val="009F438E"/>
    <w:rsid w:val="009F468A"/>
    <w:rsid w:val="009F4B6B"/>
    <w:rsid w:val="009F4FEF"/>
    <w:rsid w:val="009F5C73"/>
    <w:rsid w:val="009F5E7F"/>
    <w:rsid w:val="009F64CC"/>
    <w:rsid w:val="009F6687"/>
    <w:rsid w:val="009F780C"/>
    <w:rsid w:val="009F7888"/>
    <w:rsid w:val="00A00126"/>
    <w:rsid w:val="00A00B2D"/>
    <w:rsid w:val="00A01F61"/>
    <w:rsid w:val="00A0253F"/>
    <w:rsid w:val="00A02C1B"/>
    <w:rsid w:val="00A05634"/>
    <w:rsid w:val="00A05DA5"/>
    <w:rsid w:val="00A064DF"/>
    <w:rsid w:val="00A07007"/>
    <w:rsid w:val="00A072CD"/>
    <w:rsid w:val="00A07574"/>
    <w:rsid w:val="00A079AA"/>
    <w:rsid w:val="00A07BA7"/>
    <w:rsid w:val="00A1022E"/>
    <w:rsid w:val="00A1034A"/>
    <w:rsid w:val="00A11306"/>
    <w:rsid w:val="00A1233A"/>
    <w:rsid w:val="00A12845"/>
    <w:rsid w:val="00A12C9E"/>
    <w:rsid w:val="00A131FE"/>
    <w:rsid w:val="00A1321C"/>
    <w:rsid w:val="00A13447"/>
    <w:rsid w:val="00A14343"/>
    <w:rsid w:val="00A14638"/>
    <w:rsid w:val="00A15009"/>
    <w:rsid w:val="00A1521A"/>
    <w:rsid w:val="00A1571B"/>
    <w:rsid w:val="00A16402"/>
    <w:rsid w:val="00A16741"/>
    <w:rsid w:val="00A16C1A"/>
    <w:rsid w:val="00A16E4E"/>
    <w:rsid w:val="00A16FB5"/>
    <w:rsid w:val="00A1776A"/>
    <w:rsid w:val="00A17EAF"/>
    <w:rsid w:val="00A17F25"/>
    <w:rsid w:val="00A202DB"/>
    <w:rsid w:val="00A2037A"/>
    <w:rsid w:val="00A208E0"/>
    <w:rsid w:val="00A20B6F"/>
    <w:rsid w:val="00A21DD8"/>
    <w:rsid w:val="00A22889"/>
    <w:rsid w:val="00A23129"/>
    <w:rsid w:val="00A23687"/>
    <w:rsid w:val="00A24107"/>
    <w:rsid w:val="00A24AEC"/>
    <w:rsid w:val="00A25EDE"/>
    <w:rsid w:val="00A26041"/>
    <w:rsid w:val="00A262FA"/>
    <w:rsid w:val="00A2757C"/>
    <w:rsid w:val="00A2775E"/>
    <w:rsid w:val="00A27A43"/>
    <w:rsid w:val="00A30292"/>
    <w:rsid w:val="00A3105D"/>
    <w:rsid w:val="00A31290"/>
    <w:rsid w:val="00A3258C"/>
    <w:rsid w:val="00A334D2"/>
    <w:rsid w:val="00A336A4"/>
    <w:rsid w:val="00A33F77"/>
    <w:rsid w:val="00A345CA"/>
    <w:rsid w:val="00A351FD"/>
    <w:rsid w:val="00A3598C"/>
    <w:rsid w:val="00A35AA6"/>
    <w:rsid w:val="00A35BA9"/>
    <w:rsid w:val="00A363B3"/>
    <w:rsid w:val="00A36C98"/>
    <w:rsid w:val="00A36D98"/>
    <w:rsid w:val="00A4097D"/>
    <w:rsid w:val="00A417AD"/>
    <w:rsid w:val="00A41BEC"/>
    <w:rsid w:val="00A41D24"/>
    <w:rsid w:val="00A42BCB"/>
    <w:rsid w:val="00A434C0"/>
    <w:rsid w:val="00A441A0"/>
    <w:rsid w:val="00A4420A"/>
    <w:rsid w:val="00A44964"/>
    <w:rsid w:val="00A461F6"/>
    <w:rsid w:val="00A46FC1"/>
    <w:rsid w:val="00A4738E"/>
    <w:rsid w:val="00A50277"/>
    <w:rsid w:val="00A52A56"/>
    <w:rsid w:val="00A532BC"/>
    <w:rsid w:val="00A5354A"/>
    <w:rsid w:val="00A5428F"/>
    <w:rsid w:val="00A54884"/>
    <w:rsid w:val="00A56229"/>
    <w:rsid w:val="00A5630E"/>
    <w:rsid w:val="00A5678E"/>
    <w:rsid w:val="00A56A82"/>
    <w:rsid w:val="00A56B41"/>
    <w:rsid w:val="00A56CD3"/>
    <w:rsid w:val="00A56E94"/>
    <w:rsid w:val="00A57C7B"/>
    <w:rsid w:val="00A604C1"/>
    <w:rsid w:val="00A60AF7"/>
    <w:rsid w:val="00A617C4"/>
    <w:rsid w:val="00A61A42"/>
    <w:rsid w:val="00A61A63"/>
    <w:rsid w:val="00A63FAC"/>
    <w:rsid w:val="00A64211"/>
    <w:rsid w:val="00A6430A"/>
    <w:rsid w:val="00A6483A"/>
    <w:rsid w:val="00A6509F"/>
    <w:rsid w:val="00A65C4B"/>
    <w:rsid w:val="00A667D5"/>
    <w:rsid w:val="00A6689F"/>
    <w:rsid w:val="00A6701F"/>
    <w:rsid w:val="00A716D6"/>
    <w:rsid w:val="00A717F4"/>
    <w:rsid w:val="00A718F1"/>
    <w:rsid w:val="00A71E9C"/>
    <w:rsid w:val="00A71F0A"/>
    <w:rsid w:val="00A72361"/>
    <w:rsid w:val="00A72D1F"/>
    <w:rsid w:val="00A7306F"/>
    <w:rsid w:val="00A73363"/>
    <w:rsid w:val="00A73652"/>
    <w:rsid w:val="00A73D77"/>
    <w:rsid w:val="00A74699"/>
    <w:rsid w:val="00A747D1"/>
    <w:rsid w:val="00A75D22"/>
    <w:rsid w:val="00A76182"/>
    <w:rsid w:val="00A767BD"/>
    <w:rsid w:val="00A80444"/>
    <w:rsid w:val="00A80B60"/>
    <w:rsid w:val="00A81AB3"/>
    <w:rsid w:val="00A83187"/>
    <w:rsid w:val="00A83285"/>
    <w:rsid w:val="00A838D8"/>
    <w:rsid w:val="00A83D6C"/>
    <w:rsid w:val="00A83DCE"/>
    <w:rsid w:val="00A856DD"/>
    <w:rsid w:val="00A8676A"/>
    <w:rsid w:val="00A870F1"/>
    <w:rsid w:val="00A87BE7"/>
    <w:rsid w:val="00A902A3"/>
    <w:rsid w:val="00A903ED"/>
    <w:rsid w:val="00A909A2"/>
    <w:rsid w:val="00A90B49"/>
    <w:rsid w:val="00A90CEC"/>
    <w:rsid w:val="00A915A9"/>
    <w:rsid w:val="00A916AC"/>
    <w:rsid w:val="00A91A3A"/>
    <w:rsid w:val="00A9244A"/>
    <w:rsid w:val="00A92E8F"/>
    <w:rsid w:val="00A9437B"/>
    <w:rsid w:val="00A95A5F"/>
    <w:rsid w:val="00A9667E"/>
    <w:rsid w:val="00A966C2"/>
    <w:rsid w:val="00AA0036"/>
    <w:rsid w:val="00AA04ED"/>
    <w:rsid w:val="00AA14D6"/>
    <w:rsid w:val="00AA2157"/>
    <w:rsid w:val="00AA3061"/>
    <w:rsid w:val="00AA321A"/>
    <w:rsid w:val="00AA3937"/>
    <w:rsid w:val="00AA3A18"/>
    <w:rsid w:val="00AA3B27"/>
    <w:rsid w:val="00AA4284"/>
    <w:rsid w:val="00AA4C3E"/>
    <w:rsid w:val="00AA50D7"/>
    <w:rsid w:val="00AA5345"/>
    <w:rsid w:val="00AA53D3"/>
    <w:rsid w:val="00AA575A"/>
    <w:rsid w:val="00AA5B5B"/>
    <w:rsid w:val="00AA5C04"/>
    <w:rsid w:val="00AA5C1F"/>
    <w:rsid w:val="00AA6716"/>
    <w:rsid w:val="00AA6A7F"/>
    <w:rsid w:val="00AA6D9B"/>
    <w:rsid w:val="00AA6FB5"/>
    <w:rsid w:val="00AA77A7"/>
    <w:rsid w:val="00AA7A77"/>
    <w:rsid w:val="00AA7F2C"/>
    <w:rsid w:val="00AB009F"/>
    <w:rsid w:val="00AB014A"/>
    <w:rsid w:val="00AB0315"/>
    <w:rsid w:val="00AB037B"/>
    <w:rsid w:val="00AB0911"/>
    <w:rsid w:val="00AB0DCB"/>
    <w:rsid w:val="00AB1E1F"/>
    <w:rsid w:val="00AB2542"/>
    <w:rsid w:val="00AB2659"/>
    <w:rsid w:val="00AB2817"/>
    <w:rsid w:val="00AB290A"/>
    <w:rsid w:val="00AB294E"/>
    <w:rsid w:val="00AB2D14"/>
    <w:rsid w:val="00AB3B4F"/>
    <w:rsid w:val="00AB41AA"/>
    <w:rsid w:val="00AB4953"/>
    <w:rsid w:val="00AB4CE1"/>
    <w:rsid w:val="00AB52DB"/>
    <w:rsid w:val="00AB5806"/>
    <w:rsid w:val="00AB65D7"/>
    <w:rsid w:val="00AB7252"/>
    <w:rsid w:val="00AB77C0"/>
    <w:rsid w:val="00AB7939"/>
    <w:rsid w:val="00AC03A4"/>
    <w:rsid w:val="00AC1FBD"/>
    <w:rsid w:val="00AC2ADE"/>
    <w:rsid w:val="00AC504F"/>
    <w:rsid w:val="00AC6302"/>
    <w:rsid w:val="00AC64B9"/>
    <w:rsid w:val="00AC6FEC"/>
    <w:rsid w:val="00AC717D"/>
    <w:rsid w:val="00AC7445"/>
    <w:rsid w:val="00AC7E34"/>
    <w:rsid w:val="00AD1037"/>
    <w:rsid w:val="00AD12CF"/>
    <w:rsid w:val="00AD33BE"/>
    <w:rsid w:val="00AD349D"/>
    <w:rsid w:val="00AD3D43"/>
    <w:rsid w:val="00AD4ED2"/>
    <w:rsid w:val="00AD5125"/>
    <w:rsid w:val="00AD5657"/>
    <w:rsid w:val="00AD5CED"/>
    <w:rsid w:val="00AD69A1"/>
    <w:rsid w:val="00AD6EF6"/>
    <w:rsid w:val="00AE09C6"/>
    <w:rsid w:val="00AE15BA"/>
    <w:rsid w:val="00AE15D4"/>
    <w:rsid w:val="00AE19FA"/>
    <w:rsid w:val="00AE4715"/>
    <w:rsid w:val="00AE6D3A"/>
    <w:rsid w:val="00AE6F24"/>
    <w:rsid w:val="00AE7063"/>
    <w:rsid w:val="00AE70BE"/>
    <w:rsid w:val="00AE79F2"/>
    <w:rsid w:val="00AF017F"/>
    <w:rsid w:val="00AF021F"/>
    <w:rsid w:val="00AF0BB2"/>
    <w:rsid w:val="00AF1223"/>
    <w:rsid w:val="00AF14E0"/>
    <w:rsid w:val="00AF170F"/>
    <w:rsid w:val="00AF1843"/>
    <w:rsid w:val="00AF1DE8"/>
    <w:rsid w:val="00AF24F5"/>
    <w:rsid w:val="00AF2D8C"/>
    <w:rsid w:val="00AF2E30"/>
    <w:rsid w:val="00AF3C5D"/>
    <w:rsid w:val="00AF3CBA"/>
    <w:rsid w:val="00AF454D"/>
    <w:rsid w:val="00AF456E"/>
    <w:rsid w:val="00AF4BED"/>
    <w:rsid w:val="00AF546D"/>
    <w:rsid w:val="00AF5A56"/>
    <w:rsid w:val="00AF606B"/>
    <w:rsid w:val="00AF61C3"/>
    <w:rsid w:val="00AF6B57"/>
    <w:rsid w:val="00AF708D"/>
    <w:rsid w:val="00AF72D8"/>
    <w:rsid w:val="00AF779E"/>
    <w:rsid w:val="00B0059C"/>
    <w:rsid w:val="00B00EC1"/>
    <w:rsid w:val="00B01FFD"/>
    <w:rsid w:val="00B022BB"/>
    <w:rsid w:val="00B02794"/>
    <w:rsid w:val="00B0335A"/>
    <w:rsid w:val="00B03937"/>
    <w:rsid w:val="00B0405D"/>
    <w:rsid w:val="00B042D9"/>
    <w:rsid w:val="00B04486"/>
    <w:rsid w:val="00B0451C"/>
    <w:rsid w:val="00B04889"/>
    <w:rsid w:val="00B04C88"/>
    <w:rsid w:val="00B04D5A"/>
    <w:rsid w:val="00B058E4"/>
    <w:rsid w:val="00B06605"/>
    <w:rsid w:val="00B06A55"/>
    <w:rsid w:val="00B06AF5"/>
    <w:rsid w:val="00B11536"/>
    <w:rsid w:val="00B1185A"/>
    <w:rsid w:val="00B11B32"/>
    <w:rsid w:val="00B1259F"/>
    <w:rsid w:val="00B1269A"/>
    <w:rsid w:val="00B13C8F"/>
    <w:rsid w:val="00B13CAC"/>
    <w:rsid w:val="00B149EE"/>
    <w:rsid w:val="00B15E45"/>
    <w:rsid w:val="00B16372"/>
    <w:rsid w:val="00B176BD"/>
    <w:rsid w:val="00B2000F"/>
    <w:rsid w:val="00B2009A"/>
    <w:rsid w:val="00B214A8"/>
    <w:rsid w:val="00B23002"/>
    <w:rsid w:val="00B249AD"/>
    <w:rsid w:val="00B24A86"/>
    <w:rsid w:val="00B2545E"/>
    <w:rsid w:val="00B259C0"/>
    <w:rsid w:val="00B27BE9"/>
    <w:rsid w:val="00B30042"/>
    <w:rsid w:val="00B308E6"/>
    <w:rsid w:val="00B3147B"/>
    <w:rsid w:val="00B35321"/>
    <w:rsid w:val="00B35B18"/>
    <w:rsid w:val="00B366A1"/>
    <w:rsid w:val="00B3677E"/>
    <w:rsid w:val="00B379F5"/>
    <w:rsid w:val="00B37C8C"/>
    <w:rsid w:val="00B40404"/>
    <w:rsid w:val="00B41C9A"/>
    <w:rsid w:val="00B41EF5"/>
    <w:rsid w:val="00B42325"/>
    <w:rsid w:val="00B425AF"/>
    <w:rsid w:val="00B4265C"/>
    <w:rsid w:val="00B42FED"/>
    <w:rsid w:val="00B43789"/>
    <w:rsid w:val="00B43A26"/>
    <w:rsid w:val="00B45D93"/>
    <w:rsid w:val="00B45E54"/>
    <w:rsid w:val="00B46196"/>
    <w:rsid w:val="00B464D5"/>
    <w:rsid w:val="00B47646"/>
    <w:rsid w:val="00B478F2"/>
    <w:rsid w:val="00B50258"/>
    <w:rsid w:val="00B50781"/>
    <w:rsid w:val="00B50CB0"/>
    <w:rsid w:val="00B50CC7"/>
    <w:rsid w:val="00B50CF6"/>
    <w:rsid w:val="00B51D33"/>
    <w:rsid w:val="00B521FD"/>
    <w:rsid w:val="00B52220"/>
    <w:rsid w:val="00B539AF"/>
    <w:rsid w:val="00B53F90"/>
    <w:rsid w:val="00B549FC"/>
    <w:rsid w:val="00B54A68"/>
    <w:rsid w:val="00B5525C"/>
    <w:rsid w:val="00B553B6"/>
    <w:rsid w:val="00B55995"/>
    <w:rsid w:val="00B56629"/>
    <w:rsid w:val="00B568DC"/>
    <w:rsid w:val="00B572AE"/>
    <w:rsid w:val="00B5796D"/>
    <w:rsid w:val="00B60419"/>
    <w:rsid w:val="00B60DB4"/>
    <w:rsid w:val="00B61D9C"/>
    <w:rsid w:val="00B63C16"/>
    <w:rsid w:val="00B63C87"/>
    <w:rsid w:val="00B64332"/>
    <w:rsid w:val="00B6487E"/>
    <w:rsid w:val="00B64C73"/>
    <w:rsid w:val="00B65141"/>
    <w:rsid w:val="00B65366"/>
    <w:rsid w:val="00B65A0F"/>
    <w:rsid w:val="00B65A37"/>
    <w:rsid w:val="00B65CC7"/>
    <w:rsid w:val="00B6635D"/>
    <w:rsid w:val="00B664D4"/>
    <w:rsid w:val="00B66E02"/>
    <w:rsid w:val="00B67308"/>
    <w:rsid w:val="00B67891"/>
    <w:rsid w:val="00B704ED"/>
    <w:rsid w:val="00B70800"/>
    <w:rsid w:val="00B71DB8"/>
    <w:rsid w:val="00B71EBC"/>
    <w:rsid w:val="00B72395"/>
    <w:rsid w:val="00B725D7"/>
    <w:rsid w:val="00B72973"/>
    <w:rsid w:val="00B74972"/>
    <w:rsid w:val="00B75521"/>
    <w:rsid w:val="00B7578C"/>
    <w:rsid w:val="00B75843"/>
    <w:rsid w:val="00B76361"/>
    <w:rsid w:val="00B772B2"/>
    <w:rsid w:val="00B77661"/>
    <w:rsid w:val="00B8094F"/>
    <w:rsid w:val="00B80AEC"/>
    <w:rsid w:val="00B80D69"/>
    <w:rsid w:val="00B80E1D"/>
    <w:rsid w:val="00B8243F"/>
    <w:rsid w:val="00B838A7"/>
    <w:rsid w:val="00B84E37"/>
    <w:rsid w:val="00B851C5"/>
    <w:rsid w:val="00B852A3"/>
    <w:rsid w:val="00B85880"/>
    <w:rsid w:val="00B85A42"/>
    <w:rsid w:val="00B85D4C"/>
    <w:rsid w:val="00B85D68"/>
    <w:rsid w:val="00B86240"/>
    <w:rsid w:val="00B8745A"/>
    <w:rsid w:val="00B87D94"/>
    <w:rsid w:val="00B91792"/>
    <w:rsid w:val="00B923C2"/>
    <w:rsid w:val="00B9254B"/>
    <w:rsid w:val="00B93F6D"/>
    <w:rsid w:val="00B94943"/>
    <w:rsid w:val="00B970DF"/>
    <w:rsid w:val="00B97290"/>
    <w:rsid w:val="00B97AD2"/>
    <w:rsid w:val="00BA09C9"/>
    <w:rsid w:val="00BA1443"/>
    <w:rsid w:val="00BA17ED"/>
    <w:rsid w:val="00BA1E48"/>
    <w:rsid w:val="00BA2059"/>
    <w:rsid w:val="00BA245C"/>
    <w:rsid w:val="00BA2A96"/>
    <w:rsid w:val="00BA3D25"/>
    <w:rsid w:val="00BA3E84"/>
    <w:rsid w:val="00BA4DAE"/>
    <w:rsid w:val="00BA69AF"/>
    <w:rsid w:val="00BA6ACB"/>
    <w:rsid w:val="00BA6E1E"/>
    <w:rsid w:val="00BA7417"/>
    <w:rsid w:val="00BA77BA"/>
    <w:rsid w:val="00BA7949"/>
    <w:rsid w:val="00BB030C"/>
    <w:rsid w:val="00BB090A"/>
    <w:rsid w:val="00BB0B4A"/>
    <w:rsid w:val="00BB1767"/>
    <w:rsid w:val="00BB2040"/>
    <w:rsid w:val="00BB2257"/>
    <w:rsid w:val="00BB22E9"/>
    <w:rsid w:val="00BB33A9"/>
    <w:rsid w:val="00BB3E3C"/>
    <w:rsid w:val="00BB417B"/>
    <w:rsid w:val="00BB4995"/>
    <w:rsid w:val="00BB6041"/>
    <w:rsid w:val="00BB64E1"/>
    <w:rsid w:val="00BB6CD4"/>
    <w:rsid w:val="00BC1B08"/>
    <w:rsid w:val="00BC220D"/>
    <w:rsid w:val="00BC388F"/>
    <w:rsid w:val="00BC3AB5"/>
    <w:rsid w:val="00BC40E0"/>
    <w:rsid w:val="00BC41DE"/>
    <w:rsid w:val="00BC43B2"/>
    <w:rsid w:val="00BC4A56"/>
    <w:rsid w:val="00BC5474"/>
    <w:rsid w:val="00BC5B89"/>
    <w:rsid w:val="00BC5CBF"/>
    <w:rsid w:val="00BC6183"/>
    <w:rsid w:val="00BC6702"/>
    <w:rsid w:val="00BD01BB"/>
    <w:rsid w:val="00BD0626"/>
    <w:rsid w:val="00BD06EA"/>
    <w:rsid w:val="00BD079C"/>
    <w:rsid w:val="00BD0B9F"/>
    <w:rsid w:val="00BD0E51"/>
    <w:rsid w:val="00BD19C4"/>
    <w:rsid w:val="00BD3ED9"/>
    <w:rsid w:val="00BD40FA"/>
    <w:rsid w:val="00BD423C"/>
    <w:rsid w:val="00BD4A49"/>
    <w:rsid w:val="00BD4B39"/>
    <w:rsid w:val="00BD4C1A"/>
    <w:rsid w:val="00BD591A"/>
    <w:rsid w:val="00BD7570"/>
    <w:rsid w:val="00BD7DA0"/>
    <w:rsid w:val="00BD7DC3"/>
    <w:rsid w:val="00BE04F4"/>
    <w:rsid w:val="00BE0B91"/>
    <w:rsid w:val="00BE16D6"/>
    <w:rsid w:val="00BE1D78"/>
    <w:rsid w:val="00BE2118"/>
    <w:rsid w:val="00BE231D"/>
    <w:rsid w:val="00BE2E13"/>
    <w:rsid w:val="00BE40CB"/>
    <w:rsid w:val="00BE4E38"/>
    <w:rsid w:val="00BE5583"/>
    <w:rsid w:val="00BE5ECF"/>
    <w:rsid w:val="00BE63F7"/>
    <w:rsid w:val="00BE742E"/>
    <w:rsid w:val="00BE74AB"/>
    <w:rsid w:val="00BE7BF6"/>
    <w:rsid w:val="00BF2413"/>
    <w:rsid w:val="00BF262D"/>
    <w:rsid w:val="00BF3620"/>
    <w:rsid w:val="00BF49E7"/>
    <w:rsid w:val="00BF4E22"/>
    <w:rsid w:val="00BF68E7"/>
    <w:rsid w:val="00BF6D3B"/>
    <w:rsid w:val="00BF72C6"/>
    <w:rsid w:val="00BF7F10"/>
    <w:rsid w:val="00BF7F6E"/>
    <w:rsid w:val="00C02796"/>
    <w:rsid w:val="00C02BE6"/>
    <w:rsid w:val="00C02C2F"/>
    <w:rsid w:val="00C031C3"/>
    <w:rsid w:val="00C041D0"/>
    <w:rsid w:val="00C04CEF"/>
    <w:rsid w:val="00C04D4C"/>
    <w:rsid w:val="00C05642"/>
    <w:rsid w:val="00C05D2D"/>
    <w:rsid w:val="00C07039"/>
    <w:rsid w:val="00C076EB"/>
    <w:rsid w:val="00C07776"/>
    <w:rsid w:val="00C1084D"/>
    <w:rsid w:val="00C10F17"/>
    <w:rsid w:val="00C127CA"/>
    <w:rsid w:val="00C12E06"/>
    <w:rsid w:val="00C13095"/>
    <w:rsid w:val="00C133FA"/>
    <w:rsid w:val="00C135AD"/>
    <w:rsid w:val="00C14ED9"/>
    <w:rsid w:val="00C14FE4"/>
    <w:rsid w:val="00C158EF"/>
    <w:rsid w:val="00C16B19"/>
    <w:rsid w:val="00C17267"/>
    <w:rsid w:val="00C17583"/>
    <w:rsid w:val="00C211BB"/>
    <w:rsid w:val="00C21B9E"/>
    <w:rsid w:val="00C222E8"/>
    <w:rsid w:val="00C22401"/>
    <w:rsid w:val="00C22EA5"/>
    <w:rsid w:val="00C2353B"/>
    <w:rsid w:val="00C2382E"/>
    <w:rsid w:val="00C23ACB"/>
    <w:rsid w:val="00C245E4"/>
    <w:rsid w:val="00C24DD4"/>
    <w:rsid w:val="00C24F4A"/>
    <w:rsid w:val="00C25B92"/>
    <w:rsid w:val="00C25D84"/>
    <w:rsid w:val="00C25FB2"/>
    <w:rsid w:val="00C26A97"/>
    <w:rsid w:val="00C2704C"/>
    <w:rsid w:val="00C27977"/>
    <w:rsid w:val="00C30C62"/>
    <w:rsid w:val="00C30D77"/>
    <w:rsid w:val="00C31F0A"/>
    <w:rsid w:val="00C32651"/>
    <w:rsid w:val="00C33DCD"/>
    <w:rsid w:val="00C341AC"/>
    <w:rsid w:val="00C353DA"/>
    <w:rsid w:val="00C35792"/>
    <w:rsid w:val="00C3581B"/>
    <w:rsid w:val="00C35969"/>
    <w:rsid w:val="00C35D23"/>
    <w:rsid w:val="00C35FA1"/>
    <w:rsid w:val="00C36019"/>
    <w:rsid w:val="00C37C14"/>
    <w:rsid w:val="00C40059"/>
    <w:rsid w:val="00C401BA"/>
    <w:rsid w:val="00C41343"/>
    <w:rsid w:val="00C4179B"/>
    <w:rsid w:val="00C417CE"/>
    <w:rsid w:val="00C4187B"/>
    <w:rsid w:val="00C41C47"/>
    <w:rsid w:val="00C42028"/>
    <w:rsid w:val="00C42C56"/>
    <w:rsid w:val="00C431EE"/>
    <w:rsid w:val="00C43967"/>
    <w:rsid w:val="00C43FB1"/>
    <w:rsid w:val="00C44091"/>
    <w:rsid w:val="00C441E0"/>
    <w:rsid w:val="00C44B6B"/>
    <w:rsid w:val="00C4508B"/>
    <w:rsid w:val="00C45712"/>
    <w:rsid w:val="00C457CC"/>
    <w:rsid w:val="00C50154"/>
    <w:rsid w:val="00C50706"/>
    <w:rsid w:val="00C5077D"/>
    <w:rsid w:val="00C50B4B"/>
    <w:rsid w:val="00C51241"/>
    <w:rsid w:val="00C513CA"/>
    <w:rsid w:val="00C5198F"/>
    <w:rsid w:val="00C51A4D"/>
    <w:rsid w:val="00C52676"/>
    <w:rsid w:val="00C52907"/>
    <w:rsid w:val="00C53C3C"/>
    <w:rsid w:val="00C53DFE"/>
    <w:rsid w:val="00C53E08"/>
    <w:rsid w:val="00C548B1"/>
    <w:rsid w:val="00C55682"/>
    <w:rsid w:val="00C56601"/>
    <w:rsid w:val="00C56BDA"/>
    <w:rsid w:val="00C5712D"/>
    <w:rsid w:val="00C57A16"/>
    <w:rsid w:val="00C606D3"/>
    <w:rsid w:val="00C607D8"/>
    <w:rsid w:val="00C60B3A"/>
    <w:rsid w:val="00C60CF0"/>
    <w:rsid w:val="00C619C3"/>
    <w:rsid w:val="00C61A82"/>
    <w:rsid w:val="00C6257E"/>
    <w:rsid w:val="00C655E7"/>
    <w:rsid w:val="00C66243"/>
    <w:rsid w:val="00C663EC"/>
    <w:rsid w:val="00C67271"/>
    <w:rsid w:val="00C67D8C"/>
    <w:rsid w:val="00C715ED"/>
    <w:rsid w:val="00C716F4"/>
    <w:rsid w:val="00C72F59"/>
    <w:rsid w:val="00C7346D"/>
    <w:rsid w:val="00C73B04"/>
    <w:rsid w:val="00C73BC2"/>
    <w:rsid w:val="00C7485C"/>
    <w:rsid w:val="00C74C83"/>
    <w:rsid w:val="00C75026"/>
    <w:rsid w:val="00C76399"/>
    <w:rsid w:val="00C76875"/>
    <w:rsid w:val="00C7753D"/>
    <w:rsid w:val="00C802A0"/>
    <w:rsid w:val="00C80D1E"/>
    <w:rsid w:val="00C80D68"/>
    <w:rsid w:val="00C8213B"/>
    <w:rsid w:val="00C82EF2"/>
    <w:rsid w:val="00C83813"/>
    <w:rsid w:val="00C83EFA"/>
    <w:rsid w:val="00C83F7F"/>
    <w:rsid w:val="00C84BE6"/>
    <w:rsid w:val="00C868D9"/>
    <w:rsid w:val="00C87449"/>
    <w:rsid w:val="00C91518"/>
    <w:rsid w:val="00C91591"/>
    <w:rsid w:val="00C918DC"/>
    <w:rsid w:val="00C91936"/>
    <w:rsid w:val="00C920C4"/>
    <w:rsid w:val="00C92428"/>
    <w:rsid w:val="00C9262F"/>
    <w:rsid w:val="00C9281D"/>
    <w:rsid w:val="00C92B6A"/>
    <w:rsid w:val="00C92B97"/>
    <w:rsid w:val="00C930EB"/>
    <w:rsid w:val="00C93E4F"/>
    <w:rsid w:val="00C94422"/>
    <w:rsid w:val="00C95483"/>
    <w:rsid w:val="00C95F90"/>
    <w:rsid w:val="00C96828"/>
    <w:rsid w:val="00C96ACE"/>
    <w:rsid w:val="00CA1802"/>
    <w:rsid w:val="00CA19AF"/>
    <w:rsid w:val="00CA2959"/>
    <w:rsid w:val="00CA296E"/>
    <w:rsid w:val="00CA344D"/>
    <w:rsid w:val="00CA3886"/>
    <w:rsid w:val="00CA4F22"/>
    <w:rsid w:val="00CA5091"/>
    <w:rsid w:val="00CA53D7"/>
    <w:rsid w:val="00CA5D44"/>
    <w:rsid w:val="00CA6085"/>
    <w:rsid w:val="00CA6921"/>
    <w:rsid w:val="00CA6F4B"/>
    <w:rsid w:val="00CA759C"/>
    <w:rsid w:val="00CA765B"/>
    <w:rsid w:val="00CA7EBE"/>
    <w:rsid w:val="00CB1AF7"/>
    <w:rsid w:val="00CB31A4"/>
    <w:rsid w:val="00CB337E"/>
    <w:rsid w:val="00CB3A81"/>
    <w:rsid w:val="00CB3F56"/>
    <w:rsid w:val="00CB4305"/>
    <w:rsid w:val="00CB4BDB"/>
    <w:rsid w:val="00CB4FD4"/>
    <w:rsid w:val="00CB5CE1"/>
    <w:rsid w:val="00CB66EA"/>
    <w:rsid w:val="00CB6840"/>
    <w:rsid w:val="00CB72B5"/>
    <w:rsid w:val="00CB7736"/>
    <w:rsid w:val="00CC0C44"/>
    <w:rsid w:val="00CC0F75"/>
    <w:rsid w:val="00CC1C83"/>
    <w:rsid w:val="00CC1FE3"/>
    <w:rsid w:val="00CC2354"/>
    <w:rsid w:val="00CC3E77"/>
    <w:rsid w:val="00CC4D4B"/>
    <w:rsid w:val="00CC5016"/>
    <w:rsid w:val="00CC68C4"/>
    <w:rsid w:val="00CC6E38"/>
    <w:rsid w:val="00CC7DFF"/>
    <w:rsid w:val="00CD071B"/>
    <w:rsid w:val="00CD1D7A"/>
    <w:rsid w:val="00CD3A8B"/>
    <w:rsid w:val="00CD3F1B"/>
    <w:rsid w:val="00CD484E"/>
    <w:rsid w:val="00CD5820"/>
    <w:rsid w:val="00CD5F6E"/>
    <w:rsid w:val="00CD6C54"/>
    <w:rsid w:val="00CD7405"/>
    <w:rsid w:val="00CD78BA"/>
    <w:rsid w:val="00CD7CE6"/>
    <w:rsid w:val="00CE0906"/>
    <w:rsid w:val="00CE1893"/>
    <w:rsid w:val="00CE196E"/>
    <w:rsid w:val="00CE2095"/>
    <w:rsid w:val="00CE2289"/>
    <w:rsid w:val="00CE27BD"/>
    <w:rsid w:val="00CE2EAD"/>
    <w:rsid w:val="00CE3420"/>
    <w:rsid w:val="00CE369E"/>
    <w:rsid w:val="00CE3D3E"/>
    <w:rsid w:val="00CE498E"/>
    <w:rsid w:val="00CE4E32"/>
    <w:rsid w:val="00CE6311"/>
    <w:rsid w:val="00CE6CD1"/>
    <w:rsid w:val="00CE6E1A"/>
    <w:rsid w:val="00CE73C5"/>
    <w:rsid w:val="00CF02C0"/>
    <w:rsid w:val="00CF0532"/>
    <w:rsid w:val="00CF0F66"/>
    <w:rsid w:val="00CF1FA0"/>
    <w:rsid w:val="00CF2259"/>
    <w:rsid w:val="00CF2A09"/>
    <w:rsid w:val="00CF2F86"/>
    <w:rsid w:val="00CF2FB0"/>
    <w:rsid w:val="00CF3371"/>
    <w:rsid w:val="00CF3C14"/>
    <w:rsid w:val="00CF3ED0"/>
    <w:rsid w:val="00CF47E8"/>
    <w:rsid w:val="00CF53D0"/>
    <w:rsid w:val="00CF5EF2"/>
    <w:rsid w:val="00CF64D7"/>
    <w:rsid w:val="00CF6B56"/>
    <w:rsid w:val="00CF6C44"/>
    <w:rsid w:val="00CF74A5"/>
    <w:rsid w:val="00CF7E23"/>
    <w:rsid w:val="00D007BB"/>
    <w:rsid w:val="00D01441"/>
    <w:rsid w:val="00D02A34"/>
    <w:rsid w:val="00D02B16"/>
    <w:rsid w:val="00D04824"/>
    <w:rsid w:val="00D04C51"/>
    <w:rsid w:val="00D05042"/>
    <w:rsid w:val="00D05063"/>
    <w:rsid w:val="00D054A3"/>
    <w:rsid w:val="00D05551"/>
    <w:rsid w:val="00D058DA"/>
    <w:rsid w:val="00D06D86"/>
    <w:rsid w:val="00D0798A"/>
    <w:rsid w:val="00D079DB"/>
    <w:rsid w:val="00D07F05"/>
    <w:rsid w:val="00D10DA9"/>
    <w:rsid w:val="00D11446"/>
    <w:rsid w:val="00D11887"/>
    <w:rsid w:val="00D12A7C"/>
    <w:rsid w:val="00D13459"/>
    <w:rsid w:val="00D1364E"/>
    <w:rsid w:val="00D140B1"/>
    <w:rsid w:val="00D140BD"/>
    <w:rsid w:val="00D142ED"/>
    <w:rsid w:val="00D1438A"/>
    <w:rsid w:val="00D143B9"/>
    <w:rsid w:val="00D143C7"/>
    <w:rsid w:val="00D146DB"/>
    <w:rsid w:val="00D15118"/>
    <w:rsid w:val="00D153AF"/>
    <w:rsid w:val="00D15AD0"/>
    <w:rsid w:val="00D169BF"/>
    <w:rsid w:val="00D16C33"/>
    <w:rsid w:val="00D17350"/>
    <w:rsid w:val="00D2075D"/>
    <w:rsid w:val="00D21010"/>
    <w:rsid w:val="00D2173F"/>
    <w:rsid w:val="00D22CCF"/>
    <w:rsid w:val="00D22CEC"/>
    <w:rsid w:val="00D246B5"/>
    <w:rsid w:val="00D24910"/>
    <w:rsid w:val="00D257A9"/>
    <w:rsid w:val="00D25968"/>
    <w:rsid w:val="00D26203"/>
    <w:rsid w:val="00D26F31"/>
    <w:rsid w:val="00D27A2A"/>
    <w:rsid w:val="00D27C79"/>
    <w:rsid w:val="00D27D6F"/>
    <w:rsid w:val="00D30172"/>
    <w:rsid w:val="00D306F3"/>
    <w:rsid w:val="00D31056"/>
    <w:rsid w:val="00D31130"/>
    <w:rsid w:val="00D31249"/>
    <w:rsid w:val="00D316C0"/>
    <w:rsid w:val="00D319D2"/>
    <w:rsid w:val="00D31D0F"/>
    <w:rsid w:val="00D31EF8"/>
    <w:rsid w:val="00D32B01"/>
    <w:rsid w:val="00D3388D"/>
    <w:rsid w:val="00D33FE4"/>
    <w:rsid w:val="00D34275"/>
    <w:rsid w:val="00D35715"/>
    <w:rsid w:val="00D3733D"/>
    <w:rsid w:val="00D3762E"/>
    <w:rsid w:val="00D4060B"/>
    <w:rsid w:val="00D40760"/>
    <w:rsid w:val="00D4220D"/>
    <w:rsid w:val="00D44456"/>
    <w:rsid w:val="00D446BE"/>
    <w:rsid w:val="00D44FC3"/>
    <w:rsid w:val="00D456C5"/>
    <w:rsid w:val="00D459A1"/>
    <w:rsid w:val="00D464DD"/>
    <w:rsid w:val="00D46AEB"/>
    <w:rsid w:val="00D474A7"/>
    <w:rsid w:val="00D47E32"/>
    <w:rsid w:val="00D50A74"/>
    <w:rsid w:val="00D51F67"/>
    <w:rsid w:val="00D520D4"/>
    <w:rsid w:val="00D5231C"/>
    <w:rsid w:val="00D52418"/>
    <w:rsid w:val="00D5294C"/>
    <w:rsid w:val="00D53401"/>
    <w:rsid w:val="00D5426B"/>
    <w:rsid w:val="00D544AE"/>
    <w:rsid w:val="00D5459D"/>
    <w:rsid w:val="00D55C64"/>
    <w:rsid w:val="00D56095"/>
    <w:rsid w:val="00D5676F"/>
    <w:rsid w:val="00D56828"/>
    <w:rsid w:val="00D6134A"/>
    <w:rsid w:val="00D61476"/>
    <w:rsid w:val="00D61503"/>
    <w:rsid w:val="00D615F0"/>
    <w:rsid w:val="00D6187F"/>
    <w:rsid w:val="00D63644"/>
    <w:rsid w:val="00D646A0"/>
    <w:rsid w:val="00D65721"/>
    <w:rsid w:val="00D6576A"/>
    <w:rsid w:val="00D66A5C"/>
    <w:rsid w:val="00D66DFF"/>
    <w:rsid w:val="00D66FC2"/>
    <w:rsid w:val="00D67020"/>
    <w:rsid w:val="00D67F2A"/>
    <w:rsid w:val="00D70C7C"/>
    <w:rsid w:val="00D71132"/>
    <w:rsid w:val="00D71F46"/>
    <w:rsid w:val="00D721E4"/>
    <w:rsid w:val="00D7230F"/>
    <w:rsid w:val="00D727FB"/>
    <w:rsid w:val="00D72BA2"/>
    <w:rsid w:val="00D73279"/>
    <w:rsid w:val="00D73E98"/>
    <w:rsid w:val="00D75090"/>
    <w:rsid w:val="00D75FC9"/>
    <w:rsid w:val="00D76931"/>
    <w:rsid w:val="00D77C3D"/>
    <w:rsid w:val="00D8042E"/>
    <w:rsid w:val="00D81B57"/>
    <w:rsid w:val="00D8321E"/>
    <w:rsid w:val="00D83F90"/>
    <w:rsid w:val="00D85254"/>
    <w:rsid w:val="00D85838"/>
    <w:rsid w:val="00D87866"/>
    <w:rsid w:val="00D87C4D"/>
    <w:rsid w:val="00D87D4A"/>
    <w:rsid w:val="00D90056"/>
    <w:rsid w:val="00D90069"/>
    <w:rsid w:val="00D907AB"/>
    <w:rsid w:val="00D90897"/>
    <w:rsid w:val="00D91829"/>
    <w:rsid w:val="00D91907"/>
    <w:rsid w:val="00D91F9B"/>
    <w:rsid w:val="00D926E9"/>
    <w:rsid w:val="00D93A56"/>
    <w:rsid w:val="00D94943"/>
    <w:rsid w:val="00D94B07"/>
    <w:rsid w:val="00D94DCD"/>
    <w:rsid w:val="00D95562"/>
    <w:rsid w:val="00D9631C"/>
    <w:rsid w:val="00D96D82"/>
    <w:rsid w:val="00D96FA8"/>
    <w:rsid w:val="00D97448"/>
    <w:rsid w:val="00D9780B"/>
    <w:rsid w:val="00DA0EDF"/>
    <w:rsid w:val="00DA10DA"/>
    <w:rsid w:val="00DA1EF1"/>
    <w:rsid w:val="00DA2142"/>
    <w:rsid w:val="00DA33CB"/>
    <w:rsid w:val="00DA3B81"/>
    <w:rsid w:val="00DA4DDB"/>
    <w:rsid w:val="00DA5950"/>
    <w:rsid w:val="00DA5A11"/>
    <w:rsid w:val="00DA7560"/>
    <w:rsid w:val="00DB0233"/>
    <w:rsid w:val="00DB02EB"/>
    <w:rsid w:val="00DB031F"/>
    <w:rsid w:val="00DB0987"/>
    <w:rsid w:val="00DB0A98"/>
    <w:rsid w:val="00DB156B"/>
    <w:rsid w:val="00DB160C"/>
    <w:rsid w:val="00DB16C2"/>
    <w:rsid w:val="00DB19C6"/>
    <w:rsid w:val="00DB1F16"/>
    <w:rsid w:val="00DB226A"/>
    <w:rsid w:val="00DB404D"/>
    <w:rsid w:val="00DB421C"/>
    <w:rsid w:val="00DB43F2"/>
    <w:rsid w:val="00DB5308"/>
    <w:rsid w:val="00DB5B55"/>
    <w:rsid w:val="00DB5BCA"/>
    <w:rsid w:val="00DB6298"/>
    <w:rsid w:val="00DB64E2"/>
    <w:rsid w:val="00DC0998"/>
    <w:rsid w:val="00DC1132"/>
    <w:rsid w:val="00DC1F9C"/>
    <w:rsid w:val="00DC2776"/>
    <w:rsid w:val="00DC2998"/>
    <w:rsid w:val="00DC29B1"/>
    <w:rsid w:val="00DC39F3"/>
    <w:rsid w:val="00DC3CE0"/>
    <w:rsid w:val="00DC6A9B"/>
    <w:rsid w:val="00DC6B08"/>
    <w:rsid w:val="00DC6B65"/>
    <w:rsid w:val="00DC7492"/>
    <w:rsid w:val="00DC7DB8"/>
    <w:rsid w:val="00DC7E0D"/>
    <w:rsid w:val="00DD1FA8"/>
    <w:rsid w:val="00DD2C88"/>
    <w:rsid w:val="00DD2D98"/>
    <w:rsid w:val="00DD3583"/>
    <w:rsid w:val="00DD36B5"/>
    <w:rsid w:val="00DD41F1"/>
    <w:rsid w:val="00DD4455"/>
    <w:rsid w:val="00DD4CDC"/>
    <w:rsid w:val="00DD4EA0"/>
    <w:rsid w:val="00DD52CC"/>
    <w:rsid w:val="00DD558B"/>
    <w:rsid w:val="00DD5675"/>
    <w:rsid w:val="00DD5F03"/>
    <w:rsid w:val="00DD6B4C"/>
    <w:rsid w:val="00DD752A"/>
    <w:rsid w:val="00DD7634"/>
    <w:rsid w:val="00DD7AA1"/>
    <w:rsid w:val="00DE03A7"/>
    <w:rsid w:val="00DE08D5"/>
    <w:rsid w:val="00DE0C8C"/>
    <w:rsid w:val="00DE1B36"/>
    <w:rsid w:val="00DE1F3E"/>
    <w:rsid w:val="00DE2041"/>
    <w:rsid w:val="00DE224B"/>
    <w:rsid w:val="00DE330F"/>
    <w:rsid w:val="00DE3758"/>
    <w:rsid w:val="00DE388D"/>
    <w:rsid w:val="00DE4198"/>
    <w:rsid w:val="00DE51C8"/>
    <w:rsid w:val="00DE5E1C"/>
    <w:rsid w:val="00DE6725"/>
    <w:rsid w:val="00DF0F52"/>
    <w:rsid w:val="00DF1A45"/>
    <w:rsid w:val="00DF1C6D"/>
    <w:rsid w:val="00DF2A64"/>
    <w:rsid w:val="00DF2BEC"/>
    <w:rsid w:val="00DF315B"/>
    <w:rsid w:val="00DF3714"/>
    <w:rsid w:val="00DF37E2"/>
    <w:rsid w:val="00DF3838"/>
    <w:rsid w:val="00DF38C7"/>
    <w:rsid w:val="00DF4297"/>
    <w:rsid w:val="00DF5141"/>
    <w:rsid w:val="00DF52DC"/>
    <w:rsid w:val="00DF600F"/>
    <w:rsid w:val="00DF6DC7"/>
    <w:rsid w:val="00DF74C6"/>
    <w:rsid w:val="00DF792E"/>
    <w:rsid w:val="00E003D3"/>
    <w:rsid w:val="00E00557"/>
    <w:rsid w:val="00E006D8"/>
    <w:rsid w:val="00E008EC"/>
    <w:rsid w:val="00E00BBB"/>
    <w:rsid w:val="00E01D8C"/>
    <w:rsid w:val="00E01F78"/>
    <w:rsid w:val="00E020DC"/>
    <w:rsid w:val="00E0246A"/>
    <w:rsid w:val="00E038F9"/>
    <w:rsid w:val="00E03ED0"/>
    <w:rsid w:val="00E03FDE"/>
    <w:rsid w:val="00E0425D"/>
    <w:rsid w:val="00E042D9"/>
    <w:rsid w:val="00E04322"/>
    <w:rsid w:val="00E05B9D"/>
    <w:rsid w:val="00E06398"/>
    <w:rsid w:val="00E06F02"/>
    <w:rsid w:val="00E07485"/>
    <w:rsid w:val="00E0773B"/>
    <w:rsid w:val="00E10063"/>
    <w:rsid w:val="00E105E2"/>
    <w:rsid w:val="00E11649"/>
    <w:rsid w:val="00E11762"/>
    <w:rsid w:val="00E119C1"/>
    <w:rsid w:val="00E12BE2"/>
    <w:rsid w:val="00E141EB"/>
    <w:rsid w:val="00E146EB"/>
    <w:rsid w:val="00E15C5C"/>
    <w:rsid w:val="00E15FF0"/>
    <w:rsid w:val="00E16078"/>
    <w:rsid w:val="00E162AB"/>
    <w:rsid w:val="00E16D67"/>
    <w:rsid w:val="00E173F2"/>
    <w:rsid w:val="00E1768D"/>
    <w:rsid w:val="00E200B0"/>
    <w:rsid w:val="00E20BEE"/>
    <w:rsid w:val="00E20CA2"/>
    <w:rsid w:val="00E21542"/>
    <w:rsid w:val="00E2168B"/>
    <w:rsid w:val="00E217D3"/>
    <w:rsid w:val="00E21A05"/>
    <w:rsid w:val="00E22187"/>
    <w:rsid w:val="00E2523D"/>
    <w:rsid w:val="00E25DF6"/>
    <w:rsid w:val="00E26166"/>
    <w:rsid w:val="00E26A13"/>
    <w:rsid w:val="00E26E6B"/>
    <w:rsid w:val="00E274C3"/>
    <w:rsid w:val="00E27691"/>
    <w:rsid w:val="00E2778C"/>
    <w:rsid w:val="00E27CCD"/>
    <w:rsid w:val="00E30D6B"/>
    <w:rsid w:val="00E314AC"/>
    <w:rsid w:val="00E31581"/>
    <w:rsid w:val="00E3187C"/>
    <w:rsid w:val="00E31C12"/>
    <w:rsid w:val="00E31CCA"/>
    <w:rsid w:val="00E31FC2"/>
    <w:rsid w:val="00E32154"/>
    <w:rsid w:val="00E32A74"/>
    <w:rsid w:val="00E32EE5"/>
    <w:rsid w:val="00E342B4"/>
    <w:rsid w:val="00E35147"/>
    <w:rsid w:val="00E353C0"/>
    <w:rsid w:val="00E35C3D"/>
    <w:rsid w:val="00E3773A"/>
    <w:rsid w:val="00E37F88"/>
    <w:rsid w:val="00E41786"/>
    <w:rsid w:val="00E41B01"/>
    <w:rsid w:val="00E41D1E"/>
    <w:rsid w:val="00E44C58"/>
    <w:rsid w:val="00E44E67"/>
    <w:rsid w:val="00E44E99"/>
    <w:rsid w:val="00E45737"/>
    <w:rsid w:val="00E45DE7"/>
    <w:rsid w:val="00E4660E"/>
    <w:rsid w:val="00E46B41"/>
    <w:rsid w:val="00E47141"/>
    <w:rsid w:val="00E505FA"/>
    <w:rsid w:val="00E527CF"/>
    <w:rsid w:val="00E5344A"/>
    <w:rsid w:val="00E53A5A"/>
    <w:rsid w:val="00E5476A"/>
    <w:rsid w:val="00E54B99"/>
    <w:rsid w:val="00E552BB"/>
    <w:rsid w:val="00E5645C"/>
    <w:rsid w:val="00E56896"/>
    <w:rsid w:val="00E56E93"/>
    <w:rsid w:val="00E57766"/>
    <w:rsid w:val="00E579A3"/>
    <w:rsid w:val="00E61015"/>
    <w:rsid w:val="00E61653"/>
    <w:rsid w:val="00E61F2A"/>
    <w:rsid w:val="00E62F0C"/>
    <w:rsid w:val="00E63129"/>
    <w:rsid w:val="00E633D2"/>
    <w:rsid w:val="00E6393E"/>
    <w:rsid w:val="00E640D9"/>
    <w:rsid w:val="00E65656"/>
    <w:rsid w:val="00E65F83"/>
    <w:rsid w:val="00E660A0"/>
    <w:rsid w:val="00E6693A"/>
    <w:rsid w:val="00E67415"/>
    <w:rsid w:val="00E676E7"/>
    <w:rsid w:val="00E717B6"/>
    <w:rsid w:val="00E717DC"/>
    <w:rsid w:val="00E719FE"/>
    <w:rsid w:val="00E71EAA"/>
    <w:rsid w:val="00E72268"/>
    <w:rsid w:val="00E72EDE"/>
    <w:rsid w:val="00E7442C"/>
    <w:rsid w:val="00E74F7F"/>
    <w:rsid w:val="00E74FE4"/>
    <w:rsid w:val="00E76488"/>
    <w:rsid w:val="00E76C37"/>
    <w:rsid w:val="00E76DA2"/>
    <w:rsid w:val="00E8032D"/>
    <w:rsid w:val="00E81828"/>
    <w:rsid w:val="00E81B62"/>
    <w:rsid w:val="00E83CB1"/>
    <w:rsid w:val="00E83FA9"/>
    <w:rsid w:val="00E8452C"/>
    <w:rsid w:val="00E84863"/>
    <w:rsid w:val="00E848D3"/>
    <w:rsid w:val="00E85618"/>
    <w:rsid w:val="00E85803"/>
    <w:rsid w:val="00E85D58"/>
    <w:rsid w:val="00E8639A"/>
    <w:rsid w:val="00E86F42"/>
    <w:rsid w:val="00E86F46"/>
    <w:rsid w:val="00E87159"/>
    <w:rsid w:val="00E8782B"/>
    <w:rsid w:val="00E87C26"/>
    <w:rsid w:val="00E9026B"/>
    <w:rsid w:val="00E904FD"/>
    <w:rsid w:val="00E912ED"/>
    <w:rsid w:val="00E91BB1"/>
    <w:rsid w:val="00E9243A"/>
    <w:rsid w:val="00E929E8"/>
    <w:rsid w:val="00E92BF9"/>
    <w:rsid w:val="00E934D6"/>
    <w:rsid w:val="00E93654"/>
    <w:rsid w:val="00E93A15"/>
    <w:rsid w:val="00E93A3F"/>
    <w:rsid w:val="00E940A6"/>
    <w:rsid w:val="00E95059"/>
    <w:rsid w:val="00E961B3"/>
    <w:rsid w:val="00E9624C"/>
    <w:rsid w:val="00E9694D"/>
    <w:rsid w:val="00E97017"/>
    <w:rsid w:val="00EA00EF"/>
    <w:rsid w:val="00EA0143"/>
    <w:rsid w:val="00EA0AEB"/>
    <w:rsid w:val="00EA1786"/>
    <w:rsid w:val="00EA198A"/>
    <w:rsid w:val="00EA19F4"/>
    <w:rsid w:val="00EA1C4C"/>
    <w:rsid w:val="00EA1F4A"/>
    <w:rsid w:val="00EA3C36"/>
    <w:rsid w:val="00EA488B"/>
    <w:rsid w:val="00EA4B43"/>
    <w:rsid w:val="00EA4E1D"/>
    <w:rsid w:val="00EA4F3F"/>
    <w:rsid w:val="00EA6FAD"/>
    <w:rsid w:val="00EB0C4E"/>
    <w:rsid w:val="00EB12D0"/>
    <w:rsid w:val="00EB20AD"/>
    <w:rsid w:val="00EB3122"/>
    <w:rsid w:val="00EB3547"/>
    <w:rsid w:val="00EB3893"/>
    <w:rsid w:val="00EB3917"/>
    <w:rsid w:val="00EB4101"/>
    <w:rsid w:val="00EB572C"/>
    <w:rsid w:val="00EB57C1"/>
    <w:rsid w:val="00EB608F"/>
    <w:rsid w:val="00EB6609"/>
    <w:rsid w:val="00EB67CC"/>
    <w:rsid w:val="00EB6B00"/>
    <w:rsid w:val="00EB6D29"/>
    <w:rsid w:val="00EB70D5"/>
    <w:rsid w:val="00EB7219"/>
    <w:rsid w:val="00EC15D5"/>
    <w:rsid w:val="00EC3861"/>
    <w:rsid w:val="00EC4096"/>
    <w:rsid w:val="00EC5D51"/>
    <w:rsid w:val="00EC6102"/>
    <w:rsid w:val="00EC733C"/>
    <w:rsid w:val="00EC794B"/>
    <w:rsid w:val="00ED0B38"/>
    <w:rsid w:val="00ED0C77"/>
    <w:rsid w:val="00ED105D"/>
    <w:rsid w:val="00ED13F4"/>
    <w:rsid w:val="00ED20AD"/>
    <w:rsid w:val="00ED25AA"/>
    <w:rsid w:val="00ED28C1"/>
    <w:rsid w:val="00ED31C0"/>
    <w:rsid w:val="00ED4513"/>
    <w:rsid w:val="00ED4EAA"/>
    <w:rsid w:val="00ED54FB"/>
    <w:rsid w:val="00ED713F"/>
    <w:rsid w:val="00ED76AA"/>
    <w:rsid w:val="00ED7D56"/>
    <w:rsid w:val="00EE04E2"/>
    <w:rsid w:val="00EE08C5"/>
    <w:rsid w:val="00EE0F2F"/>
    <w:rsid w:val="00EE10F0"/>
    <w:rsid w:val="00EE15F0"/>
    <w:rsid w:val="00EE172E"/>
    <w:rsid w:val="00EE1EFF"/>
    <w:rsid w:val="00EE34A6"/>
    <w:rsid w:val="00EE3F86"/>
    <w:rsid w:val="00EE40A8"/>
    <w:rsid w:val="00EE4425"/>
    <w:rsid w:val="00EE44DD"/>
    <w:rsid w:val="00EE4CAE"/>
    <w:rsid w:val="00EE4F84"/>
    <w:rsid w:val="00EE568B"/>
    <w:rsid w:val="00EE65F4"/>
    <w:rsid w:val="00EE6BAB"/>
    <w:rsid w:val="00EE6F4F"/>
    <w:rsid w:val="00EE7569"/>
    <w:rsid w:val="00EF0239"/>
    <w:rsid w:val="00EF0283"/>
    <w:rsid w:val="00EF085A"/>
    <w:rsid w:val="00EF0EA5"/>
    <w:rsid w:val="00EF1861"/>
    <w:rsid w:val="00EF1E21"/>
    <w:rsid w:val="00EF1F10"/>
    <w:rsid w:val="00EF1FC8"/>
    <w:rsid w:val="00EF3934"/>
    <w:rsid w:val="00EF3B3E"/>
    <w:rsid w:val="00EF416A"/>
    <w:rsid w:val="00EF4172"/>
    <w:rsid w:val="00EF5527"/>
    <w:rsid w:val="00EF56B5"/>
    <w:rsid w:val="00EF6D0E"/>
    <w:rsid w:val="00EF7197"/>
    <w:rsid w:val="00EF7E0E"/>
    <w:rsid w:val="00F0012F"/>
    <w:rsid w:val="00F014C0"/>
    <w:rsid w:val="00F01C88"/>
    <w:rsid w:val="00F021B2"/>
    <w:rsid w:val="00F021E9"/>
    <w:rsid w:val="00F02369"/>
    <w:rsid w:val="00F0254F"/>
    <w:rsid w:val="00F02C1A"/>
    <w:rsid w:val="00F035F2"/>
    <w:rsid w:val="00F039AC"/>
    <w:rsid w:val="00F0501C"/>
    <w:rsid w:val="00F05027"/>
    <w:rsid w:val="00F0658D"/>
    <w:rsid w:val="00F0670C"/>
    <w:rsid w:val="00F06BF6"/>
    <w:rsid w:val="00F0741B"/>
    <w:rsid w:val="00F1008A"/>
    <w:rsid w:val="00F107A0"/>
    <w:rsid w:val="00F10834"/>
    <w:rsid w:val="00F10E17"/>
    <w:rsid w:val="00F1101E"/>
    <w:rsid w:val="00F11719"/>
    <w:rsid w:val="00F11D1B"/>
    <w:rsid w:val="00F12308"/>
    <w:rsid w:val="00F13091"/>
    <w:rsid w:val="00F13FDF"/>
    <w:rsid w:val="00F14B43"/>
    <w:rsid w:val="00F1507E"/>
    <w:rsid w:val="00F152F8"/>
    <w:rsid w:val="00F153DC"/>
    <w:rsid w:val="00F15B9B"/>
    <w:rsid w:val="00F15ED1"/>
    <w:rsid w:val="00F15F8F"/>
    <w:rsid w:val="00F1694C"/>
    <w:rsid w:val="00F17405"/>
    <w:rsid w:val="00F177D2"/>
    <w:rsid w:val="00F17D3E"/>
    <w:rsid w:val="00F204B5"/>
    <w:rsid w:val="00F20BFA"/>
    <w:rsid w:val="00F22299"/>
    <w:rsid w:val="00F23328"/>
    <w:rsid w:val="00F2399A"/>
    <w:rsid w:val="00F240E2"/>
    <w:rsid w:val="00F25C74"/>
    <w:rsid w:val="00F26352"/>
    <w:rsid w:val="00F2792F"/>
    <w:rsid w:val="00F303F0"/>
    <w:rsid w:val="00F30E4E"/>
    <w:rsid w:val="00F314F0"/>
    <w:rsid w:val="00F31AA8"/>
    <w:rsid w:val="00F31F64"/>
    <w:rsid w:val="00F32233"/>
    <w:rsid w:val="00F33AD8"/>
    <w:rsid w:val="00F34960"/>
    <w:rsid w:val="00F3580E"/>
    <w:rsid w:val="00F35D28"/>
    <w:rsid w:val="00F35E3D"/>
    <w:rsid w:val="00F3637E"/>
    <w:rsid w:val="00F37AF8"/>
    <w:rsid w:val="00F4043C"/>
    <w:rsid w:val="00F40DCA"/>
    <w:rsid w:val="00F418F3"/>
    <w:rsid w:val="00F41997"/>
    <w:rsid w:val="00F41C11"/>
    <w:rsid w:val="00F41FE0"/>
    <w:rsid w:val="00F420FC"/>
    <w:rsid w:val="00F42940"/>
    <w:rsid w:val="00F43E52"/>
    <w:rsid w:val="00F44006"/>
    <w:rsid w:val="00F44AAB"/>
    <w:rsid w:val="00F4509E"/>
    <w:rsid w:val="00F450C9"/>
    <w:rsid w:val="00F451B4"/>
    <w:rsid w:val="00F45672"/>
    <w:rsid w:val="00F45A47"/>
    <w:rsid w:val="00F45A48"/>
    <w:rsid w:val="00F46042"/>
    <w:rsid w:val="00F46809"/>
    <w:rsid w:val="00F47763"/>
    <w:rsid w:val="00F47A87"/>
    <w:rsid w:val="00F5035D"/>
    <w:rsid w:val="00F5074C"/>
    <w:rsid w:val="00F51196"/>
    <w:rsid w:val="00F5285E"/>
    <w:rsid w:val="00F539DD"/>
    <w:rsid w:val="00F54159"/>
    <w:rsid w:val="00F54400"/>
    <w:rsid w:val="00F54FEA"/>
    <w:rsid w:val="00F55594"/>
    <w:rsid w:val="00F568E0"/>
    <w:rsid w:val="00F579B4"/>
    <w:rsid w:val="00F57D14"/>
    <w:rsid w:val="00F602F0"/>
    <w:rsid w:val="00F605FA"/>
    <w:rsid w:val="00F60CA3"/>
    <w:rsid w:val="00F627C5"/>
    <w:rsid w:val="00F62E4D"/>
    <w:rsid w:val="00F6488D"/>
    <w:rsid w:val="00F64C7E"/>
    <w:rsid w:val="00F65BB8"/>
    <w:rsid w:val="00F65C26"/>
    <w:rsid w:val="00F65E9A"/>
    <w:rsid w:val="00F663A3"/>
    <w:rsid w:val="00F663CC"/>
    <w:rsid w:val="00F66EB9"/>
    <w:rsid w:val="00F67539"/>
    <w:rsid w:val="00F7079D"/>
    <w:rsid w:val="00F7085A"/>
    <w:rsid w:val="00F70A44"/>
    <w:rsid w:val="00F70D01"/>
    <w:rsid w:val="00F7182E"/>
    <w:rsid w:val="00F73D88"/>
    <w:rsid w:val="00F74CE0"/>
    <w:rsid w:val="00F7507D"/>
    <w:rsid w:val="00F76B65"/>
    <w:rsid w:val="00F76D93"/>
    <w:rsid w:val="00F77006"/>
    <w:rsid w:val="00F7756B"/>
    <w:rsid w:val="00F77EDE"/>
    <w:rsid w:val="00F77F6A"/>
    <w:rsid w:val="00F807CE"/>
    <w:rsid w:val="00F80F72"/>
    <w:rsid w:val="00F80F93"/>
    <w:rsid w:val="00F8287B"/>
    <w:rsid w:val="00F829C2"/>
    <w:rsid w:val="00F83581"/>
    <w:rsid w:val="00F83C67"/>
    <w:rsid w:val="00F846C0"/>
    <w:rsid w:val="00F85B23"/>
    <w:rsid w:val="00F85F25"/>
    <w:rsid w:val="00F86806"/>
    <w:rsid w:val="00F87CFD"/>
    <w:rsid w:val="00F91050"/>
    <w:rsid w:val="00F9263D"/>
    <w:rsid w:val="00F92B8A"/>
    <w:rsid w:val="00F92C2E"/>
    <w:rsid w:val="00F93198"/>
    <w:rsid w:val="00F941BB"/>
    <w:rsid w:val="00F94761"/>
    <w:rsid w:val="00F94962"/>
    <w:rsid w:val="00F94DB9"/>
    <w:rsid w:val="00F952BB"/>
    <w:rsid w:val="00F963BB"/>
    <w:rsid w:val="00F96A8F"/>
    <w:rsid w:val="00F96AED"/>
    <w:rsid w:val="00F96BE0"/>
    <w:rsid w:val="00F97930"/>
    <w:rsid w:val="00F97D04"/>
    <w:rsid w:val="00FA03FD"/>
    <w:rsid w:val="00FA041C"/>
    <w:rsid w:val="00FA085F"/>
    <w:rsid w:val="00FA0E18"/>
    <w:rsid w:val="00FA18B4"/>
    <w:rsid w:val="00FA1D9F"/>
    <w:rsid w:val="00FA20F3"/>
    <w:rsid w:val="00FA2AF3"/>
    <w:rsid w:val="00FA2D2E"/>
    <w:rsid w:val="00FA2E42"/>
    <w:rsid w:val="00FA362E"/>
    <w:rsid w:val="00FA381E"/>
    <w:rsid w:val="00FA43E0"/>
    <w:rsid w:val="00FA4F83"/>
    <w:rsid w:val="00FA5199"/>
    <w:rsid w:val="00FA54A7"/>
    <w:rsid w:val="00FA561A"/>
    <w:rsid w:val="00FA590B"/>
    <w:rsid w:val="00FB1A70"/>
    <w:rsid w:val="00FB24E4"/>
    <w:rsid w:val="00FB25F9"/>
    <w:rsid w:val="00FB26B1"/>
    <w:rsid w:val="00FB2AF5"/>
    <w:rsid w:val="00FB34E4"/>
    <w:rsid w:val="00FB5BBB"/>
    <w:rsid w:val="00FB6063"/>
    <w:rsid w:val="00FB617F"/>
    <w:rsid w:val="00FB6664"/>
    <w:rsid w:val="00FB66C9"/>
    <w:rsid w:val="00FB706E"/>
    <w:rsid w:val="00FB7957"/>
    <w:rsid w:val="00FC0DC0"/>
    <w:rsid w:val="00FC1453"/>
    <w:rsid w:val="00FC1669"/>
    <w:rsid w:val="00FC168B"/>
    <w:rsid w:val="00FC17BF"/>
    <w:rsid w:val="00FC1AA9"/>
    <w:rsid w:val="00FC1F37"/>
    <w:rsid w:val="00FC286D"/>
    <w:rsid w:val="00FC4673"/>
    <w:rsid w:val="00FC4F9C"/>
    <w:rsid w:val="00FC53F1"/>
    <w:rsid w:val="00FC5642"/>
    <w:rsid w:val="00FC5ED3"/>
    <w:rsid w:val="00FC6241"/>
    <w:rsid w:val="00FC6417"/>
    <w:rsid w:val="00FC646D"/>
    <w:rsid w:val="00FC6875"/>
    <w:rsid w:val="00FC6E96"/>
    <w:rsid w:val="00FC6EF1"/>
    <w:rsid w:val="00FC6FD7"/>
    <w:rsid w:val="00FD0115"/>
    <w:rsid w:val="00FD0BB7"/>
    <w:rsid w:val="00FD0DD4"/>
    <w:rsid w:val="00FD19D3"/>
    <w:rsid w:val="00FD1D52"/>
    <w:rsid w:val="00FD1FCE"/>
    <w:rsid w:val="00FD2000"/>
    <w:rsid w:val="00FD2051"/>
    <w:rsid w:val="00FD2B2D"/>
    <w:rsid w:val="00FD2E01"/>
    <w:rsid w:val="00FD3017"/>
    <w:rsid w:val="00FD30C3"/>
    <w:rsid w:val="00FD313B"/>
    <w:rsid w:val="00FD4FDD"/>
    <w:rsid w:val="00FD565E"/>
    <w:rsid w:val="00FD658B"/>
    <w:rsid w:val="00FD68F5"/>
    <w:rsid w:val="00FD6DFA"/>
    <w:rsid w:val="00FD6E86"/>
    <w:rsid w:val="00FD7004"/>
    <w:rsid w:val="00FD7980"/>
    <w:rsid w:val="00FE0352"/>
    <w:rsid w:val="00FE037A"/>
    <w:rsid w:val="00FE084A"/>
    <w:rsid w:val="00FE1085"/>
    <w:rsid w:val="00FE14A5"/>
    <w:rsid w:val="00FE2089"/>
    <w:rsid w:val="00FE4072"/>
    <w:rsid w:val="00FE45F7"/>
    <w:rsid w:val="00FE46AB"/>
    <w:rsid w:val="00FE4721"/>
    <w:rsid w:val="00FE54EF"/>
    <w:rsid w:val="00FE5EF7"/>
    <w:rsid w:val="00FE6754"/>
    <w:rsid w:val="00FF054D"/>
    <w:rsid w:val="00FF0B9E"/>
    <w:rsid w:val="00FF0DCD"/>
    <w:rsid w:val="00FF1F44"/>
    <w:rsid w:val="00FF24B4"/>
    <w:rsid w:val="00FF2799"/>
    <w:rsid w:val="00FF2F43"/>
    <w:rsid w:val="00FF30FC"/>
    <w:rsid w:val="00FF3650"/>
    <w:rsid w:val="00FF3B49"/>
    <w:rsid w:val="00FF3FC8"/>
    <w:rsid w:val="00FF5115"/>
    <w:rsid w:val="00FF53BA"/>
    <w:rsid w:val="00FF54F6"/>
    <w:rsid w:val="00FF57E9"/>
    <w:rsid w:val="00FF631E"/>
    <w:rsid w:val="00FF6488"/>
    <w:rsid w:val="00FF6A96"/>
    <w:rsid w:val="00FF7227"/>
    <w:rsid w:val="00FF72BD"/>
    <w:rsid w:val="00FF746B"/>
    <w:rsid w:val="00FF7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0CCB6"/>
  <w15:chartTrackingRefBased/>
  <w15:docId w15:val="{9AA65E85-B4E2-4C57-A459-21F40959E7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0279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0279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B02794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Heading1Char">
    <w:name w:val="Heading 1 Char"/>
    <w:basedOn w:val="DefaultParagraphFont"/>
    <w:link w:val="Heading1"/>
    <w:uiPriority w:val="9"/>
    <w:rsid w:val="00B02794"/>
    <w:rPr>
      <w:rFonts w:asciiTheme="majorHAnsi" w:eastAsiaTheme="majorEastAsia" w:hAnsiTheme="majorHAnsi" w:cstheme="majorBidi"/>
      <w:color w:val="365F91" w:themeColor="accent1" w:themeShade="BF"/>
      <w:sz w:val="32"/>
      <w:szCs w:val="40"/>
    </w:rPr>
  </w:style>
  <w:style w:type="character" w:styleId="Hyperlink">
    <w:name w:val="Hyperlink"/>
    <w:basedOn w:val="DefaultParagraphFont"/>
    <w:uiPriority w:val="99"/>
    <w:unhideWhenUsed/>
    <w:rsid w:val="00BD0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01B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02C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2C1B"/>
  </w:style>
  <w:style w:type="paragraph" w:styleId="Footer">
    <w:name w:val="footer"/>
    <w:basedOn w:val="Normal"/>
    <w:link w:val="FooterChar"/>
    <w:uiPriority w:val="99"/>
    <w:unhideWhenUsed/>
    <w:rsid w:val="00A02C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2C1B"/>
  </w:style>
  <w:style w:type="paragraph" w:styleId="ListParagraph">
    <w:name w:val="List Paragraph"/>
    <w:basedOn w:val="Normal"/>
    <w:uiPriority w:val="34"/>
    <w:qFormat/>
    <w:rsid w:val="000A70DE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16078"/>
    <w:pPr>
      <w:spacing w:after="0" w:line="240" w:lineRule="auto"/>
    </w:pPr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16078"/>
    <w:rPr>
      <w:sz w:val="20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E16078"/>
    <w:rPr>
      <w:vertAlign w:val="superscript"/>
    </w:rPr>
  </w:style>
  <w:style w:type="table" w:styleId="TableGrid">
    <w:name w:val="Table Grid"/>
    <w:basedOn w:val="TableNormal"/>
    <w:uiPriority w:val="59"/>
    <w:rsid w:val="007665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F177D2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006690"/>
    <w:pPr>
      <w:spacing w:line="240" w:lineRule="auto"/>
      <w:jc w:val="center"/>
    </w:pPr>
    <w:rPr>
      <w:color w:val="1F497D" w:themeColor="text2"/>
    </w:rPr>
  </w:style>
  <w:style w:type="character" w:styleId="PlaceholderText">
    <w:name w:val="Placeholder Text"/>
    <w:basedOn w:val="DefaultParagraphFont"/>
    <w:uiPriority w:val="99"/>
    <w:semiHidden/>
    <w:rsid w:val="00E76C37"/>
    <w:rPr>
      <w:color w:val="666666"/>
    </w:rPr>
  </w:style>
  <w:style w:type="paragraph" w:styleId="NoSpacing">
    <w:name w:val="No Spacing"/>
    <w:uiPriority w:val="1"/>
    <w:qFormat/>
    <w:rsid w:val="009E577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F9B03E4EE0344FBE02791261B1B6AE" ma:contentTypeVersion="5" ma:contentTypeDescription="Create a new document." ma:contentTypeScope="" ma:versionID="c46850fd3af6902f2cd178392f71822e">
  <xsd:schema xmlns:xsd="http://www.w3.org/2001/XMLSchema" xmlns:xs="http://www.w3.org/2001/XMLSchema" xmlns:p="http://schemas.microsoft.com/office/2006/metadata/properties" xmlns:ns2="7583a2bd-94c1-43e6-bb41-dc79995b3891" targetNamespace="http://schemas.microsoft.com/office/2006/metadata/properties" ma:root="true" ma:fieldsID="21801a9f041a13534b56ccb4c7fbfa24" ns2:_="">
    <xsd:import namespace="7583a2bd-94c1-43e6-bb41-dc79995b3891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83a2bd-94c1-43e6-bb41-dc79995b3891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679C9C7-B3AA-42E4-85BC-A530B3C309E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03BCDE8-E906-40BA-A062-8E9D9F7516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AE59D9F-8495-4A3F-879F-634A2683A9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83a2bd-94c1-43e6-bb41-dc79995b3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5</Pages>
  <Words>1168</Words>
  <Characters>6664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inya Ekparinya</dc:creator>
  <cp:keywords/>
  <dc:description/>
  <cp:lastModifiedBy>Nanthakorn Nanthawisit</cp:lastModifiedBy>
  <cp:revision>4</cp:revision>
  <cp:lastPrinted>2024-02-13T17:07:00Z</cp:lastPrinted>
  <dcterms:created xsi:type="dcterms:W3CDTF">2024-02-13T17:06:00Z</dcterms:created>
  <dcterms:modified xsi:type="dcterms:W3CDTF">2024-02-13T18:52:00Z</dcterms:modified>
</cp:coreProperties>
</file>